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50FBF4" w14:textId="77777777" w:rsidR="00FB0A50" w:rsidRPr="00130B28" w:rsidRDefault="00FB0A50" w:rsidP="00FB4B31">
      <w:pPr>
        <w:spacing w:after="0"/>
        <w:rPr>
          <w:rFonts w:eastAsia="Times New Roman"/>
          <w:b/>
          <w:sz w:val="18"/>
          <w:szCs w:val="18"/>
          <w:lang w:val="de-DE"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Applicant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3544"/>
        <w:gridCol w:w="969"/>
        <w:gridCol w:w="3425"/>
      </w:tblGrid>
      <w:tr w:rsidR="002775E1" w:rsidRPr="00130B28" w14:paraId="53E2A0F2" w14:textId="77777777" w:rsidTr="00FB4B31">
        <w:trPr>
          <w:cantSplit/>
          <w:trHeight w:val="283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FDE9716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Company</w:t>
            </w:r>
          </w:p>
        </w:tc>
        <w:tc>
          <w:tcPr>
            <w:tcW w:w="793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56D97F" w14:textId="3B2A4108" w:rsidR="00FB0A50" w:rsidRPr="00130B28" w:rsidRDefault="00930EB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alias w:val="Company name"/>
                <w:tag w:val=""/>
                <w:id w:val="1151020767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4B31" w:rsidRPr="00130B28">
                  <w:rPr>
                    <w:rFonts w:eastAsia="Times New Roman"/>
                    <w:sz w:val="18"/>
                    <w:szCs w:val="18"/>
                    <w:lang w:val="en-GB" w:eastAsia="de-DE"/>
                  </w:rPr>
                  <w:t>Company name</w:t>
                </w:r>
              </w:sdtContent>
            </w:sdt>
          </w:p>
        </w:tc>
      </w:tr>
      <w:tr w:rsidR="002775E1" w:rsidRPr="00130B28" w14:paraId="56F802DE" w14:textId="77777777" w:rsidTr="00FB4B31">
        <w:trPr>
          <w:cantSplit/>
          <w:trHeight w:val="283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8454C84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Address</w:t>
            </w:r>
          </w:p>
        </w:tc>
        <w:tc>
          <w:tcPr>
            <w:tcW w:w="7938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5952D4F" w14:textId="36B1C623" w:rsidR="00FB0A50" w:rsidRPr="00130B28" w:rsidRDefault="00FB4B31" w:rsidP="00FB4B31">
            <w:pPr>
              <w:tabs>
                <w:tab w:val="left" w:pos="1839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de-DE" w:eastAsia="de-DE"/>
              </w:rPr>
              <w:tab/>
            </w:r>
          </w:p>
        </w:tc>
      </w:tr>
      <w:tr w:rsidR="002775E1" w:rsidRPr="00130B28" w14:paraId="623CDF3D" w14:textId="77777777" w:rsidTr="00FB4B31">
        <w:tblPrEx>
          <w:tblLook w:val="0000" w:firstRow="0" w:lastRow="0" w:firstColumn="0" w:lastColumn="0" w:noHBand="0" w:noVBand="0"/>
        </w:tblPrEx>
        <w:trPr>
          <w:cantSplit/>
          <w:trHeight w:val="57"/>
        </w:trPr>
        <w:tc>
          <w:tcPr>
            <w:tcW w:w="2410" w:type="dxa"/>
            <w:vMerge w:val="restart"/>
            <w:vAlign w:val="center"/>
          </w:tcPr>
          <w:p w14:paraId="0392F052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Contact at the company</w:t>
            </w:r>
          </w:p>
        </w:tc>
        <w:tc>
          <w:tcPr>
            <w:tcW w:w="3544" w:type="dxa"/>
            <w:vMerge w:val="restart"/>
            <w:vAlign w:val="center"/>
          </w:tcPr>
          <w:p w14:paraId="371A1BF5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969" w:type="dxa"/>
            <w:vAlign w:val="center"/>
          </w:tcPr>
          <w:p w14:paraId="7FAF593F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Phone</w:t>
            </w:r>
          </w:p>
        </w:tc>
        <w:tc>
          <w:tcPr>
            <w:tcW w:w="3425" w:type="dxa"/>
            <w:vAlign w:val="center"/>
          </w:tcPr>
          <w:p w14:paraId="04FFBE86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</w:tr>
      <w:tr w:rsidR="002775E1" w:rsidRPr="00130B28" w14:paraId="394FC6C8" w14:textId="77777777" w:rsidTr="00FB4B31">
        <w:tblPrEx>
          <w:tblLook w:val="0000" w:firstRow="0" w:lastRow="0" w:firstColumn="0" w:lastColumn="0" w:noHBand="0" w:noVBand="0"/>
        </w:tblPrEx>
        <w:trPr>
          <w:cantSplit/>
          <w:trHeight w:val="57"/>
        </w:trPr>
        <w:tc>
          <w:tcPr>
            <w:tcW w:w="2410" w:type="dxa"/>
            <w:vMerge/>
            <w:vAlign w:val="center"/>
          </w:tcPr>
          <w:p w14:paraId="544D08B7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  <w:tc>
          <w:tcPr>
            <w:tcW w:w="3544" w:type="dxa"/>
            <w:vMerge/>
            <w:vAlign w:val="center"/>
          </w:tcPr>
          <w:p w14:paraId="2A54415A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969" w:type="dxa"/>
            <w:vAlign w:val="center"/>
          </w:tcPr>
          <w:p w14:paraId="7D5BF09C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Email</w:t>
            </w:r>
          </w:p>
        </w:tc>
        <w:tc>
          <w:tcPr>
            <w:tcW w:w="3425" w:type="dxa"/>
            <w:vAlign w:val="center"/>
          </w:tcPr>
          <w:p w14:paraId="4B2A857C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</w:tr>
      <w:tr w:rsidR="002775E1" w:rsidRPr="00130B28" w14:paraId="1125598D" w14:textId="77777777" w:rsidTr="00FB4B31">
        <w:tblPrEx>
          <w:tblLook w:val="0000" w:firstRow="0" w:lastRow="0" w:firstColumn="0" w:lastColumn="0" w:noHBand="0" w:noVBand="0"/>
        </w:tblPrEx>
        <w:trPr>
          <w:cantSplit/>
          <w:trHeight w:val="57"/>
        </w:trPr>
        <w:tc>
          <w:tcPr>
            <w:tcW w:w="2410" w:type="dxa"/>
            <w:vAlign w:val="center"/>
          </w:tcPr>
          <w:p w14:paraId="4489AD3D" w14:textId="66AA32C0" w:rsidR="00FB0A50" w:rsidRPr="00130B28" w:rsidRDefault="00FB4B31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Website</w:t>
            </w:r>
          </w:p>
        </w:tc>
        <w:tc>
          <w:tcPr>
            <w:tcW w:w="3544" w:type="dxa"/>
            <w:vAlign w:val="center"/>
          </w:tcPr>
          <w:p w14:paraId="70C7DB0B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969" w:type="dxa"/>
            <w:vAlign w:val="center"/>
          </w:tcPr>
          <w:p w14:paraId="3E2B25B0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Fax</w:t>
            </w:r>
          </w:p>
        </w:tc>
        <w:tc>
          <w:tcPr>
            <w:tcW w:w="3425" w:type="dxa"/>
            <w:vAlign w:val="center"/>
          </w:tcPr>
          <w:p w14:paraId="1851B1F9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</w:tr>
      <w:tr w:rsidR="002775E1" w:rsidRPr="00130B28" w14:paraId="37678F96" w14:textId="77777777" w:rsidTr="00FB4B31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410" w:type="dxa"/>
            <w:vMerge w:val="restart"/>
            <w:vAlign w:val="center"/>
          </w:tcPr>
          <w:p w14:paraId="60E9439F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Manufacturer plant(s) covered by scope of certification</w:t>
            </w:r>
          </w:p>
        </w:tc>
        <w:tc>
          <w:tcPr>
            <w:tcW w:w="7938" w:type="dxa"/>
            <w:gridSpan w:val="3"/>
            <w:vAlign w:val="center"/>
          </w:tcPr>
          <w:p w14:paraId="6FD41CF3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Site 1:</w:t>
            </w:r>
          </w:p>
        </w:tc>
      </w:tr>
      <w:tr w:rsidR="002775E1" w:rsidRPr="00130B28" w14:paraId="62FDDB3D" w14:textId="77777777" w:rsidTr="00FB4B31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410" w:type="dxa"/>
            <w:vMerge/>
          </w:tcPr>
          <w:p w14:paraId="1AFC4A55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5BBC5460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Site 2:</w:t>
            </w:r>
          </w:p>
        </w:tc>
      </w:tr>
      <w:tr w:rsidR="002775E1" w:rsidRPr="00130B28" w14:paraId="7E0CDEF3" w14:textId="77777777" w:rsidTr="00FB4B31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410" w:type="dxa"/>
            <w:vMerge/>
          </w:tcPr>
          <w:p w14:paraId="3FD0905F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3F3F64DA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Site 3:</w:t>
            </w:r>
          </w:p>
        </w:tc>
      </w:tr>
    </w:tbl>
    <w:p w14:paraId="4ED215B9" w14:textId="77777777" w:rsidR="00FB0A50" w:rsidRPr="00130B28" w:rsidRDefault="00FB0A50" w:rsidP="002775E1">
      <w:pPr>
        <w:spacing w:after="0" w:line="240" w:lineRule="auto"/>
        <w:rPr>
          <w:rFonts w:eastAsia="Times New Roman"/>
          <w:sz w:val="10"/>
          <w:szCs w:val="10"/>
          <w:lang w:eastAsia="de-DE"/>
        </w:rPr>
      </w:pP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6520"/>
      </w:tblGrid>
      <w:tr w:rsidR="002775E1" w:rsidRPr="00130B28" w14:paraId="2BACFE17" w14:textId="77777777" w:rsidTr="00FB4B31">
        <w:trPr>
          <w:cantSplit/>
          <w:trHeight w:val="340"/>
        </w:trPr>
        <w:tc>
          <w:tcPr>
            <w:tcW w:w="3828" w:type="dxa"/>
            <w:vAlign w:val="center"/>
          </w:tcPr>
          <w:p w14:paraId="6C984760" w14:textId="0266FEBC" w:rsidR="00FB0A50" w:rsidRPr="00130B28" w:rsidRDefault="00FB4B31" w:rsidP="00FB4B3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Contact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at TÜV </w:t>
            </w:r>
            <w:proofErr w:type="spellStart"/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Rheinland</w:t>
            </w:r>
            <w:proofErr w:type="spellEnd"/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:</w:t>
            </w:r>
          </w:p>
        </w:tc>
        <w:tc>
          <w:tcPr>
            <w:tcW w:w="6520" w:type="dxa"/>
            <w:vAlign w:val="center"/>
          </w:tcPr>
          <w:p w14:paraId="28F720AB" w14:textId="77777777" w:rsidR="00FB0A50" w:rsidRPr="00130B28" w:rsidRDefault="00FB0A50" w:rsidP="00FB4B3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</w:tr>
    </w:tbl>
    <w:p w14:paraId="40641FC8" w14:textId="77777777" w:rsidR="00EF1AAC" w:rsidRPr="00130B28" w:rsidRDefault="00EF1AAC" w:rsidP="002775E1">
      <w:pPr>
        <w:spacing w:after="0" w:line="240" w:lineRule="auto"/>
        <w:rPr>
          <w:rFonts w:eastAsia="Times New Roman"/>
          <w:sz w:val="18"/>
          <w:szCs w:val="18"/>
          <w:lang w:val="en-GB" w:eastAsia="de-DE"/>
        </w:rPr>
      </w:pPr>
    </w:p>
    <w:p w14:paraId="269C7426" w14:textId="36ADB0CB" w:rsidR="00FB0A50" w:rsidRPr="00130B28" w:rsidRDefault="00FB0A50" w:rsidP="002775E1">
      <w:pPr>
        <w:spacing w:after="0" w:line="240" w:lineRule="auto"/>
        <w:rPr>
          <w:rFonts w:eastAsia="Times New Roman"/>
          <w:b/>
          <w:sz w:val="18"/>
          <w:szCs w:val="18"/>
          <w:lang w:val="en-GB" w:eastAsia="de-DE"/>
        </w:rPr>
      </w:pPr>
      <w:r w:rsidRPr="00130B28">
        <w:rPr>
          <w:rFonts w:eastAsia="Times New Roman"/>
          <w:sz w:val="18"/>
          <w:szCs w:val="18"/>
          <w:lang w:val="en-GB" w:eastAsia="de-DE"/>
        </w:rPr>
        <w:t>We are interested in the following services:</w:t>
      </w:r>
      <w:r w:rsidRPr="00130B28">
        <w:rPr>
          <w:rFonts w:eastAsia="Times New Roman"/>
          <w:sz w:val="18"/>
          <w:szCs w:val="18"/>
          <w:lang w:eastAsia="de-DE"/>
        </w:rPr>
        <w:br/>
      </w:r>
      <w:r w:rsidRPr="00130B28">
        <w:rPr>
          <w:rFonts w:eastAsia="Times New Roman"/>
          <w:b/>
          <w:sz w:val="18"/>
          <w:szCs w:val="18"/>
          <w:lang w:eastAsia="de-DE"/>
        </w:rPr>
        <w:t>Audit</w:t>
      </w:r>
      <w:r w:rsidRPr="00130B28">
        <w:rPr>
          <w:rFonts w:eastAsia="Times New Roman"/>
          <w:b/>
          <w:sz w:val="18"/>
          <w:szCs w:val="18"/>
          <w:lang w:val="en-GB" w:eastAsia="de-DE"/>
        </w:rPr>
        <w:t xml:space="preserve"> / Certification within the following scope / application area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83"/>
        <w:gridCol w:w="1710"/>
        <w:gridCol w:w="1710"/>
        <w:gridCol w:w="1710"/>
        <w:gridCol w:w="1710"/>
        <w:gridCol w:w="1725"/>
      </w:tblGrid>
      <w:tr w:rsidR="002775E1" w:rsidRPr="00130B28" w14:paraId="3F7937D0" w14:textId="77777777" w:rsidTr="00796C8E">
        <w:trPr>
          <w:cantSplit/>
          <w:trHeight w:val="284"/>
        </w:trPr>
        <w:tc>
          <w:tcPr>
            <w:tcW w:w="1034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486C8D" w14:textId="21A1BCAD" w:rsidR="00FB0A50" w:rsidRPr="00130B28" w:rsidRDefault="00B2041C" w:rsidP="002775E1">
            <w:pPr>
              <w:spacing w:after="0" w:line="240" w:lineRule="auto"/>
              <w:rPr>
                <w:rFonts w:eastAsia="Times New Roman"/>
                <w:sz w:val="16"/>
                <w:szCs w:val="16"/>
                <w:lang w:val="en-GB" w:eastAsia="de-DE"/>
              </w:rPr>
            </w:pPr>
            <w:r w:rsidRPr="00130B28">
              <w:rPr>
                <w:sz w:val="16"/>
                <w:szCs w:val="16"/>
              </w:rPr>
              <w:t xml:space="preserve">TÜV </w:t>
            </w:r>
            <w:proofErr w:type="spellStart"/>
            <w:r w:rsidRPr="00130B28">
              <w:rPr>
                <w:sz w:val="16"/>
                <w:szCs w:val="16"/>
              </w:rPr>
              <w:t>Rheinland</w:t>
            </w:r>
            <w:proofErr w:type="spellEnd"/>
            <w:r w:rsidRPr="00130B28">
              <w:rPr>
                <w:sz w:val="16"/>
                <w:szCs w:val="16"/>
              </w:rPr>
              <w:t xml:space="preserve"> </w:t>
            </w:r>
            <w:r w:rsidRPr="00130B28">
              <w:rPr>
                <w:sz w:val="16"/>
                <w:szCs w:val="16"/>
                <w:lang w:val="en-GB"/>
              </w:rPr>
              <w:t>Polska</w:t>
            </w:r>
            <w:r w:rsidRPr="00130B28">
              <w:rPr>
                <w:sz w:val="16"/>
                <w:szCs w:val="16"/>
              </w:rPr>
              <w:t xml:space="preserve"> Sp. z </w:t>
            </w:r>
            <w:proofErr w:type="spellStart"/>
            <w:r w:rsidRPr="00130B28">
              <w:rPr>
                <w:sz w:val="16"/>
                <w:szCs w:val="16"/>
              </w:rPr>
              <w:t>o.o.</w:t>
            </w:r>
            <w:proofErr w:type="spellEnd"/>
            <w:r w:rsidRPr="00130B28">
              <w:rPr>
                <w:sz w:val="16"/>
                <w:szCs w:val="16"/>
              </w:rPr>
              <w:t xml:space="preserve">, </w:t>
            </w:r>
            <w:proofErr w:type="spellStart"/>
            <w:r w:rsidRPr="00130B28">
              <w:rPr>
                <w:sz w:val="16"/>
                <w:szCs w:val="16"/>
              </w:rPr>
              <w:t>Wolności</w:t>
            </w:r>
            <w:proofErr w:type="spellEnd"/>
            <w:r w:rsidRPr="00130B28">
              <w:rPr>
                <w:sz w:val="16"/>
                <w:szCs w:val="16"/>
              </w:rPr>
              <w:t xml:space="preserve"> 347, </w:t>
            </w:r>
            <w:r w:rsidR="00B40322" w:rsidRPr="00130B28">
              <w:rPr>
                <w:sz w:val="16"/>
                <w:szCs w:val="16"/>
              </w:rPr>
              <w:t>Pl-</w:t>
            </w:r>
            <w:r w:rsidRPr="00130B28">
              <w:rPr>
                <w:sz w:val="16"/>
                <w:szCs w:val="16"/>
              </w:rPr>
              <w:t>41-800 Zabrze</w:t>
            </w:r>
            <w:r w:rsidR="00FB0A50" w:rsidRPr="00130B28">
              <w:rPr>
                <w:rFonts w:eastAsia="Times New Roman"/>
                <w:sz w:val="16"/>
                <w:szCs w:val="16"/>
                <w:lang w:val="en-GB" w:eastAsia="en-GB"/>
              </w:rPr>
              <w:t>, Notified Body for pressure equipment</w:t>
            </w:r>
            <w:r w:rsidRPr="00130B28">
              <w:rPr>
                <w:rFonts w:eastAsia="Times New Roman"/>
                <w:sz w:val="16"/>
                <w:szCs w:val="16"/>
                <w:lang w:val="en-GB" w:eastAsia="en-GB"/>
              </w:rPr>
              <w:t xml:space="preserve"> (ID-No. 2627</w:t>
            </w:r>
            <w:r w:rsidR="00EF1AAC" w:rsidRPr="00130B28">
              <w:rPr>
                <w:rFonts w:eastAsia="Times New Roman"/>
                <w:sz w:val="16"/>
                <w:szCs w:val="16"/>
                <w:lang w:val="en-GB" w:eastAsia="en-GB"/>
              </w:rPr>
              <w:t>)</w:t>
            </w:r>
          </w:p>
        </w:tc>
      </w:tr>
      <w:tr w:rsidR="002775E1" w:rsidRPr="00130B28" w14:paraId="5D57BB57" w14:textId="77777777" w:rsidTr="00796C8E">
        <w:trPr>
          <w:cantSplit/>
          <w:trHeight w:val="284"/>
        </w:trPr>
        <w:tc>
          <w:tcPr>
            <w:tcW w:w="10348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EF131" w14:textId="21D0985A" w:rsidR="00FB0A50" w:rsidRPr="00130B28" w:rsidRDefault="00EF1AAC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Directive 2014/68/EU – Annex III</w:t>
            </w:r>
          </w:p>
        </w:tc>
      </w:tr>
      <w:tr w:rsidR="002775E1" w:rsidRPr="00130B28" w14:paraId="338C1E49" w14:textId="77777777" w:rsidTr="00796C8E">
        <w:trPr>
          <w:cantSplit/>
          <w:trHeight w:val="284"/>
        </w:trPr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BAF0F2" w14:textId="5ECB5EDA" w:rsidR="00FB0A50" w:rsidRPr="00130B28" w:rsidRDefault="00930EB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114774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 </w:t>
            </w:r>
            <w:r w:rsidR="00EF1AAC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Module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3BA1C73" w14:textId="4BEF4A30" w:rsidR="00FB0A50" w:rsidRPr="00130B28" w:rsidRDefault="00930EB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142263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 </w:t>
            </w:r>
            <w:r w:rsidR="00EF1AAC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Module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D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5E24BE1" w14:textId="4771E05F" w:rsidR="00FB0A50" w:rsidRPr="00130B28" w:rsidRDefault="00930EB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1470088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 </w:t>
            </w:r>
            <w:r w:rsidR="00EF1AAC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Module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585EA5B" w14:textId="22440DC9" w:rsidR="00FB0A50" w:rsidRPr="00130B28" w:rsidRDefault="00930EB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33164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 </w:t>
            </w:r>
            <w:r w:rsidR="00EF1AAC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Module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E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D7C6305" w14:textId="5A62B5EE" w:rsidR="00FB0A50" w:rsidRPr="00130B28" w:rsidRDefault="00930EB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2117199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 </w:t>
            </w:r>
            <w:r w:rsidR="00EF1AAC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Module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H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FBF56" w14:textId="7B7C3E64" w:rsidR="00FB0A50" w:rsidRPr="00130B28" w:rsidRDefault="00930EB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165880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 </w:t>
            </w:r>
            <w:r w:rsidR="00EF1AAC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 xml:space="preserve">Module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H1</w:t>
            </w:r>
          </w:p>
        </w:tc>
      </w:tr>
      <w:tr w:rsidR="002775E1" w:rsidRPr="00130B28" w14:paraId="7C6DF43E" w14:textId="77777777" w:rsidTr="00796C8E">
        <w:trPr>
          <w:cantSplit/>
          <w:trHeight w:val="284"/>
        </w:trPr>
        <w:tc>
          <w:tcPr>
            <w:tcW w:w="1034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752C" w14:textId="4D2E1922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6"/>
                <w:szCs w:val="16"/>
                <w:lang w:eastAsia="de-DE"/>
              </w:rPr>
            </w:pPr>
            <w:r w:rsidRPr="00130B28">
              <w:rPr>
                <w:rFonts w:eastAsia="Times New Roman"/>
                <w:bCs/>
                <w:sz w:val="16"/>
                <w:szCs w:val="16"/>
                <w:lang w:eastAsia="de-DE"/>
              </w:rPr>
              <w:t xml:space="preserve">Additional details relating to scope of certification: see </w:t>
            </w:r>
            <w:r w:rsidR="00EF1AAC" w:rsidRPr="00130B28">
              <w:rPr>
                <w:rFonts w:eastAsia="Times New Roman"/>
                <w:bCs/>
                <w:sz w:val="16"/>
                <w:szCs w:val="16"/>
                <w:lang w:eastAsia="de-DE"/>
              </w:rPr>
              <w:t>attachment to the application on next page</w:t>
            </w:r>
          </w:p>
        </w:tc>
      </w:tr>
    </w:tbl>
    <w:p w14:paraId="213FF7DF" w14:textId="77777777" w:rsidR="00FB0A50" w:rsidRPr="00130B28" w:rsidRDefault="00FB0A50" w:rsidP="002775E1">
      <w:pPr>
        <w:spacing w:after="0" w:line="240" w:lineRule="auto"/>
        <w:rPr>
          <w:rFonts w:eastAsia="Times New Roman"/>
          <w:b/>
          <w:sz w:val="18"/>
          <w:szCs w:val="18"/>
          <w:lang w:val="en-GB"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Type of inspection and certification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03"/>
        <w:gridCol w:w="5145"/>
      </w:tblGrid>
      <w:tr w:rsidR="002775E1" w:rsidRPr="00130B28" w14:paraId="6AE0D7DC" w14:textId="77777777" w:rsidTr="002775E1">
        <w:trPr>
          <w:cantSplit/>
          <w:trHeight w:val="284"/>
        </w:trPr>
        <w:tc>
          <w:tcPr>
            <w:tcW w:w="5203" w:type="dxa"/>
            <w:vAlign w:val="center"/>
          </w:tcPr>
          <w:p w14:paraId="2E14D78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Certification audit</w:t>
            </w:r>
          </w:p>
        </w:tc>
        <w:tc>
          <w:tcPr>
            <w:tcW w:w="5145" w:type="dxa"/>
          </w:tcPr>
          <w:p w14:paraId="709DA57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Surveillance audit (maintenance of certification)</w:t>
            </w:r>
          </w:p>
        </w:tc>
      </w:tr>
      <w:tr w:rsidR="002775E1" w:rsidRPr="00130B28" w14:paraId="7A3D97EB" w14:textId="77777777" w:rsidTr="002775E1">
        <w:trPr>
          <w:cantSplit/>
          <w:trHeight w:val="284"/>
        </w:trPr>
        <w:tc>
          <w:tcPr>
            <w:tcW w:w="5203" w:type="dxa"/>
          </w:tcPr>
          <w:p w14:paraId="4EC5FDD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Recertification audit</w:t>
            </w:r>
          </w:p>
        </w:tc>
        <w:tc>
          <w:tcPr>
            <w:tcW w:w="5145" w:type="dxa"/>
          </w:tcPr>
          <w:p w14:paraId="1CA8291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Extension of existing certification</w:t>
            </w:r>
          </w:p>
        </w:tc>
      </w:tr>
      <w:tr w:rsidR="002775E1" w:rsidRPr="00130B28" w14:paraId="15B8A771" w14:textId="77777777" w:rsidTr="002775E1">
        <w:trPr>
          <w:cantSplit/>
          <w:trHeight w:val="284"/>
        </w:trPr>
        <w:tc>
          <w:tcPr>
            <w:tcW w:w="5203" w:type="dxa"/>
          </w:tcPr>
          <w:p w14:paraId="27FA0B8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Change of existing certification, cause of:</w:t>
            </w:r>
          </w:p>
        </w:tc>
        <w:tc>
          <w:tcPr>
            <w:tcW w:w="5145" w:type="dxa"/>
          </w:tcPr>
          <w:p w14:paraId="3E992F4E" w14:textId="5E735D5C" w:rsidR="00FB0A50" w:rsidRPr="00130B28" w:rsidRDefault="00FB0A50" w:rsidP="00170D4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="00170D41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Transfer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of certification from the </w:t>
            </w:r>
            <w:r w:rsidR="00170D41" w:rsidRPr="00130B28">
              <w:rPr>
                <w:rFonts w:eastAsia="Times New Roman"/>
                <w:sz w:val="18"/>
                <w:szCs w:val="18"/>
                <w:lang w:eastAsia="de-DE"/>
              </w:rPr>
              <w:t>another Notified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Body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br/>
              <w:t xml:space="preserve">    ____________</w:t>
            </w:r>
          </w:p>
        </w:tc>
      </w:tr>
      <w:tr w:rsidR="002775E1" w:rsidRPr="00130B28" w14:paraId="69816141" w14:textId="77777777" w:rsidTr="002775E1">
        <w:trPr>
          <w:cantSplit/>
          <w:trHeight w:val="284"/>
        </w:trPr>
        <w:tc>
          <w:tcPr>
            <w:tcW w:w="5203" w:type="dxa"/>
          </w:tcPr>
          <w:p w14:paraId="67FC674D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ascii="Segoe UI Symbol" w:eastAsia="Times New Roman" w:hAnsi="Segoe UI Symbol" w:cs="Segoe UI Symbol"/>
                <w:sz w:val="18"/>
                <w:szCs w:val="18"/>
                <w:lang w:val="de-DE" w:eastAsia="de-DE"/>
              </w:rPr>
              <w:t>☐</w:t>
            </w:r>
            <w:r w:rsidRPr="00130B28">
              <w:rPr>
                <w:rFonts w:eastAsia="Times New Roman"/>
                <w:sz w:val="18"/>
                <w:szCs w:val="18"/>
                <w:lang w:val="de-DE" w:eastAsia="de-DE"/>
              </w:rPr>
              <w:t xml:space="preserve"> Other:</w:t>
            </w:r>
          </w:p>
        </w:tc>
        <w:tc>
          <w:tcPr>
            <w:tcW w:w="5145" w:type="dxa"/>
          </w:tcPr>
          <w:p w14:paraId="5913D93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</w:tr>
    </w:tbl>
    <w:p w14:paraId="237CFCFE" w14:textId="77777777" w:rsidR="00FB0A50" w:rsidRPr="00130B28" w:rsidRDefault="00FB0A50" w:rsidP="002775E1">
      <w:pPr>
        <w:spacing w:after="0" w:line="240" w:lineRule="auto"/>
        <w:rPr>
          <w:rFonts w:eastAsia="Times New Roman"/>
          <w:b/>
          <w:sz w:val="18"/>
          <w:szCs w:val="18"/>
          <w:lang w:eastAsia="de-DE"/>
        </w:rPr>
      </w:pPr>
      <w:r w:rsidRPr="00130B28">
        <w:rPr>
          <w:rFonts w:eastAsia="Times New Roman"/>
          <w:b/>
          <w:sz w:val="18"/>
          <w:szCs w:val="18"/>
          <w:lang w:eastAsia="de-DE"/>
        </w:rPr>
        <w:t>Details of the applicant company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6"/>
        <w:gridCol w:w="5986"/>
        <w:gridCol w:w="850"/>
        <w:gridCol w:w="1276"/>
      </w:tblGrid>
      <w:tr w:rsidR="002775E1" w:rsidRPr="00130B28" w14:paraId="3EE538C8" w14:textId="77777777" w:rsidTr="002775E1">
        <w:trPr>
          <w:cantSplit/>
          <w:trHeight w:val="284"/>
        </w:trPr>
        <w:tc>
          <w:tcPr>
            <w:tcW w:w="2236" w:type="dxa"/>
            <w:vMerge w:val="restart"/>
          </w:tcPr>
          <w:p w14:paraId="0D0251D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Number of employees:</w:t>
            </w:r>
          </w:p>
        </w:tc>
        <w:tc>
          <w:tcPr>
            <w:tcW w:w="5986" w:type="dxa"/>
          </w:tcPr>
          <w:p w14:paraId="2D0AC6CD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Total number of employees in company:</w:t>
            </w:r>
          </w:p>
        </w:tc>
        <w:tc>
          <w:tcPr>
            <w:tcW w:w="850" w:type="dxa"/>
            <w:tcBorders>
              <w:bottom w:val="single" w:sz="2" w:space="0" w:color="auto"/>
              <w:right w:val="nil"/>
            </w:tcBorders>
          </w:tcPr>
          <w:p w14:paraId="11797F9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___</w:t>
            </w:r>
          </w:p>
        </w:tc>
        <w:tc>
          <w:tcPr>
            <w:tcW w:w="1276" w:type="dxa"/>
            <w:tcBorders>
              <w:left w:val="nil"/>
              <w:bottom w:val="single" w:sz="2" w:space="0" w:color="auto"/>
            </w:tcBorders>
          </w:tcPr>
          <w:p w14:paraId="7D1F9006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hyperlink r:id="rId12" w:history="1">
              <w:r w:rsidR="00FB0A50" w:rsidRPr="00130B28">
                <w:rPr>
                  <w:rFonts w:eastAsia="Times New Roman"/>
                  <w:sz w:val="18"/>
                  <w:szCs w:val="18"/>
                  <w:lang w:val="en-GB" w:eastAsia="de-DE"/>
                </w:rPr>
                <w:t>employee</w:t>
              </w:r>
            </w:hyperlink>
          </w:p>
        </w:tc>
      </w:tr>
      <w:tr w:rsidR="002775E1" w:rsidRPr="00130B28" w14:paraId="34114DE4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7AC01B35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  <w:tc>
          <w:tcPr>
            <w:tcW w:w="5986" w:type="dxa"/>
          </w:tcPr>
          <w:p w14:paraId="36E0B63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Employees covered by scope of certification:</w:t>
            </w:r>
          </w:p>
        </w:tc>
        <w:tc>
          <w:tcPr>
            <w:tcW w:w="850" w:type="dxa"/>
            <w:tcBorders>
              <w:right w:val="nil"/>
            </w:tcBorders>
          </w:tcPr>
          <w:p w14:paraId="65BA4C0B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___</w:t>
            </w:r>
          </w:p>
        </w:tc>
        <w:tc>
          <w:tcPr>
            <w:tcW w:w="1276" w:type="dxa"/>
            <w:tcBorders>
              <w:left w:val="nil"/>
            </w:tcBorders>
          </w:tcPr>
          <w:p w14:paraId="37041E75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hyperlink r:id="rId13" w:history="1">
              <w:r w:rsidR="00FB0A50" w:rsidRPr="00130B28">
                <w:rPr>
                  <w:rFonts w:eastAsia="Times New Roman"/>
                  <w:sz w:val="18"/>
                  <w:szCs w:val="18"/>
                  <w:lang w:val="en-GB" w:eastAsia="de-DE"/>
                </w:rPr>
                <w:t>employee</w:t>
              </w:r>
            </w:hyperlink>
          </w:p>
        </w:tc>
      </w:tr>
      <w:tr w:rsidR="002775E1" w:rsidRPr="00130B28" w14:paraId="0F9F9454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16E5E013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  <w:tc>
          <w:tcPr>
            <w:tcW w:w="8112" w:type="dxa"/>
            <w:gridSpan w:val="3"/>
          </w:tcPr>
          <w:p w14:paraId="0BD1EDE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</w:tr>
      <w:tr w:rsidR="002775E1" w:rsidRPr="00130B28" w14:paraId="1B65F0CF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780A07D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  <w:tc>
          <w:tcPr>
            <w:tcW w:w="5986" w:type="dxa"/>
          </w:tcPr>
          <w:p w14:paraId="33DBE58D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Site 1: Employees covered by scope of certification:</w:t>
            </w:r>
          </w:p>
        </w:tc>
        <w:tc>
          <w:tcPr>
            <w:tcW w:w="850" w:type="dxa"/>
            <w:tcBorders>
              <w:bottom w:val="single" w:sz="2" w:space="0" w:color="auto"/>
              <w:right w:val="nil"/>
            </w:tcBorders>
          </w:tcPr>
          <w:p w14:paraId="16022446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___</w:t>
            </w:r>
          </w:p>
        </w:tc>
        <w:tc>
          <w:tcPr>
            <w:tcW w:w="1276" w:type="dxa"/>
            <w:tcBorders>
              <w:left w:val="nil"/>
              <w:bottom w:val="single" w:sz="2" w:space="0" w:color="auto"/>
            </w:tcBorders>
          </w:tcPr>
          <w:p w14:paraId="6B3640EF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hyperlink r:id="rId14" w:history="1">
              <w:r w:rsidR="00FB0A50" w:rsidRPr="00130B28">
                <w:rPr>
                  <w:rFonts w:eastAsia="Times New Roman"/>
                  <w:sz w:val="18"/>
                  <w:szCs w:val="18"/>
                  <w:lang w:val="en-GB" w:eastAsia="de-DE"/>
                </w:rPr>
                <w:t>employee</w:t>
              </w:r>
            </w:hyperlink>
          </w:p>
        </w:tc>
      </w:tr>
      <w:tr w:rsidR="002775E1" w:rsidRPr="00130B28" w14:paraId="73F95215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30D402E7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  <w:tc>
          <w:tcPr>
            <w:tcW w:w="5986" w:type="dxa"/>
          </w:tcPr>
          <w:p w14:paraId="5080194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Site 2: Employees covered by scope of certification:</w:t>
            </w:r>
          </w:p>
        </w:tc>
        <w:tc>
          <w:tcPr>
            <w:tcW w:w="850" w:type="dxa"/>
            <w:tcBorders>
              <w:bottom w:val="single" w:sz="2" w:space="0" w:color="auto"/>
              <w:right w:val="nil"/>
            </w:tcBorders>
          </w:tcPr>
          <w:p w14:paraId="5D55BB70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___</w:t>
            </w:r>
          </w:p>
        </w:tc>
        <w:tc>
          <w:tcPr>
            <w:tcW w:w="1276" w:type="dxa"/>
            <w:tcBorders>
              <w:left w:val="nil"/>
              <w:bottom w:val="single" w:sz="2" w:space="0" w:color="auto"/>
            </w:tcBorders>
          </w:tcPr>
          <w:p w14:paraId="3D0495F3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hyperlink r:id="rId15" w:history="1">
              <w:r w:rsidR="00FB0A50" w:rsidRPr="00130B28">
                <w:rPr>
                  <w:rFonts w:eastAsia="Times New Roman"/>
                  <w:sz w:val="18"/>
                  <w:szCs w:val="18"/>
                  <w:lang w:val="en-GB" w:eastAsia="de-DE"/>
                </w:rPr>
                <w:t>employee</w:t>
              </w:r>
            </w:hyperlink>
          </w:p>
        </w:tc>
      </w:tr>
      <w:tr w:rsidR="002775E1" w:rsidRPr="00130B28" w14:paraId="646E379D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3ECEE26B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  <w:tc>
          <w:tcPr>
            <w:tcW w:w="5986" w:type="dxa"/>
          </w:tcPr>
          <w:p w14:paraId="21D10734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Site 3: Employees covered by scope of certification:</w:t>
            </w:r>
          </w:p>
        </w:tc>
        <w:tc>
          <w:tcPr>
            <w:tcW w:w="850" w:type="dxa"/>
            <w:tcBorders>
              <w:right w:val="nil"/>
            </w:tcBorders>
          </w:tcPr>
          <w:p w14:paraId="6B0E11AE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___</w:t>
            </w:r>
          </w:p>
        </w:tc>
        <w:tc>
          <w:tcPr>
            <w:tcW w:w="1276" w:type="dxa"/>
            <w:tcBorders>
              <w:left w:val="nil"/>
            </w:tcBorders>
          </w:tcPr>
          <w:p w14:paraId="15C93E78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hyperlink r:id="rId16" w:history="1">
              <w:r w:rsidR="00FB0A50" w:rsidRPr="00130B28">
                <w:rPr>
                  <w:rFonts w:eastAsia="Times New Roman"/>
                  <w:sz w:val="18"/>
                  <w:szCs w:val="18"/>
                  <w:lang w:val="en-GB" w:eastAsia="de-DE"/>
                </w:rPr>
                <w:t>employee</w:t>
              </w:r>
            </w:hyperlink>
          </w:p>
        </w:tc>
      </w:tr>
    </w:tbl>
    <w:p w14:paraId="735880D0" w14:textId="77777777" w:rsidR="00FB0A50" w:rsidRPr="00130B28" w:rsidRDefault="00FB0A50" w:rsidP="002775E1">
      <w:pPr>
        <w:spacing w:after="0" w:line="240" w:lineRule="auto"/>
        <w:rPr>
          <w:rFonts w:eastAsia="Times New Roman"/>
          <w:b/>
          <w:sz w:val="18"/>
          <w:szCs w:val="18"/>
          <w:lang w:val="en-GB"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Existing certificate(s)</w:t>
      </w:r>
      <w:r w:rsidRPr="00130B28">
        <w:rPr>
          <w:rFonts w:eastAsia="Times New Roman"/>
          <w:sz w:val="18"/>
          <w:szCs w:val="18"/>
          <w:lang w:val="en-GB" w:eastAsia="de-DE"/>
        </w:rPr>
        <w:t xml:space="preserve"> (Please attach current certificates as an enclosure.)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3"/>
        <w:gridCol w:w="3420"/>
        <w:gridCol w:w="3435"/>
      </w:tblGrid>
      <w:tr w:rsidR="002775E1" w:rsidRPr="00130B28" w14:paraId="76739B86" w14:textId="77777777" w:rsidTr="002775E1">
        <w:trPr>
          <w:cantSplit/>
          <w:trHeight w:val="284"/>
        </w:trPr>
        <w:tc>
          <w:tcPr>
            <w:tcW w:w="3493" w:type="dxa"/>
          </w:tcPr>
          <w:p w14:paraId="2552924B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107741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val="de-DE" w:eastAsia="de-DE"/>
              </w:rPr>
              <w:t xml:space="preserve"> ISO 9001</w:t>
            </w:r>
          </w:p>
        </w:tc>
        <w:tc>
          <w:tcPr>
            <w:tcW w:w="3420" w:type="dxa"/>
          </w:tcPr>
          <w:p w14:paraId="6BC2FBEB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73127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val="de-DE" w:eastAsia="de-DE"/>
              </w:rPr>
              <w:t xml:space="preserve"> ISO 3834 Part: _____</w:t>
            </w:r>
          </w:p>
        </w:tc>
        <w:tc>
          <w:tcPr>
            <w:tcW w:w="3435" w:type="dxa"/>
          </w:tcPr>
          <w:p w14:paraId="32475AD0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89967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val="de-DE" w:eastAsia="de-DE"/>
              </w:rPr>
              <w:t xml:space="preserve"> </w:t>
            </w:r>
            <w:r w:rsidR="00FB0A50" w:rsidRPr="00130B28">
              <w:rPr>
                <w:rFonts w:eastAsia="Times New Roman"/>
                <w:sz w:val="18"/>
                <w:szCs w:val="18"/>
                <w:lang w:val="en-GB" w:eastAsia="de-DE"/>
              </w:rPr>
              <w:t>other</w:t>
            </w:r>
            <w:r w:rsidR="00FB0A50" w:rsidRPr="00130B28">
              <w:rPr>
                <w:rFonts w:eastAsia="Times New Roman"/>
                <w:sz w:val="18"/>
                <w:szCs w:val="18"/>
                <w:lang w:val="de-DE" w:eastAsia="de-DE"/>
              </w:rPr>
              <w:t>: ___________</w:t>
            </w:r>
          </w:p>
        </w:tc>
      </w:tr>
    </w:tbl>
    <w:p w14:paraId="4C226C33" w14:textId="77777777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2775E1" w:rsidRPr="00130B28" w14:paraId="40BE7CED" w14:textId="77777777" w:rsidTr="009206F9">
        <w:trPr>
          <w:cantSplit/>
          <w:trHeight w:val="123"/>
        </w:trPr>
        <w:tc>
          <w:tcPr>
            <w:tcW w:w="10348" w:type="dxa"/>
          </w:tcPr>
          <w:p w14:paraId="5F9DB891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86383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The completeness and correctness of the information and the enclosed attachments are confirmed.</w:t>
            </w:r>
          </w:p>
        </w:tc>
      </w:tr>
      <w:tr w:rsidR="002775E1" w:rsidRPr="00130B28" w14:paraId="51C11695" w14:textId="77777777" w:rsidTr="002775E1">
        <w:trPr>
          <w:cantSplit/>
          <w:trHeight w:val="284"/>
        </w:trPr>
        <w:tc>
          <w:tcPr>
            <w:tcW w:w="10348" w:type="dxa"/>
          </w:tcPr>
          <w:p w14:paraId="222DCA92" w14:textId="3F19873E" w:rsidR="00FB0A50" w:rsidRPr="00130B28" w:rsidRDefault="00930EB0" w:rsidP="00D81D54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711189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</w:t>
            </w:r>
            <w:r w:rsidR="00D81D54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We accept the Certification conditions of the Notified Body TÜV </w:t>
            </w:r>
            <w:proofErr w:type="spellStart"/>
            <w:r w:rsidR="00D81D54" w:rsidRPr="00130B28">
              <w:rPr>
                <w:rFonts w:eastAsia="Times New Roman"/>
                <w:sz w:val="18"/>
                <w:szCs w:val="18"/>
                <w:lang w:eastAsia="de-DE"/>
              </w:rPr>
              <w:t>Rheinland</w:t>
            </w:r>
            <w:proofErr w:type="spellEnd"/>
            <w:r w:rsidR="00D81D54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Polska Sp. z </w:t>
            </w:r>
            <w:proofErr w:type="spellStart"/>
            <w:r w:rsidR="00D81D54" w:rsidRPr="00130B28">
              <w:rPr>
                <w:rFonts w:eastAsia="Times New Roman"/>
                <w:sz w:val="18"/>
                <w:szCs w:val="18"/>
                <w:lang w:eastAsia="de-DE"/>
              </w:rPr>
              <w:t>o.o.</w:t>
            </w:r>
            <w:proofErr w:type="spellEnd"/>
            <w:r w:rsidR="00D81D54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</w:t>
            </w:r>
            <w:r w:rsidR="00D81D54" w:rsidRPr="00130B28">
              <w:rPr>
                <w:rFonts w:eastAsia="Times New Roman"/>
                <w:sz w:val="16"/>
                <w:szCs w:val="16"/>
                <w:lang w:eastAsia="de-DE"/>
              </w:rPr>
              <w:t>(Regulated in the documents MS-0034720 Certification conditions BS I and MS-0013558 Certification conditions PED, SPVD available on the website www.tuv.pl/zalaczniki</w:t>
            </w:r>
          </w:p>
        </w:tc>
      </w:tr>
      <w:tr w:rsidR="002775E1" w:rsidRPr="00130B28" w14:paraId="5A8A97B8" w14:textId="77777777" w:rsidTr="009206F9">
        <w:trPr>
          <w:cantSplit/>
          <w:trHeight w:val="180"/>
        </w:trPr>
        <w:tc>
          <w:tcPr>
            <w:tcW w:w="10348" w:type="dxa"/>
          </w:tcPr>
          <w:p w14:paraId="778C4045" w14:textId="4E6C5D32" w:rsidR="00FB0A50" w:rsidRPr="00130B28" w:rsidRDefault="00930EB0" w:rsidP="00D81D54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205969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We declare that we have not submitted such an applica</w:t>
            </w:r>
            <w:r w:rsidR="00D81D54" w:rsidRPr="00130B28">
              <w:rPr>
                <w:rFonts w:eastAsia="Times New Roman"/>
                <w:sz w:val="18"/>
                <w:szCs w:val="18"/>
                <w:lang w:eastAsia="de-DE"/>
              </w:rPr>
              <w:t>tion to another Notified Body.</w:t>
            </w:r>
          </w:p>
        </w:tc>
      </w:tr>
      <w:tr w:rsidR="002775E1" w:rsidRPr="00130B28" w14:paraId="09779E45" w14:textId="77777777" w:rsidTr="002775E1">
        <w:trPr>
          <w:cantSplit/>
          <w:trHeight w:val="284"/>
        </w:trPr>
        <w:tc>
          <w:tcPr>
            <w:tcW w:w="10348" w:type="dxa"/>
            <w:tcBorders>
              <w:bottom w:val="single" w:sz="4" w:space="0" w:color="auto"/>
            </w:tcBorders>
          </w:tcPr>
          <w:p w14:paraId="216AEDB3" w14:textId="77777777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166415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The applicant agrees that the data of this request will be recorded electronically.</w:t>
            </w:r>
          </w:p>
          <w:p w14:paraId="11EB430A" w14:textId="740A109A" w:rsidR="009206F9" w:rsidRPr="00130B28" w:rsidRDefault="00930EB0" w:rsidP="009206F9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96169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6F9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9206F9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 We provide the representative of the Notified Body carrying out audit/inspection work access to the place where the tests are to be carried out and the place where the data is kept and the availability of all necessary information.</w:t>
            </w:r>
          </w:p>
        </w:tc>
      </w:tr>
      <w:tr w:rsidR="002775E1" w:rsidRPr="00130B28" w14:paraId="05AD14B2" w14:textId="77777777" w:rsidTr="002775E1">
        <w:trPr>
          <w:cantSplit/>
          <w:trHeight w:val="284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CFF630E" w14:textId="414D4753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Did a consultant/consultancy provide support for the development or implementation of the </w:t>
            </w:r>
            <w:r w:rsidR="00796C8E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PED 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quality system?</w:t>
            </w:r>
          </w:p>
          <w:p w14:paraId="7C87ED7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If yes, please name the consultant/consultancy:</w:t>
            </w:r>
          </w:p>
        </w:tc>
      </w:tr>
      <w:tr w:rsidR="002775E1" w:rsidRPr="00130B28" w14:paraId="78F28EA0" w14:textId="77777777" w:rsidTr="002775E1">
        <w:trPr>
          <w:cantSplit/>
          <w:trHeight w:val="284"/>
        </w:trPr>
        <w:tc>
          <w:tcPr>
            <w:tcW w:w="1034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FA1E4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</w:tr>
    </w:tbl>
    <w:p w14:paraId="0C56986C" w14:textId="77777777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71222A4B" w14:textId="77777777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46BD6EE4" w14:textId="44CCB03F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7B924D4E" w14:textId="10F7C4DC" w:rsidR="00901BF0" w:rsidRPr="00130B28" w:rsidRDefault="00901BF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583C2A3B" w14:textId="4C2B9E0B" w:rsidR="00901BF0" w:rsidRPr="00130B28" w:rsidRDefault="00901BF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586C0EE2" w14:textId="1F3A6824" w:rsidR="00901BF0" w:rsidRPr="00130B28" w:rsidRDefault="00901BF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1EB9EE58" w14:textId="0768A1A3" w:rsidR="00170D41" w:rsidRPr="00130B28" w:rsidRDefault="00170D41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540DAABA" w14:textId="366744CE" w:rsidR="00170D41" w:rsidRPr="00130B28" w:rsidRDefault="00170D41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32C76123" w14:textId="77777777" w:rsidR="00170D41" w:rsidRPr="00130B28" w:rsidRDefault="00170D41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p w14:paraId="6C53ED2D" w14:textId="290128F5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  <w:r w:rsidRPr="00130B28">
        <w:rPr>
          <w:rFonts w:eastAsia="Times New Roman"/>
          <w:sz w:val="18"/>
          <w:szCs w:val="18"/>
          <w:lang w:eastAsia="de-DE"/>
        </w:rPr>
        <w:t>______________________________________</w:t>
      </w:r>
      <w:r w:rsidRPr="00130B28">
        <w:rPr>
          <w:rFonts w:eastAsia="Times New Roman"/>
          <w:sz w:val="18"/>
          <w:szCs w:val="18"/>
          <w:lang w:eastAsia="de-DE"/>
        </w:rPr>
        <w:tab/>
      </w:r>
      <w:r w:rsidRPr="00130B28">
        <w:rPr>
          <w:rFonts w:eastAsia="Times New Roman"/>
          <w:sz w:val="18"/>
          <w:szCs w:val="18"/>
          <w:lang w:eastAsia="de-DE"/>
        </w:rPr>
        <w:tab/>
        <w:t>___________________________________________</w:t>
      </w:r>
      <w:r w:rsidRPr="00130B28">
        <w:rPr>
          <w:rFonts w:eastAsia="Times New Roman"/>
          <w:sz w:val="18"/>
          <w:szCs w:val="18"/>
          <w:lang w:eastAsia="de-DE"/>
        </w:rPr>
        <w:br/>
        <w:t>(Place, Date)</w:t>
      </w:r>
      <w:r w:rsidRPr="00130B28">
        <w:rPr>
          <w:rFonts w:eastAsia="Times New Roman"/>
          <w:sz w:val="18"/>
          <w:szCs w:val="18"/>
          <w:lang w:eastAsia="de-DE"/>
        </w:rPr>
        <w:tab/>
      </w:r>
      <w:r w:rsidRPr="00130B28">
        <w:rPr>
          <w:rFonts w:eastAsia="Times New Roman"/>
          <w:sz w:val="18"/>
          <w:szCs w:val="18"/>
          <w:lang w:eastAsia="de-DE"/>
        </w:rPr>
        <w:tab/>
      </w:r>
      <w:r w:rsidRPr="00130B28">
        <w:rPr>
          <w:rFonts w:eastAsia="Times New Roman"/>
          <w:sz w:val="18"/>
          <w:szCs w:val="18"/>
          <w:lang w:eastAsia="de-DE"/>
        </w:rPr>
        <w:tab/>
      </w:r>
      <w:r w:rsidRPr="00130B28">
        <w:rPr>
          <w:rFonts w:eastAsia="Times New Roman"/>
          <w:sz w:val="18"/>
          <w:szCs w:val="18"/>
          <w:lang w:eastAsia="de-DE"/>
        </w:rPr>
        <w:tab/>
      </w:r>
      <w:r w:rsidRPr="00130B28">
        <w:rPr>
          <w:rFonts w:eastAsia="Times New Roman"/>
          <w:sz w:val="18"/>
          <w:szCs w:val="18"/>
          <w:lang w:eastAsia="de-DE"/>
        </w:rPr>
        <w:tab/>
      </w:r>
      <w:r w:rsidRPr="00130B28">
        <w:rPr>
          <w:rFonts w:eastAsia="Times New Roman"/>
          <w:sz w:val="18"/>
          <w:szCs w:val="18"/>
          <w:lang w:eastAsia="de-DE"/>
        </w:rPr>
        <w:tab/>
      </w:r>
      <w:r w:rsidR="00170D41" w:rsidRPr="00130B28">
        <w:rPr>
          <w:rFonts w:eastAsia="Times New Roman"/>
          <w:sz w:val="18"/>
          <w:szCs w:val="18"/>
          <w:lang w:val="en-GB" w:eastAsia="de-DE"/>
        </w:rPr>
        <w:t>(Name, Surname</w:t>
      </w:r>
      <w:r w:rsidRPr="00130B28">
        <w:rPr>
          <w:rFonts w:eastAsia="Times New Roman"/>
          <w:sz w:val="18"/>
          <w:szCs w:val="18"/>
          <w:lang w:val="en-GB" w:eastAsia="de-DE"/>
        </w:rPr>
        <w:t>)</w:t>
      </w:r>
    </w:p>
    <w:p w14:paraId="6ABEDB12" w14:textId="7A0070A0" w:rsidR="00FB0A50" w:rsidRPr="00130B28" w:rsidRDefault="00901BF0" w:rsidP="002775E1">
      <w:pPr>
        <w:spacing w:after="0" w:line="240" w:lineRule="auto"/>
        <w:rPr>
          <w:rFonts w:eastAsia="Times New Roman"/>
          <w:sz w:val="18"/>
          <w:szCs w:val="18"/>
          <w:lang w:val="en-GB"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Appendix</w:t>
      </w:r>
      <w:r w:rsidR="00FB0A50" w:rsidRPr="00130B28">
        <w:rPr>
          <w:rFonts w:eastAsia="Times New Roman"/>
          <w:b/>
          <w:sz w:val="18"/>
          <w:szCs w:val="18"/>
          <w:lang w:val="en-GB" w:eastAsia="de-DE"/>
        </w:rPr>
        <w:t>:</w:t>
      </w:r>
      <w:r w:rsidR="00FB0A50" w:rsidRPr="00130B28">
        <w:rPr>
          <w:rFonts w:eastAsia="Times New Roman"/>
          <w:sz w:val="18"/>
          <w:szCs w:val="18"/>
          <w:lang w:val="en-GB" w:eastAsia="de-DE"/>
        </w:rPr>
        <w:t xml:space="preserve"> Details of scope of certification</w:t>
      </w:r>
    </w:p>
    <w:p w14:paraId="36E727F8" w14:textId="43741467" w:rsidR="00EF1AAC" w:rsidRPr="00130B28" w:rsidRDefault="00EF1AAC">
      <w:pPr>
        <w:rPr>
          <w:rFonts w:eastAsia="Times New Roman"/>
          <w:b/>
          <w:sz w:val="18"/>
          <w:szCs w:val="18"/>
          <w:lang w:eastAsia="de-DE"/>
        </w:rPr>
      </w:pPr>
      <w:r w:rsidRPr="00130B28">
        <w:rPr>
          <w:rFonts w:eastAsia="Times New Roman"/>
          <w:b/>
          <w:sz w:val="18"/>
          <w:szCs w:val="18"/>
          <w:lang w:eastAsia="de-DE"/>
        </w:rPr>
        <w:br w:type="page"/>
      </w:r>
    </w:p>
    <w:p w14:paraId="573F798D" w14:textId="35C5CE8A" w:rsidR="00FB0A50" w:rsidRPr="00130B28" w:rsidRDefault="007C34C0" w:rsidP="002775E1">
      <w:pPr>
        <w:tabs>
          <w:tab w:val="center" w:pos="4536"/>
          <w:tab w:val="right" w:pos="9072"/>
        </w:tabs>
        <w:spacing w:after="0" w:line="240" w:lineRule="auto"/>
        <w:rPr>
          <w:rFonts w:eastAsia="Times New Roman"/>
          <w:sz w:val="18"/>
          <w:szCs w:val="18"/>
          <w:lang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lastRenderedPageBreak/>
        <w:t>Attachment:</w:t>
      </w:r>
      <w:r w:rsidRPr="00130B28">
        <w:rPr>
          <w:rFonts w:eastAsia="Times New Roman"/>
          <w:sz w:val="18"/>
          <w:szCs w:val="18"/>
          <w:lang w:eastAsia="de-DE"/>
        </w:rPr>
        <w:t xml:space="preserve"> information about the scope of certification</w:t>
      </w:r>
    </w:p>
    <w:p w14:paraId="0091440D" w14:textId="77777777" w:rsidR="007C34C0" w:rsidRPr="00130B28" w:rsidRDefault="007C34C0" w:rsidP="002775E1">
      <w:pPr>
        <w:tabs>
          <w:tab w:val="center" w:pos="4536"/>
          <w:tab w:val="right" w:pos="9072"/>
        </w:tabs>
        <w:spacing w:after="0" w:line="240" w:lineRule="auto"/>
        <w:rPr>
          <w:rFonts w:eastAsia="Times New Roman"/>
          <w:sz w:val="18"/>
          <w:szCs w:val="18"/>
          <w:lang w:eastAsia="de-DE"/>
        </w:rPr>
      </w:pP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7723"/>
      </w:tblGrid>
      <w:tr w:rsidR="002775E1" w:rsidRPr="00130B28" w14:paraId="3D1C2E8F" w14:textId="77777777" w:rsidTr="002775E1">
        <w:trPr>
          <w:cantSplit/>
          <w:trHeight w:val="284"/>
        </w:trPr>
        <w:tc>
          <w:tcPr>
            <w:tcW w:w="2625" w:type="dxa"/>
          </w:tcPr>
          <w:p w14:paraId="5CF5142F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Company:</w:t>
            </w:r>
          </w:p>
        </w:tc>
        <w:tc>
          <w:tcPr>
            <w:tcW w:w="7723" w:type="dxa"/>
          </w:tcPr>
          <w:p w14:paraId="411426AA" w14:textId="4B04D666" w:rsidR="00FB0A50" w:rsidRPr="00130B28" w:rsidRDefault="00930EB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alias w:val="Company name"/>
                <w:tag w:val=""/>
                <w:id w:val="-604732167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4B31" w:rsidRPr="00130B28">
                  <w:rPr>
                    <w:rFonts w:eastAsia="Times New Roman"/>
                    <w:sz w:val="18"/>
                    <w:szCs w:val="18"/>
                    <w:lang w:val="en-GB" w:eastAsia="de-DE"/>
                  </w:rPr>
                  <w:t>Company name</w:t>
                </w:r>
              </w:sdtContent>
            </w:sdt>
          </w:p>
        </w:tc>
      </w:tr>
    </w:tbl>
    <w:p w14:paraId="7D3305E1" w14:textId="77777777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Scope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1927"/>
        <w:gridCol w:w="1758"/>
        <w:gridCol w:w="169"/>
        <w:gridCol w:w="1927"/>
        <w:gridCol w:w="1942"/>
      </w:tblGrid>
      <w:tr w:rsidR="002775E1" w:rsidRPr="00130B28" w14:paraId="46110194" w14:textId="77777777" w:rsidTr="002775E1">
        <w:trPr>
          <w:cantSplit/>
          <w:trHeight w:val="284"/>
        </w:trPr>
        <w:tc>
          <w:tcPr>
            <w:tcW w:w="2625" w:type="dxa"/>
            <w:vMerge w:val="restart"/>
          </w:tcPr>
          <w:p w14:paraId="06BBCD8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Type of company:</w:t>
            </w:r>
          </w:p>
        </w:tc>
        <w:tc>
          <w:tcPr>
            <w:tcW w:w="3685" w:type="dxa"/>
            <w:gridSpan w:val="2"/>
            <w:tcBorders>
              <w:bottom w:val="nil"/>
              <w:right w:val="nil"/>
            </w:tcBorders>
          </w:tcPr>
          <w:p w14:paraId="6DC778F2" w14:textId="4DD4CABD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922442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D41" w:rsidRPr="00130B2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 w:eastAsia="de-DE"/>
                  </w:rPr>
                  <w:t>☒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Pressure equipment manufacturer</w:t>
            </w:r>
          </w:p>
        </w:tc>
        <w:tc>
          <w:tcPr>
            <w:tcW w:w="4038" w:type="dxa"/>
            <w:gridSpan w:val="3"/>
            <w:tcBorders>
              <w:left w:val="nil"/>
              <w:bottom w:val="nil"/>
            </w:tcBorders>
          </w:tcPr>
          <w:p w14:paraId="1877C6C4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1357655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Importer</w:t>
            </w:r>
          </w:p>
        </w:tc>
      </w:tr>
      <w:tr w:rsidR="002775E1" w:rsidRPr="00130B28" w14:paraId="37C5F72E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15766355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3685" w:type="dxa"/>
            <w:gridSpan w:val="2"/>
            <w:tcBorders>
              <w:top w:val="nil"/>
              <w:right w:val="nil"/>
            </w:tcBorders>
          </w:tcPr>
          <w:p w14:paraId="79CD822D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168897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Distributor</w:t>
            </w:r>
          </w:p>
        </w:tc>
        <w:tc>
          <w:tcPr>
            <w:tcW w:w="4038" w:type="dxa"/>
            <w:gridSpan w:val="3"/>
            <w:tcBorders>
              <w:top w:val="nil"/>
              <w:left w:val="nil"/>
            </w:tcBorders>
          </w:tcPr>
          <w:p w14:paraId="5C07F16E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287162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other:</w:t>
            </w:r>
          </w:p>
        </w:tc>
      </w:tr>
      <w:tr w:rsidR="002775E1" w:rsidRPr="00130B28" w14:paraId="124708C2" w14:textId="77777777" w:rsidTr="002775E1">
        <w:trPr>
          <w:cantSplit/>
          <w:trHeight w:val="284"/>
        </w:trPr>
        <w:tc>
          <w:tcPr>
            <w:tcW w:w="2625" w:type="dxa"/>
          </w:tcPr>
          <w:p w14:paraId="40A880F8" w14:textId="6F32DC5A" w:rsidR="00FB0A50" w:rsidRPr="00130B28" w:rsidRDefault="00FB0A50" w:rsidP="00EF33A5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Scope </w:t>
            </w:r>
            <w:r w:rsidR="00EF33A5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of </w:t>
            </w: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production </w:t>
            </w:r>
            <w:r w:rsidR="00EF33A5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/</w:t>
            </w: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br/>
              <w:t>type of products produced</w:t>
            </w:r>
          </w:p>
        </w:tc>
        <w:tc>
          <w:tcPr>
            <w:tcW w:w="7723" w:type="dxa"/>
            <w:gridSpan w:val="5"/>
          </w:tcPr>
          <w:p w14:paraId="1B687B18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(Details of: type of product: pressure vessel, steam boiler, piping, assembly; category etc.</w:t>
            </w:r>
          </w:p>
        </w:tc>
      </w:tr>
      <w:tr w:rsidR="002775E1" w:rsidRPr="00130B28" w14:paraId="6DC675F9" w14:textId="77777777" w:rsidTr="002775E1">
        <w:trPr>
          <w:cantSplit/>
          <w:trHeight w:val="284"/>
        </w:trPr>
        <w:tc>
          <w:tcPr>
            <w:tcW w:w="2625" w:type="dxa"/>
          </w:tcPr>
          <w:p w14:paraId="4A27C76D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Category of equipment</w:t>
            </w:r>
          </w:p>
        </w:tc>
        <w:tc>
          <w:tcPr>
            <w:tcW w:w="1927" w:type="dxa"/>
          </w:tcPr>
          <w:p w14:paraId="731A8F57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46828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</w:t>
            </w:r>
            <w:r w:rsidR="00FB0A50" w:rsidRPr="00130B28">
              <w:rPr>
                <w:rFonts w:eastAsia="Times New Roman"/>
                <w:sz w:val="18"/>
                <w:szCs w:val="18"/>
                <w:lang w:val="en-GB" w:eastAsia="de-DE"/>
              </w:rPr>
              <w:t>I</w:t>
            </w:r>
          </w:p>
        </w:tc>
        <w:tc>
          <w:tcPr>
            <w:tcW w:w="1927" w:type="dxa"/>
            <w:gridSpan w:val="2"/>
          </w:tcPr>
          <w:p w14:paraId="5CF9E847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35977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</w:t>
            </w:r>
            <w:r w:rsidR="00FB0A50" w:rsidRPr="00130B28">
              <w:rPr>
                <w:rFonts w:eastAsia="Times New Roman"/>
                <w:sz w:val="18"/>
                <w:szCs w:val="18"/>
                <w:lang w:val="en-GB" w:eastAsia="de-DE"/>
              </w:rPr>
              <w:t>II</w:t>
            </w:r>
          </w:p>
        </w:tc>
        <w:tc>
          <w:tcPr>
            <w:tcW w:w="1927" w:type="dxa"/>
          </w:tcPr>
          <w:p w14:paraId="7A50C661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92969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</w:t>
            </w:r>
            <w:r w:rsidR="00FB0A50" w:rsidRPr="00130B28">
              <w:rPr>
                <w:rFonts w:eastAsia="Times New Roman"/>
                <w:sz w:val="18"/>
                <w:szCs w:val="18"/>
                <w:lang w:val="en-GB" w:eastAsia="de-DE"/>
              </w:rPr>
              <w:t>III</w:t>
            </w:r>
          </w:p>
        </w:tc>
        <w:tc>
          <w:tcPr>
            <w:tcW w:w="1942" w:type="dxa"/>
          </w:tcPr>
          <w:p w14:paraId="07D7683C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91820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</w:t>
            </w:r>
            <w:r w:rsidR="00FB0A50" w:rsidRPr="00130B28">
              <w:rPr>
                <w:rFonts w:eastAsia="Times New Roman"/>
                <w:sz w:val="18"/>
                <w:szCs w:val="18"/>
                <w:lang w:val="en-GB" w:eastAsia="de-DE"/>
              </w:rPr>
              <w:t>IV</w:t>
            </w:r>
          </w:p>
        </w:tc>
      </w:tr>
      <w:tr w:rsidR="002775E1" w:rsidRPr="00130B28" w14:paraId="475F221E" w14:textId="77777777" w:rsidTr="002775E1">
        <w:trPr>
          <w:cantSplit/>
          <w:trHeight w:val="284"/>
        </w:trPr>
        <w:tc>
          <w:tcPr>
            <w:tcW w:w="2625" w:type="dxa"/>
          </w:tcPr>
          <w:p w14:paraId="71A8C9C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Number of equipment type (individual design)</w:t>
            </w:r>
          </w:p>
        </w:tc>
        <w:tc>
          <w:tcPr>
            <w:tcW w:w="1927" w:type="dxa"/>
          </w:tcPr>
          <w:p w14:paraId="73523FCB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  <w:tc>
          <w:tcPr>
            <w:tcW w:w="1927" w:type="dxa"/>
            <w:gridSpan w:val="2"/>
          </w:tcPr>
          <w:p w14:paraId="356640DD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  <w:tc>
          <w:tcPr>
            <w:tcW w:w="1927" w:type="dxa"/>
          </w:tcPr>
          <w:p w14:paraId="2ED32A57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  <w:tc>
          <w:tcPr>
            <w:tcW w:w="1942" w:type="dxa"/>
          </w:tcPr>
          <w:p w14:paraId="760C0D17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</w:tr>
      <w:tr w:rsidR="002775E1" w:rsidRPr="00130B28" w14:paraId="4102E866" w14:textId="77777777" w:rsidTr="002775E1">
        <w:trPr>
          <w:cantSplit/>
          <w:trHeight w:val="284"/>
        </w:trPr>
        <w:tc>
          <w:tcPr>
            <w:tcW w:w="2625" w:type="dxa"/>
          </w:tcPr>
          <w:p w14:paraId="27ACAEFE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Amount of annual production</w:t>
            </w:r>
          </w:p>
        </w:tc>
        <w:tc>
          <w:tcPr>
            <w:tcW w:w="1927" w:type="dxa"/>
          </w:tcPr>
          <w:p w14:paraId="26C214CD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  <w:tc>
          <w:tcPr>
            <w:tcW w:w="1927" w:type="dxa"/>
            <w:gridSpan w:val="2"/>
          </w:tcPr>
          <w:p w14:paraId="7EA4BDBB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  <w:tc>
          <w:tcPr>
            <w:tcW w:w="1927" w:type="dxa"/>
          </w:tcPr>
          <w:p w14:paraId="110FB728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  <w:tc>
          <w:tcPr>
            <w:tcW w:w="1942" w:type="dxa"/>
          </w:tcPr>
          <w:p w14:paraId="22F235B3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en-GB" w:eastAsia="de-DE"/>
              </w:rPr>
            </w:pPr>
          </w:p>
        </w:tc>
      </w:tr>
    </w:tbl>
    <w:p w14:paraId="279A58C3" w14:textId="77777777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val="en-GB"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Processes:</w:t>
      </w:r>
    </w:p>
    <w:tbl>
      <w:tblPr>
        <w:tblW w:w="10333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2569"/>
        <w:gridCol w:w="1285"/>
        <w:gridCol w:w="1284"/>
        <w:gridCol w:w="2570"/>
      </w:tblGrid>
      <w:tr w:rsidR="002775E1" w:rsidRPr="00130B28" w14:paraId="49CBD7B9" w14:textId="77777777" w:rsidTr="002775E1">
        <w:trPr>
          <w:cantSplit/>
          <w:trHeight w:val="284"/>
        </w:trPr>
        <w:tc>
          <w:tcPr>
            <w:tcW w:w="2625" w:type="dxa"/>
            <w:tcBorders>
              <w:right w:val="single" w:sz="4" w:space="0" w:color="auto"/>
            </w:tcBorders>
          </w:tcPr>
          <w:p w14:paraId="674C042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Design:</w:t>
            </w: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br/>
              <w:t>(relevant for H, H1)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487222" w14:textId="77777777" w:rsidR="00FB0A50" w:rsidRPr="00130B28" w:rsidRDefault="00930EB0" w:rsidP="002775E1">
            <w:pPr>
              <w:tabs>
                <w:tab w:val="left" w:pos="21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2112429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Design by formula</w:t>
            </w:r>
          </w:p>
        </w:tc>
        <w:tc>
          <w:tcPr>
            <w:tcW w:w="256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84F6900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74506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Design by analysis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br/>
              <w:t xml:space="preserve">    (FEM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7C1F5C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80393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Experimental design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br/>
              <w:t xml:space="preserve">    method</w:t>
            </w:r>
          </w:p>
        </w:tc>
      </w:tr>
      <w:tr w:rsidR="002775E1" w:rsidRPr="00130B28" w14:paraId="1344A130" w14:textId="77777777" w:rsidTr="002775E1">
        <w:trPr>
          <w:cantSplit/>
          <w:trHeight w:val="284"/>
        </w:trPr>
        <w:tc>
          <w:tcPr>
            <w:tcW w:w="2625" w:type="dxa"/>
            <w:vMerge w:val="restart"/>
            <w:tcBorders>
              <w:right w:val="single" w:sz="4" w:space="0" w:color="auto"/>
            </w:tcBorders>
          </w:tcPr>
          <w:p w14:paraId="2C1FC31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Production:</w:t>
            </w: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br/>
              <w:t>(relevant for D, D1, H, H1)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98C8FB0" w14:textId="77777777" w:rsidR="00FB0A50" w:rsidRPr="00130B28" w:rsidRDefault="00930EB0" w:rsidP="002775E1">
            <w:pPr>
              <w:tabs>
                <w:tab w:val="left" w:pos="212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136836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Mechanical processing</w:t>
            </w:r>
          </w:p>
        </w:tc>
        <w:tc>
          <w:tcPr>
            <w:tcW w:w="25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14B94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29611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Shaping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56D0AD1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105805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Permanent joining</w:t>
            </w:r>
          </w:p>
        </w:tc>
      </w:tr>
      <w:tr w:rsidR="002775E1" w:rsidRPr="00130B28" w14:paraId="5702D052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right w:val="single" w:sz="4" w:space="0" w:color="auto"/>
            </w:tcBorders>
          </w:tcPr>
          <w:p w14:paraId="4AE86253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10EEF8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66455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Heat treatment</w:t>
            </w:r>
          </w:p>
        </w:tc>
        <w:tc>
          <w:tcPr>
            <w:tcW w:w="25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AC75F6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30894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Corrosion protection</w:t>
            </w:r>
          </w:p>
        </w:tc>
        <w:tc>
          <w:tcPr>
            <w:tcW w:w="2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363E59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1133829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Assembling</w:t>
            </w:r>
          </w:p>
        </w:tc>
      </w:tr>
      <w:tr w:rsidR="002775E1" w:rsidRPr="00130B28" w14:paraId="19F82217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right w:val="single" w:sz="4" w:space="0" w:color="auto"/>
            </w:tcBorders>
          </w:tcPr>
          <w:p w14:paraId="21FEBA86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466D43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94649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other: _________</w:t>
            </w:r>
          </w:p>
        </w:tc>
        <w:tc>
          <w:tcPr>
            <w:tcW w:w="25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DA8139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9C5866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</w:tr>
      <w:tr w:rsidR="002775E1" w:rsidRPr="00130B28" w14:paraId="2ECC1E07" w14:textId="77777777" w:rsidTr="002775E1">
        <w:trPr>
          <w:cantSplit/>
          <w:trHeight w:val="284"/>
        </w:trPr>
        <w:tc>
          <w:tcPr>
            <w:tcW w:w="2625" w:type="dxa"/>
            <w:tcBorders>
              <w:right w:val="single" w:sz="4" w:space="0" w:color="auto"/>
            </w:tcBorders>
          </w:tcPr>
          <w:p w14:paraId="5F408872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Testing:</w:t>
            </w: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br/>
              <w:t>(relevant for D, D1, E, E1, H, H1)</w:t>
            </w: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9BF712E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60922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NDT</w:t>
            </w:r>
          </w:p>
        </w:tc>
        <w:tc>
          <w:tcPr>
            <w:tcW w:w="25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65BD8A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1060865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Destructive testing</w:t>
            </w: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252A14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</w:p>
        </w:tc>
      </w:tr>
      <w:tr w:rsidR="002775E1" w:rsidRPr="00130B28" w14:paraId="6F3F1C21" w14:textId="77777777" w:rsidTr="002775E1">
        <w:trPr>
          <w:cantSplit/>
          <w:trHeight w:val="284"/>
        </w:trPr>
        <w:tc>
          <w:tcPr>
            <w:tcW w:w="2625" w:type="dxa"/>
            <w:tcBorders>
              <w:bottom w:val="single" w:sz="4" w:space="0" w:color="auto"/>
              <w:right w:val="single" w:sz="4" w:space="0" w:color="auto"/>
            </w:tcBorders>
          </w:tcPr>
          <w:p w14:paraId="67A8C76F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Final product inspection:</w:t>
            </w: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br/>
              <w:t>(relevant for D, D1, E, E1, H, H1)</w:t>
            </w:r>
          </w:p>
        </w:tc>
        <w:tc>
          <w:tcPr>
            <w:tcW w:w="38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E5CF" w14:textId="7289F7AE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213131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41C" w:rsidRPr="00130B28">
                  <w:rPr>
                    <w:rFonts w:ascii="Segoe UI Symbol" w:eastAsia="MS Gothic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Final inspection</w:t>
            </w:r>
          </w:p>
        </w:tc>
        <w:tc>
          <w:tcPr>
            <w:tcW w:w="38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1309" w14:textId="025B069F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-137376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41C" w:rsidRPr="00130B28">
                  <w:rPr>
                    <w:rFonts w:ascii="Segoe UI Symbol" w:eastAsia="MS Gothic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Proof test</w:t>
            </w:r>
          </w:p>
        </w:tc>
      </w:tr>
      <w:tr w:rsidR="002775E1" w:rsidRPr="00130B28" w14:paraId="7CF1F37D" w14:textId="77777777" w:rsidTr="002775E1">
        <w:trPr>
          <w:cantSplit/>
          <w:trHeight w:val="284"/>
        </w:trPr>
        <w:tc>
          <w:tcPr>
            <w:tcW w:w="2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27125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Production sites:</w:t>
            </w:r>
          </w:p>
        </w:tc>
        <w:tc>
          <w:tcPr>
            <w:tcW w:w="7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E3FB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Which relevant processes are performed on sites (only required if the company has more than one site):</w:t>
            </w:r>
          </w:p>
        </w:tc>
      </w:tr>
      <w:tr w:rsidR="002775E1" w:rsidRPr="00130B28" w14:paraId="1E7FDF6D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170469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0FAE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Process</w:t>
            </w:r>
            <w:r w:rsidRPr="00130B28">
              <w:rPr>
                <w:rFonts w:eastAsia="Times New Roman"/>
                <w:sz w:val="18"/>
                <w:szCs w:val="18"/>
                <w:lang w:val="de-DE" w:eastAsia="de-DE"/>
              </w:rPr>
              <w:t>:</w:t>
            </w: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35064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Site:</w:t>
            </w:r>
          </w:p>
        </w:tc>
      </w:tr>
      <w:tr w:rsidR="002775E1" w:rsidRPr="00130B28" w14:paraId="0AAECD99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AB1CEF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C97B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2030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</w:tr>
      <w:tr w:rsidR="002775E1" w:rsidRPr="00130B28" w14:paraId="2F3352D6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1224D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7080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A60F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</w:tr>
      <w:tr w:rsidR="002775E1" w:rsidRPr="00130B28" w14:paraId="4494BC60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D96DC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15BD3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de-DE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88B2" w14:textId="77777777" w:rsidR="00FB0A50" w:rsidRPr="00130B28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</w:tr>
    </w:tbl>
    <w:p w14:paraId="190B930F" w14:textId="77777777" w:rsidR="00FB0A50" w:rsidRPr="00130B28" w:rsidRDefault="00FB0A50" w:rsidP="002775E1">
      <w:pPr>
        <w:spacing w:after="0" w:line="240" w:lineRule="auto"/>
        <w:rPr>
          <w:rFonts w:eastAsia="Times New Roman"/>
          <w:sz w:val="18"/>
          <w:szCs w:val="18"/>
          <w:lang w:val="de-DE" w:eastAsia="de-DE"/>
        </w:rPr>
      </w:pPr>
      <w:r w:rsidRPr="00130B28">
        <w:rPr>
          <w:rFonts w:eastAsia="MS Gothic"/>
          <w:b/>
          <w:sz w:val="18"/>
          <w:szCs w:val="18"/>
          <w:lang w:val="de-DE" w:eastAsia="de-DE"/>
        </w:rPr>
        <w:t>Standards:</w:t>
      </w:r>
    </w:p>
    <w:tbl>
      <w:tblPr>
        <w:tblW w:w="10333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2569"/>
        <w:gridCol w:w="2569"/>
        <w:gridCol w:w="2570"/>
      </w:tblGrid>
      <w:tr w:rsidR="002775E1" w:rsidRPr="00130B28" w14:paraId="6612B2F7" w14:textId="77777777" w:rsidTr="002775E1">
        <w:trPr>
          <w:cantSplit/>
          <w:trHeight w:val="20"/>
        </w:trPr>
        <w:tc>
          <w:tcPr>
            <w:tcW w:w="2625" w:type="dxa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14:paraId="6C155FC4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Product standard / regulation:</w:t>
            </w:r>
          </w:p>
        </w:tc>
        <w:tc>
          <w:tcPr>
            <w:tcW w:w="2569" w:type="dxa"/>
            <w:tcBorders>
              <w:left w:val="single" w:sz="4" w:space="0" w:color="auto"/>
              <w:bottom w:val="nil"/>
            </w:tcBorders>
          </w:tcPr>
          <w:p w14:paraId="0B07E0B0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61563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AD 2000</w:t>
            </w:r>
          </w:p>
        </w:tc>
        <w:tc>
          <w:tcPr>
            <w:tcW w:w="2569" w:type="dxa"/>
            <w:tcBorders>
              <w:left w:val="single" w:sz="4" w:space="0" w:color="auto"/>
              <w:bottom w:val="nil"/>
            </w:tcBorders>
          </w:tcPr>
          <w:p w14:paraId="4843646D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25570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EN 13445</w:t>
            </w:r>
          </w:p>
        </w:tc>
        <w:tc>
          <w:tcPr>
            <w:tcW w:w="2570" w:type="dxa"/>
            <w:tcBorders>
              <w:left w:val="single" w:sz="4" w:space="0" w:color="auto"/>
              <w:bottom w:val="nil"/>
            </w:tcBorders>
          </w:tcPr>
          <w:p w14:paraId="5C70950B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895702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EN 13480</w:t>
            </w:r>
          </w:p>
        </w:tc>
      </w:tr>
      <w:tr w:rsidR="002775E1" w:rsidRPr="00130B28" w14:paraId="111DAC60" w14:textId="77777777" w:rsidTr="002775E1">
        <w:trPr>
          <w:cantSplit/>
          <w:trHeight w:val="20"/>
        </w:trPr>
        <w:tc>
          <w:tcPr>
            <w:tcW w:w="262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A41D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nil"/>
            </w:tcBorders>
          </w:tcPr>
          <w:p w14:paraId="276CEC71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77054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EN 12952 </w:t>
            </w: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nil"/>
            </w:tcBorders>
          </w:tcPr>
          <w:p w14:paraId="18B760ED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212206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EN 12953</w:t>
            </w:r>
          </w:p>
        </w:tc>
        <w:tc>
          <w:tcPr>
            <w:tcW w:w="2570" w:type="dxa"/>
            <w:tcBorders>
              <w:top w:val="nil"/>
              <w:left w:val="single" w:sz="4" w:space="0" w:color="auto"/>
              <w:bottom w:val="nil"/>
            </w:tcBorders>
          </w:tcPr>
          <w:p w14:paraId="4E0E2E93" w14:textId="6CAE7986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32887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EF5EAE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ASME Sec. ____ </w:t>
            </w:r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Div. ____</w:t>
            </w:r>
          </w:p>
        </w:tc>
      </w:tr>
      <w:tr w:rsidR="002775E1" w:rsidRPr="00130B28" w14:paraId="3B9C3518" w14:textId="77777777" w:rsidTr="002775E1">
        <w:trPr>
          <w:cantSplit/>
          <w:trHeight w:val="20"/>
        </w:trPr>
        <w:tc>
          <w:tcPr>
            <w:tcW w:w="2625" w:type="dxa"/>
            <w:vMerge/>
            <w:tcBorders>
              <w:top w:val="single" w:sz="4" w:space="0" w:color="auto"/>
              <w:right w:val="single" w:sz="4" w:space="0" w:color="auto"/>
            </w:tcBorders>
          </w:tcPr>
          <w:p w14:paraId="3A6A92B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58BB7B9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13561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other: ________</w:t>
            </w: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C13F8FD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-168435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other: ________</w:t>
            </w:r>
          </w:p>
        </w:tc>
        <w:tc>
          <w:tcPr>
            <w:tcW w:w="2570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543F860" w14:textId="77777777" w:rsidR="00FB0A50" w:rsidRPr="00130B28" w:rsidRDefault="00930EB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GB" w:eastAsia="de-DE"/>
                </w:rPr>
                <w:id w:val="20483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en-GB" w:eastAsia="de-DE"/>
                  </w:rPr>
                  <w:t>☐</w:t>
                </w:r>
              </w:sdtContent>
            </w:sdt>
            <w:r w:rsidR="00FB0A50"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 xml:space="preserve"> other: ________</w:t>
            </w:r>
          </w:p>
        </w:tc>
      </w:tr>
    </w:tbl>
    <w:p w14:paraId="72ADB8BA" w14:textId="77777777" w:rsidR="00FB0A50" w:rsidRPr="00130B28" w:rsidRDefault="00FB0A50" w:rsidP="002775E1">
      <w:pPr>
        <w:spacing w:after="0" w:line="240" w:lineRule="auto"/>
        <w:rPr>
          <w:rFonts w:eastAsia="MS Gothic"/>
          <w:b/>
          <w:sz w:val="18"/>
          <w:szCs w:val="18"/>
          <w:lang w:eastAsia="de-DE"/>
        </w:rPr>
      </w:pPr>
      <w:r w:rsidRPr="00130B28">
        <w:rPr>
          <w:rFonts w:eastAsia="MS Gothic"/>
          <w:b/>
          <w:sz w:val="18"/>
          <w:szCs w:val="18"/>
          <w:lang w:eastAsia="de-DE"/>
        </w:rPr>
        <w:t>Subcontracting:</w:t>
      </w:r>
    </w:p>
    <w:tbl>
      <w:tblPr>
        <w:tblW w:w="10333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2551"/>
        <w:gridCol w:w="2552"/>
        <w:gridCol w:w="2605"/>
      </w:tblGrid>
      <w:tr w:rsidR="002775E1" w:rsidRPr="00130B28" w14:paraId="5E4AF341" w14:textId="77777777" w:rsidTr="002775E1">
        <w:trPr>
          <w:cantSplit/>
          <w:trHeight w:val="284"/>
        </w:trPr>
        <w:tc>
          <w:tcPr>
            <w:tcW w:w="2625" w:type="dxa"/>
            <w:vMerge w:val="restart"/>
          </w:tcPr>
          <w:p w14:paraId="0D949DB3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Subcontractor(s)</w:t>
            </w:r>
          </w:p>
        </w:tc>
        <w:tc>
          <w:tcPr>
            <w:tcW w:w="7708" w:type="dxa"/>
            <w:gridSpan w:val="3"/>
          </w:tcPr>
          <w:p w14:paraId="1972A5AF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Which relevant processes are subcontracted:</w:t>
            </w:r>
          </w:p>
        </w:tc>
      </w:tr>
      <w:tr w:rsidR="002775E1" w:rsidRPr="00130B28" w14:paraId="66A1E982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7C62E5CB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</w:p>
        </w:tc>
        <w:tc>
          <w:tcPr>
            <w:tcW w:w="2551" w:type="dxa"/>
          </w:tcPr>
          <w:p w14:paraId="79168D23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Process:</w:t>
            </w:r>
          </w:p>
        </w:tc>
        <w:tc>
          <w:tcPr>
            <w:tcW w:w="2552" w:type="dxa"/>
          </w:tcPr>
          <w:p w14:paraId="7131633C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Subcontractor:</w:t>
            </w:r>
          </w:p>
        </w:tc>
        <w:tc>
          <w:tcPr>
            <w:tcW w:w="2605" w:type="dxa"/>
          </w:tcPr>
          <w:p w14:paraId="0EB8E7D1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Qualifications:</w:t>
            </w:r>
          </w:p>
        </w:tc>
      </w:tr>
      <w:tr w:rsidR="002775E1" w:rsidRPr="00130B28" w14:paraId="445B86DC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6C87FCFC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</w:p>
        </w:tc>
        <w:tc>
          <w:tcPr>
            <w:tcW w:w="2551" w:type="dxa"/>
          </w:tcPr>
          <w:p w14:paraId="38014ACE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2552" w:type="dxa"/>
          </w:tcPr>
          <w:p w14:paraId="249F9309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2605" w:type="dxa"/>
          </w:tcPr>
          <w:p w14:paraId="18D87DB7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</w:tr>
      <w:tr w:rsidR="002775E1" w:rsidRPr="00130B28" w14:paraId="3F045A71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0651744D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</w:p>
        </w:tc>
        <w:tc>
          <w:tcPr>
            <w:tcW w:w="2551" w:type="dxa"/>
          </w:tcPr>
          <w:p w14:paraId="7DE7614C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2552" w:type="dxa"/>
          </w:tcPr>
          <w:p w14:paraId="308C8AB6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2605" w:type="dxa"/>
          </w:tcPr>
          <w:p w14:paraId="1AB22363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</w:tr>
      <w:tr w:rsidR="002775E1" w:rsidRPr="00130B28" w14:paraId="74094A26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250E73D9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</w:p>
        </w:tc>
        <w:tc>
          <w:tcPr>
            <w:tcW w:w="2551" w:type="dxa"/>
          </w:tcPr>
          <w:p w14:paraId="367F1AA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2552" w:type="dxa"/>
          </w:tcPr>
          <w:p w14:paraId="452E7C2B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  <w:tc>
          <w:tcPr>
            <w:tcW w:w="2605" w:type="dxa"/>
          </w:tcPr>
          <w:p w14:paraId="235E4EFF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</w:p>
        </w:tc>
      </w:tr>
    </w:tbl>
    <w:p w14:paraId="236E98E1" w14:textId="77777777" w:rsidR="00FB0A50" w:rsidRPr="00130B28" w:rsidRDefault="00FB0A50" w:rsidP="002775E1">
      <w:pPr>
        <w:spacing w:after="0" w:line="240" w:lineRule="auto"/>
        <w:rPr>
          <w:rFonts w:eastAsia="Times New Roman"/>
          <w:b/>
          <w:sz w:val="18"/>
          <w:szCs w:val="18"/>
          <w:lang w:val="en-GB" w:eastAsia="de-DE"/>
        </w:rPr>
      </w:pPr>
      <w:r w:rsidRPr="00130B28">
        <w:rPr>
          <w:rFonts w:eastAsia="Times New Roman"/>
          <w:b/>
          <w:sz w:val="18"/>
          <w:szCs w:val="18"/>
          <w:lang w:val="en-GB" w:eastAsia="de-DE"/>
        </w:rPr>
        <w:t>Miscellaneous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7723"/>
      </w:tblGrid>
      <w:tr w:rsidR="002775E1" w:rsidRPr="00130B28" w14:paraId="6B3EA150" w14:textId="77777777" w:rsidTr="002775E1">
        <w:trPr>
          <w:cantSplit/>
          <w:trHeight w:val="284"/>
        </w:trPr>
        <w:tc>
          <w:tcPr>
            <w:tcW w:w="2625" w:type="dxa"/>
          </w:tcPr>
          <w:p w14:paraId="64EBB9FE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de-DE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de-DE" w:eastAsia="de-DE"/>
              </w:rPr>
              <w:t>„Combi-audit“:</w:t>
            </w:r>
          </w:p>
        </w:tc>
        <w:tc>
          <w:tcPr>
            <w:tcW w:w="7723" w:type="dxa"/>
          </w:tcPr>
          <w:p w14:paraId="424B1F56" w14:textId="77777777" w:rsidR="00FB0A50" w:rsidRPr="00130B28" w:rsidRDefault="00FB0A50" w:rsidP="002775E1">
            <w:pPr>
              <w:tabs>
                <w:tab w:val="left" w:pos="3617"/>
              </w:tabs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Is a combined audit scheduled?: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ab/>
            </w: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26181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Yes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ab/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ab/>
            </w:r>
            <w:sdt>
              <w:sdtPr>
                <w:rPr>
                  <w:rFonts w:eastAsia="Times New Roman"/>
                  <w:sz w:val="18"/>
                  <w:szCs w:val="18"/>
                  <w:lang w:eastAsia="de-DE"/>
                </w:rPr>
                <w:id w:val="150840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30B28">
                  <w:rPr>
                    <w:rFonts w:ascii="Segoe UI Symbol" w:eastAsia="Times New Roman" w:hAnsi="Segoe UI Symbol" w:cs="Segoe UI Symbol"/>
                    <w:sz w:val="18"/>
                    <w:szCs w:val="18"/>
                    <w:lang w:eastAsia="de-DE"/>
                  </w:rPr>
                  <w:t>☐</w:t>
                </w:r>
              </w:sdtContent>
            </w:sdt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 xml:space="preserve"> 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No</w:t>
            </w:r>
          </w:p>
          <w:p w14:paraId="56FE0CD1" w14:textId="3605E642" w:rsidR="00FB0A50" w:rsidRPr="00130B28" w:rsidRDefault="00FB0A50" w:rsidP="00733050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eastAsia="de-DE"/>
              </w:rPr>
              <w:t>together wi</w:t>
            </w:r>
            <w:r w:rsidR="00733050" w:rsidRPr="00130B28">
              <w:rPr>
                <w:rFonts w:eastAsia="Times New Roman"/>
                <w:sz w:val="18"/>
                <w:szCs w:val="18"/>
                <w:lang w:eastAsia="de-DE"/>
              </w:rPr>
              <w:t xml:space="preserve">th the certification procedure: </w:t>
            </w:r>
          </w:p>
        </w:tc>
      </w:tr>
      <w:tr w:rsidR="00733050" w:rsidRPr="00130B28" w14:paraId="43ACB771" w14:textId="77777777" w:rsidTr="00733050">
        <w:trPr>
          <w:cantSplit/>
          <w:trHeight w:val="277"/>
        </w:trPr>
        <w:tc>
          <w:tcPr>
            <w:tcW w:w="2625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5CBF6FC6" w14:textId="77777777" w:rsidR="00733050" w:rsidRPr="00130B28" w:rsidRDefault="007330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eastAsia="de-DE"/>
              </w:rPr>
              <w:t>Proposed dates:</w:t>
            </w:r>
          </w:p>
        </w:tc>
        <w:tc>
          <w:tcPr>
            <w:tcW w:w="772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372FE68E" w14:textId="7B41203C" w:rsidR="00733050" w:rsidRPr="00130B28" w:rsidRDefault="00170D41" w:rsidP="00733050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Proposal d</w:t>
            </w:r>
            <w:r w:rsidR="00733050" w:rsidRPr="00130B28">
              <w:rPr>
                <w:rFonts w:eastAsia="Times New Roman"/>
                <w:sz w:val="18"/>
                <w:szCs w:val="18"/>
                <w:lang w:val="en-GB" w:eastAsia="de-DE"/>
              </w:rPr>
              <w:t>ate for audit on site at our company: ________</w:t>
            </w:r>
          </w:p>
        </w:tc>
      </w:tr>
      <w:tr w:rsidR="002775E1" w:rsidRPr="00130B28" w14:paraId="07860A7F" w14:textId="77777777" w:rsidTr="002775E1">
        <w:trPr>
          <w:cantSplit/>
          <w:trHeight w:val="284"/>
        </w:trPr>
        <w:tc>
          <w:tcPr>
            <w:tcW w:w="2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3E662A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en-GB" w:eastAsia="de-DE"/>
              </w:rPr>
            </w:pPr>
            <w:r w:rsidRPr="00130B28">
              <w:rPr>
                <w:rFonts w:eastAsia="Times New Roman"/>
                <w:bCs/>
                <w:sz w:val="18"/>
                <w:szCs w:val="18"/>
                <w:lang w:val="en-GB" w:eastAsia="de-DE"/>
              </w:rPr>
              <w:t>Remarks:</w:t>
            </w:r>
          </w:p>
        </w:tc>
        <w:tc>
          <w:tcPr>
            <w:tcW w:w="7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E25FE8" w14:textId="77777777" w:rsidR="00FB0A50" w:rsidRPr="00130B28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130B28">
              <w:rPr>
                <w:rFonts w:eastAsia="Times New Roman"/>
                <w:sz w:val="18"/>
                <w:szCs w:val="18"/>
                <w:lang w:val="en-GB" w:eastAsia="de-DE"/>
              </w:rPr>
              <w:t>(e.g. with regard to welder qualification testing, welding procedure qualification)</w:t>
            </w:r>
            <w:r w:rsidRPr="00130B28">
              <w:rPr>
                <w:rFonts w:eastAsia="Times New Roman"/>
                <w:sz w:val="18"/>
                <w:szCs w:val="18"/>
                <w:lang w:eastAsia="de-DE"/>
              </w:rPr>
              <w:br/>
            </w:r>
          </w:p>
        </w:tc>
      </w:tr>
    </w:tbl>
    <w:p w14:paraId="077C8EBA" w14:textId="63B837D8" w:rsidR="00283179" w:rsidRPr="00130B28" w:rsidRDefault="00283179" w:rsidP="002775E1">
      <w:pPr>
        <w:spacing w:after="0" w:line="240" w:lineRule="auto"/>
        <w:rPr>
          <w:rFonts w:eastAsia="Times New Roman"/>
          <w:b/>
          <w:sz w:val="18"/>
          <w:szCs w:val="18"/>
          <w:lang w:val="en-GB" w:eastAsia="de-DE"/>
        </w:rPr>
      </w:pPr>
    </w:p>
    <w:sectPr w:rsidR="00283179" w:rsidRPr="00130B28" w:rsidSect="002775E1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7" w:h="16840" w:code="9"/>
      <w:pgMar w:top="1134" w:right="794" w:bottom="-1134" w:left="907" w:header="567" w:footer="567" w:gutter="0"/>
      <w:cols w:space="720"/>
      <w:formProt w:val="0"/>
      <w:titlePg/>
      <w:docGrid w:linePitch="299" w:charSpace="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CFA23D" w14:textId="77777777" w:rsidR="00673CEE" w:rsidRDefault="00673CEE" w:rsidP="00A52E30">
      <w:pPr>
        <w:spacing w:after="0" w:line="240" w:lineRule="auto"/>
      </w:pPr>
      <w:r>
        <w:separator/>
      </w:r>
    </w:p>
  </w:endnote>
  <w:endnote w:type="continuationSeparator" w:id="0">
    <w:p w14:paraId="320E2450" w14:textId="77777777" w:rsidR="00673CEE" w:rsidRDefault="00673CEE" w:rsidP="00A52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78"/>
      <w:gridCol w:w="2444"/>
      <w:gridCol w:w="2121"/>
    </w:tblGrid>
    <w:tr w:rsidR="008011E6" w:rsidRPr="00F06CCA" w14:paraId="19AD54DF" w14:textId="77777777" w:rsidTr="00774B4E">
      <w:tc>
        <w:tcPr>
          <w:tcW w:w="5778" w:type="dxa"/>
        </w:tcPr>
        <w:p w14:paraId="550C27F8" w14:textId="303730D6" w:rsidR="008011E6" w:rsidRPr="00F06CCA" w:rsidRDefault="00927C20" w:rsidP="008011E6">
          <w:pPr>
            <w:tabs>
              <w:tab w:val="center" w:pos="4536"/>
              <w:tab w:val="right" w:pos="9072"/>
            </w:tabs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</w:pPr>
          <w:r w:rsidRPr="00F06CCA">
            <w:rPr>
              <w:rFonts w:asciiTheme="minorHAnsi" w:hAnsiTheme="minorHAnsi" w:cstheme="minorHAnsi"/>
              <w:sz w:val="16"/>
            </w:rPr>
            <w:t>T1</w:t>
          </w:r>
          <w:r w:rsidR="005E7525" w:rsidRPr="00F06CCA">
            <w:rPr>
              <w:rFonts w:asciiTheme="minorHAnsi" w:hAnsiTheme="minorHAnsi" w:cstheme="minorHAnsi"/>
              <w:sz w:val="16"/>
            </w:rPr>
            <w:t>.2</w:t>
          </w:r>
          <w:r w:rsidR="008011E6" w:rsidRPr="00F06CCA">
            <w:rPr>
              <w:rFonts w:asciiTheme="minorHAnsi" w:hAnsiTheme="minorHAnsi" w:cstheme="minorHAnsi"/>
              <w:sz w:val="16"/>
            </w:rPr>
            <w:t xml:space="preserve"> MS-0045597en Rev.</w:t>
          </w:r>
          <w:r w:rsidR="00930EB0">
            <w:rPr>
              <w:rFonts w:asciiTheme="minorHAnsi" w:hAnsiTheme="minorHAnsi" w:cstheme="minorHAnsi"/>
              <w:sz w:val="16"/>
            </w:rPr>
            <w:t>2</w:t>
          </w:r>
          <w:r w:rsidR="00130B28">
            <w:rPr>
              <w:rFonts w:asciiTheme="minorHAnsi" w:hAnsiTheme="minorHAnsi" w:cstheme="minorHAnsi"/>
              <w:sz w:val="16"/>
            </w:rPr>
            <w:t xml:space="preserve">   </w:t>
          </w:r>
        </w:p>
      </w:tc>
      <w:tc>
        <w:tcPr>
          <w:tcW w:w="2444" w:type="dxa"/>
        </w:tcPr>
        <w:p w14:paraId="4E662F62" w14:textId="34834587" w:rsidR="008011E6" w:rsidRPr="00F06CCA" w:rsidRDefault="008011E6" w:rsidP="008011E6">
          <w:pPr>
            <w:tabs>
              <w:tab w:val="center" w:pos="4536"/>
              <w:tab w:val="right" w:pos="9072"/>
            </w:tabs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</w:pPr>
        </w:p>
      </w:tc>
      <w:tc>
        <w:tcPr>
          <w:tcW w:w="2121" w:type="dxa"/>
        </w:tcPr>
        <w:p w14:paraId="413497B8" w14:textId="5847F9AC" w:rsidR="008011E6" w:rsidRPr="00F06CCA" w:rsidRDefault="008011E6" w:rsidP="008011E6">
          <w:pPr>
            <w:tabs>
              <w:tab w:val="center" w:pos="4536"/>
              <w:tab w:val="right" w:pos="9072"/>
            </w:tabs>
            <w:jc w:val="right"/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</w:pPr>
          <w:r w:rsidRPr="00F06CCA"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  <w:t xml:space="preserve">Page </w:t>
          </w:r>
          <w:r w:rsidRPr="00F06CCA">
            <w:rPr>
              <w:rFonts w:asciiTheme="minorHAnsi" w:hAnsiTheme="minorHAnsi" w:cstheme="minorHAnsi"/>
              <w:sz w:val="16"/>
              <w:szCs w:val="16"/>
            </w:rPr>
            <w:fldChar w:fldCharType="begin"/>
          </w:r>
          <w:r w:rsidRPr="00F06CCA"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  <w:instrText xml:space="preserve"> PAGE  \* MERGEFORMAT </w:instrText>
          </w:r>
          <w:r w:rsidRPr="00F06CCA">
            <w:rPr>
              <w:rFonts w:asciiTheme="minorHAnsi" w:hAnsiTheme="minorHAnsi" w:cstheme="minorHAnsi"/>
              <w:sz w:val="16"/>
              <w:szCs w:val="16"/>
            </w:rPr>
            <w:fldChar w:fldCharType="separate"/>
          </w:r>
          <w:r w:rsidR="00D61476" w:rsidRPr="00D61476">
            <w:rPr>
              <w:rFonts w:asciiTheme="minorHAnsi" w:hAnsiTheme="minorHAnsi" w:cstheme="minorHAnsi"/>
              <w:noProof/>
              <w:sz w:val="16"/>
              <w:szCs w:val="16"/>
            </w:rPr>
            <w:t>2</w:t>
          </w:r>
          <w:r w:rsidRPr="00F06CCA">
            <w:rPr>
              <w:rFonts w:asciiTheme="minorHAnsi" w:hAnsiTheme="minorHAnsi" w:cstheme="minorHAnsi"/>
              <w:sz w:val="16"/>
              <w:szCs w:val="16"/>
            </w:rPr>
            <w:fldChar w:fldCharType="end"/>
          </w:r>
          <w:r w:rsidRPr="00F06CCA"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  <w:t xml:space="preserve"> of </w:t>
          </w:r>
          <w:r w:rsidRPr="00F06CCA">
            <w:rPr>
              <w:rFonts w:asciiTheme="minorHAnsi" w:hAnsiTheme="minorHAnsi" w:cstheme="minorHAnsi"/>
              <w:sz w:val="16"/>
              <w:szCs w:val="16"/>
            </w:rPr>
            <w:fldChar w:fldCharType="begin"/>
          </w:r>
          <w:r w:rsidRPr="00F06CCA">
            <w:rPr>
              <w:rFonts w:asciiTheme="minorHAnsi" w:eastAsia="Arial" w:hAnsiTheme="minorHAnsi" w:cstheme="minorHAnsi"/>
              <w:sz w:val="16"/>
              <w:szCs w:val="16"/>
              <w:lang w:val="en-US" w:eastAsia="en-US"/>
            </w:rPr>
            <w:instrText xml:space="preserve"> NUMPAGES  \* MERGEFORMAT </w:instrText>
          </w:r>
          <w:r w:rsidRPr="00F06CCA">
            <w:rPr>
              <w:rFonts w:asciiTheme="minorHAnsi" w:hAnsiTheme="minorHAnsi" w:cstheme="minorHAnsi"/>
              <w:sz w:val="16"/>
              <w:szCs w:val="16"/>
            </w:rPr>
            <w:fldChar w:fldCharType="separate"/>
          </w:r>
          <w:r w:rsidR="00D61476" w:rsidRPr="00D61476">
            <w:rPr>
              <w:rFonts w:asciiTheme="minorHAnsi" w:hAnsiTheme="minorHAnsi" w:cstheme="minorHAnsi"/>
              <w:noProof/>
              <w:sz w:val="16"/>
              <w:szCs w:val="16"/>
            </w:rPr>
            <w:t>2</w:t>
          </w:r>
          <w:r w:rsidRPr="00F06CCA">
            <w:rPr>
              <w:rFonts w:asciiTheme="minorHAnsi" w:hAnsiTheme="minorHAnsi" w:cstheme="minorHAnsi"/>
              <w:sz w:val="16"/>
              <w:szCs w:val="16"/>
            </w:rPr>
            <w:fldChar w:fldCharType="end"/>
          </w:r>
        </w:p>
      </w:tc>
    </w:tr>
  </w:tbl>
  <w:p w14:paraId="02004539" w14:textId="77777777" w:rsidR="002775E1" w:rsidRPr="00F06CCA" w:rsidRDefault="002775E1" w:rsidP="00916084">
    <w:pPr>
      <w:pStyle w:val="Body6pt"/>
      <w:tabs>
        <w:tab w:val="left" w:pos="3969"/>
        <w:tab w:val="right" w:pos="9979"/>
      </w:tabs>
      <w:rPr>
        <w:rFonts w:asciiTheme="minorHAnsi" w:hAnsiTheme="minorHAnsi"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5812"/>
      <w:gridCol w:w="1979"/>
    </w:tblGrid>
    <w:tr w:rsidR="002775E1" w:rsidRPr="00EF1AAC" w14:paraId="34A864B7" w14:textId="77777777" w:rsidTr="00EF1AAC">
      <w:tc>
        <w:tcPr>
          <w:tcW w:w="2552" w:type="dxa"/>
        </w:tcPr>
        <w:p w14:paraId="05860ECA" w14:textId="53A01723" w:rsidR="002775E1" w:rsidRPr="00EF1AAC" w:rsidRDefault="0015631F" w:rsidP="002775E1">
          <w:pPr>
            <w:tabs>
              <w:tab w:val="center" w:pos="4536"/>
              <w:tab w:val="right" w:pos="9072"/>
            </w:tabs>
            <w:rPr>
              <w:rFonts w:ascii="Arial" w:eastAsia="Arial" w:hAnsi="Arial" w:cs="Arial"/>
              <w:sz w:val="16"/>
              <w:szCs w:val="16"/>
              <w:lang w:val="en-US" w:eastAsia="en-US"/>
            </w:rPr>
          </w:pPr>
          <w:r w:rsidRPr="00EF1AAC">
            <w:rPr>
              <w:rFonts w:ascii="Arial" w:hAnsi="Arial" w:cs="Arial"/>
              <w:sz w:val="16"/>
            </w:rPr>
            <w:t>T1</w:t>
          </w:r>
          <w:r w:rsidR="005E7525" w:rsidRPr="00EF1AAC">
            <w:rPr>
              <w:rFonts w:ascii="Arial" w:hAnsi="Arial" w:cs="Arial"/>
              <w:sz w:val="16"/>
            </w:rPr>
            <w:t>.1</w:t>
          </w:r>
          <w:r w:rsidR="00D81D54" w:rsidRPr="00EF1AAC">
            <w:rPr>
              <w:rFonts w:ascii="Arial" w:hAnsi="Arial" w:cs="Arial"/>
              <w:sz w:val="16"/>
            </w:rPr>
            <w:t xml:space="preserve"> MS-0045597en Rev.</w:t>
          </w:r>
          <w:r w:rsidR="00930EB0">
            <w:rPr>
              <w:rFonts w:ascii="Arial" w:hAnsi="Arial" w:cs="Arial"/>
              <w:sz w:val="16"/>
            </w:rPr>
            <w:t>2</w:t>
          </w:r>
        </w:p>
      </w:tc>
      <w:tc>
        <w:tcPr>
          <w:tcW w:w="5812" w:type="dxa"/>
        </w:tcPr>
        <w:p w14:paraId="02F2214C" w14:textId="32A8D6E6" w:rsidR="002775E1" w:rsidRPr="00D61476" w:rsidRDefault="00EF1AAC" w:rsidP="00EF1AAC">
          <w:pPr>
            <w:jc w:val="center"/>
            <w:rPr>
              <w:rFonts w:ascii="Arial" w:hAnsi="Arial" w:cs="Arial"/>
              <w:color w:val="FF0000"/>
              <w:sz w:val="16"/>
              <w:szCs w:val="16"/>
              <w:lang w:val="en-GB"/>
            </w:rPr>
          </w:pPr>
          <w:r w:rsidRPr="00D61476">
            <w:rPr>
              <w:rFonts w:ascii="Arial" w:hAnsi="Arial" w:cs="Arial"/>
              <w:color w:val="FF0000"/>
              <w:sz w:val="16"/>
              <w:szCs w:val="16"/>
              <w:lang w:val="en-GB"/>
            </w:rPr>
            <w:t>This is an electronically generated document. No signature is required</w:t>
          </w:r>
        </w:p>
      </w:tc>
      <w:tc>
        <w:tcPr>
          <w:tcW w:w="1979" w:type="dxa"/>
        </w:tcPr>
        <w:p w14:paraId="1DF3FFC8" w14:textId="073C72B2" w:rsidR="002775E1" w:rsidRPr="00EF1AAC" w:rsidRDefault="00D81D54" w:rsidP="002775E1">
          <w:pPr>
            <w:tabs>
              <w:tab w:val="center" w:pos="4536"/>
              <w:tab w:val="right" w:pos="9072"/>
            </w:tabs>
            <w:jc w:val="right"/>
            <w:rPr>
              <w:rFonts w:ascii="Arial" w:eastAsia="Arial" w:hAnsi="Arial" w:cs="Arial"/>
              <w:sz w:val="16"/>
              <w:szCs w:val="16"/>
              <w:lang w:val="en-US" w:eastAsia="en-US"/>
            </w:rPr>
          </w:pPr>
          <w:r w:rsidRPr="00EF1AAC">
            <w:rPr>
              <w:rFonts w:ascii="Arial" w:eastAsia="Arial" w:hAnsi="Arial" w:cs="Arial"/>
              <w:sz w:val="16"/>
              <w:szCs w:val="16"/>
              <w:lang w:val="en-US" w:eastAsia="en-US"/>
            </w:rPr>
            <w:t>P</w:t>
          </w:r>
          <w:r w:rsidR="002775E1" w:rsidRPr="00EF1AAC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age </w:t>
          </w:r>
          <w:r w:rsidR="002775E1" w:rsidRPr="00EF1AAC">
            <w:rPr>
              <w:sz w:val="16"/>
              <w:szCs w:val="16"/>
            </w:rPr>
            <w:fldChar w:fldCharType="begin"/>
          </w:r>
          <w:r w:rsidR="002775E1" w:rsidRPr="00EF1AAC">
            <w:rPr>
              <w:rFonts w:ascii="Arial" w:eastAsia="Arial" w:hAnsi="Arial" w:cs="Arial"/>
              <w:sz w:val="16"/>
              <w:szCs w:val="16"/>
              <w:lang w:val="en-US" w:eastAsia="en-US"/>
            </w:rPr>
            <w:instrText xml:space="preserve"> PAGE  \* MERGEFORMAT </w:instrText>
          </w:r>
          <w:r w:rsidR="002775E1" w:rsidRPr="00EF1AAC">
            <w:rPr>
              <w:sz w:val="16"/>
              <w:szCs w:val="16"/>
            </w:rPr>
            <w:fldChar w:fldCharType="separate"/>
          </w:r>
          <w:r w:rsidR="00D61476" w:rsidRPr="00D61476">
            <w:rPr>
              <w:rFonts w:ascii="Arial" w:hAnsi="Arial" w:cs="Arial"/>
              <w:noProof/>
              <w:sz w:val="16"/>
              <w:szCs w:val="16"/>
            </w:rPr>
            <w:t>1</w:t>
          </w:r>
          <w:r w:rsidR="002775E1" w:rsidRPr="00EF1AAC">
            <w:rPr>
              <w:sz w:val="16"/>
              <w:szCs w:val="16"/>
            </w:rPr>
            <w:fldChar w:fldCharType="end"/>
          </w:r>
          <w:r w:rsidR="002775E1" w:rsidRPr="00EF1AAC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of </w:t>
          </w:r>
          <w:r w:rsidR="002775E1" w:rsidRPr="00EF1AAC">
            <w:rPr>
              <w:sz w:val="16"/>
              <w:szCs w:val="16"/>
            </w:rPr>
            <w:fldChar w:fldCharType="begin"/>
          </w:r>
          <w:r w:rsidR="002775E1" w:rsidRPr="00EF1AAC">
            <w:rPr>
              <w:rFonts w:ascii="Arial" w:eastAsia="Arial" w:hAnsi="Arial" w:cs="Arial"/>
              <w:sz w:val="16"/>
              <w:szCs w:val="16"/>
              <w:lang w:val="en-US" w:eastAsia="en-US"/>
            </w:rPr>
            <w:instrText xml:space="preserve"> NUMPAGES  \* MERGEFORMAT </w:instrText>
          </w:r>
          <w:r w:rsidR="002775E1" w:rsidRPr="00EF1AAC">
            <w:rPr>
              <w:sz w:val="16"/>
              <w:szCs w:val="16"/>
            </w:rPr>
            <w:fldChar w:fldCharType="separate"/>
          </w:r>
          <w:r w:rsidR="00D61476" w:rsidRPr="00D61476">
            <w:rPr>
              <w:rFonts w:ascii="Arial" w:hAnsi="Arial" w:cs="Arial"/>
              <w:noProof/>
              <w:sz w:val="16"/>
              <w:szCs w:val="16"/>
            </w:rPr>
            <w:t>2</w:t>
          </w:r>
          <w:r w:rsidR="002775E1" w:rsidRPr="00EF1AAC">
            <w:rPr>
              <w:sz w:val="16"/>
              <w:szCs w:val="16"/>
            </w:rPr>
            <w:fldChar w:fldCharType="end"/>
          </w:r>
        </w:p>
      </w:tc>
    </w:tr>
  </w:tbl>
  <w:p w14:paraId="1DC06721" w14:textId="77777777" w:rsidR="002775E1" w:rsidRPr="00EF1AAC" w:rsidRDefault="002775E1" w:rsidP="002775E1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1D0495" w14:textId="77777777" w:rsidR="00673CEE" w:rsidRDefault="00673CEE" w:rsidP="00A52E30">
      <w:pPr>
        <w:spacing w:after="0" w:line="240" w:lineRule="auto"/>
      </w:pPr>
      <w:r>
        <w:separator/>
      </w:r>
    </w:p>
  </w:footnote>
  <w:footnote w:type="continuationSeparator" w:id="0">
    <w:p w14:paraId="25FBA667" w14:textId="77777777" w:rsidR="00673CEE" w:rsidRDefault="00673CEE" w:rsidP="00A52E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513"/>
      <w:gridCol w:w="2835"/>
    </w:tblGrid>
    <w:tr w:rsidR="002775E1" w:rsidRPr="002775E1" w14:paraId="17F50821" w14:textId="77777777" w:rsidTr="00FB0A50">
      <w:tc>
        <w:tcPr>
          <w:tcW w:w="7513" w:type="dxa"/>
        </w:tcPr>
        <w:p w14:paraId="25863577" w14:textId="5B5F85AF" w:rsidR="00FB0A50" w:rsidRPr="002775E1" w:rsidRDefault="002775E1" w:rsidP="005E7525">
          <w:pPr>
            <w:jc w:val="left"/>
            <w:rPr>
              <w:rFonts w:ascii="Arial" w:hAnsi="Arial" w:cs="Arial"/>
              <w:sz w:val="16"/>
              <w:szCs w:val="16"/>
              <w:lang w:val="en-US"/>
            </w:rPr>
          </w:pPr>
          <w:r w:rsidRPr="002775E1">
            <w:rPr>
              <w:rFonts w:ascii="Arial" w:hAnsi="Arial" w:cs="Arial"/>
              <w:b/>
              <w:sz w:val="32"/>
              <w:lang w:val="en-GB" w:eastAsia="ja-JP"/>
            </w:rPr>
            <w:t>A</w:t>
          </w:r>
          <w:r w:rsidR="005E7525">
            <w:rPr>
              <w:rFonts w:ascii="Arial" w:hAnsi="Arial" w:cs="Arial"/>
              <w:b/>
              <w:sz w:val="32"/>
              <w:lang w:val="en-GB" w:eastAsia="ja-JP"/>
            </w:rPr>
            <w:t>ttachment</w:t>
          </w:r>
          <w:r w:rsidRPr="002775E1">
            <w:rPr>
              <w:rFonts w:ascii="Arial" w:hAnsi="Arial" w:cs="Arial"/>
              <w:b/>
              <w:sz w:val="32"/>
              <w:lang w:val="en-GB" w:eastAsia="ja-JP"/>
            </w:rPr>
            <w:t xml:space="preserve"> to the application:</w:t>
          </w:r>
          <w:r w:rsidRPr="002775E1">
            <w:rPr>
              <w:rFonts w:ascii="Arial" w:hAnsi="Arial" w:cs="Arial"/>
              <w:b/>
              <w:sz w:val="32"/>
              <w:lang w:val="en-GB" w:eastAsia="ja-JP"/>
            </w:rPr>
            <w:br/>
          </w:r>
          <w:r w:rsidRPr="002775E1">
            <w:rPr>
              <w:rFonts w:ascii="Arial" w:hAnsi="Arial" w:cs="Arial"/>
              <w:b/>
              <w:lang w:val="en-GB" w:eastAsia="ja-JP"/>
            </w:rPr>
            <w:t>Details of scope of certification</w:t>
          </w:r>
        </w:p>
      </w:tc>
      <w:tc>
        <w:tcPr>
          <w:tcW w:w="2835" w:type="dxa"/>
        </w:tcPr>
        <w:p w14:paraId="28BDE488" w14:textId="77777777" w:rsidR="00FB0A50" w:rsidRPr="002775E1" w:rsidRDefault="00FB0A50" w:rsidP="00FB0A50">
          <w:pPr>
            <w:jc w:val="center"/>
            <w:rPr>
              <w:rFonts w:ascii="Arial" w:hAnsi="Arial" w:cs="Arial"/>
            </w:rPr>
          </w:pPr>
          <w:r w:rsidRPr="002775E1">
            <w:rPr>
              <w:noProof/>
              <w:lang w:val="pl-PL" w:eastAsia="pl-PL"/>
            </w:rPr>
            <w:drawing>
              <wp:inline distT="0" distB="0" distL="0" distR="0" wp14:anchorId="2E45A1D9" wp14:editId="405EBCBA">
                <wp:extent cx="1741805" cy="327025"/>
                <wp:effectExtent l="0" t="0" r="0" b="0"/>
                <wp:docPr id="2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UVR_L1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1805" cy="327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5AC806D" w14:textId="77777777" w:rsidR="00673CEE" w:rsidRPr="006127EE" w:rsidRDefault="00673CEE" w:rsidP="00DE1D51">
    <w:pPr>
      <w:pStyle w:val="Nagwek"/>
      <w:spacing w:before="0" w:after="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513"/>
      <w:gridCol w:w="2835"/>
    </w:tblGrid>
    <w:tr w:rsidR="002775E1" w:rsidRPr="00130B28" w14:paraId="572AE072" w14:textId="77777777" w:rsidTr="006A75EE">
      <w:tc>
        <w:tcPr>
          <w:tcW w:w="7513" w:type="dxa"/>
        </w:tcPr>
        <w:p w14:paraId="190244CB" w14:textId="571B0AFF" w:rsidR="00FB4B31" w:rsidRPr="00130B28" w:rsidRDefault="002775E1" w:rsidP="00EF1AAC">
          <w:pPr>
            <w:jc w:val="left"/>
            <w:rPr>
              <w:rFonts w:ascii="Arial" w:hAnsi="Arial" w:cs="Arial"/>
              <w:b/>
              <w:lang w:val="en-GB"/>
            </w:rPr>
          </w:pPr>
          <w:r w:rsidRPr="00130B28">
            <w:rPr>
              <w:rFonts w:ascii="Arial" w:hAnsi="Arial" w:cs="Arial"/>
              <w:b/>
              <w:sz w:val="32"/>
              <w:lang w:val="en-US" w:eastAsia="ja-JP"/>
            </w:rPr>
            <w:t>Application</w:t>
          </w:r>
          <w:r w:rsidR="00EF1AAC" w:rsidRPr="00130B28">
            <w:rPr>
              <w:rFonts w:ascii="Arial" w:hAnsi="Arial" w:cs="Arial"/>
              <w:b/>
              <w:sz w:val="32"/>
              <w:lang w:val="en-US" w:eastAsia="ja-JP"/>
            </w:rPr>
            <w:t xml:space="preserve"> - </w:t>
          </w:r>
          <w:r w:rsidR="00EF1AAC" w:rsidRPr="00130B28">
            <w:rPr>
              <w:rFonts w:ascii="Arial" w:hAnsi="Arial" w:cs="Arial"/>
              <w:b/>
              <w:lang w:val="en-GB"/>
            </w:rPr>
            <w:t>PED system modules</w:t>
          </w:r>
        </w:p>
        <w:p w14:paraId="280EAF1D" w14:textId="5A5C10ED" w:rsidR="002775E1" w:rsidRPr="00130B28" w:rsidRDefault="002775E1" w:rsidP="002775E1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130B28">
            <w:rPr>
              <w:rFonts w:ascii="Arial" w:hAnsi="Arial" w:cs="Arial"/>
              <w:b/>
              <w:lang w:val="en-GB"/>
            </w:rPr>
            <w:t>Certification / Details for Preparation of Offer</w:t>
          </w:r>
          <w:r w:rsidRPr="00130B28">
            <w:rPr>
              <w:rFonts w:ascii="Arial" w:hAnsi="Arial" w:cs="Arial"/>
              <w:sz w:val="16"/>
              <w:szCs w:val="16"/>
              <w:lang w:val="en-US"/>
            </w:rPr>
            <w:t xml:space="preserve"> </w:t>
          </w:r>
        </w:p>
      </w:tc>
      <w:tc>
        <w:tcPr>
          <w:tcW w:w="2835" w:type="dxa"/>
        </w:tcPr>
        <w:p w14:paraId="5660B5CA" w14:textId="77777777" w:rsidR="002775E1" w:rsidRPr="00130B28" w:rsidRDefault="002775E1" w:rsidP="002775E1">
          <w:pPr>
            <w:jc w:val="center"/>
            <w:rPr>
              <w:rFonts w:ascii="Arial" w:hAnsi="Arial" w:cs="Arial"/>
            </w:rPr>
          </w:pPr>
          <w:r w:rsidRPr="00130B28">
            <w:rPr>
              <w:noProof/>
              <w:lang w:val="pl-PL" w:eastAsia="pl-PL"/>
            </w:rPr>
            <w:drawing>
              <wp:inline distT="0" distB="0" distL="0" distR="0" wp14:anchorId="22F15BFE" wp14:editId="2062EC4D">
                <wp:extent cx="1741805" cy="327025"/>
                <wp:effectExtent l="0" t="0" r="0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UVR_L1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1805" cy="327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C79A56" w14:textId="77777777" w:rsidR="00673CEE" w:rsidRPr="00130B28" w:rsidRDefault="00673CEE" w:rsidP="002775E1">
    <w:pPr>
      <w:pStyle w:val="Nagwek"/>
      <w:spacing w:before="0" w:after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47FA"/>
    <w:multiLevelType w:val="hybridMultilevel"/>
    <w:tmpl w:val="0ABE55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548E7"/>
    <w:multiLevelType w:val="hybridMultilevel"/>
    <w:tmpl w:val="B628ACBA"/>
    <w:lvl w:ilvl="0" w:tplc="B3BA5EC8">
      <w:start w:val="5"/>
      <w:numFmt w:val="bullet"/>
      <w:lvlText w:val="-"/>
      <w:lvlJc w:val="left"/>
      <w:pPr>
        <w:ind w:left="5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2" w15:restartNumberingAfterBreak="0">
    <w:nsid w:val="09FD5D49"/>
    <w:multiLevelType w:val="hybridMultilevel"/>
    <w:tmpl w:val="51D6FC28"/>
    <w:lvl w:ilvl="0" w:tplc="72D4892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sz w:val="16"/>
        <w:szCs w:val="16"/>
      </w:rPr>
    </w:lvl>
    <w:lvl w:ilvl="1" w:tplc="04070003">
      <w:start w:val="1"/>
      <w:numFmt w:val="bullet"/>
      <w:pStyle w:val="Nagwek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E807A1B"/>
    <w:multiLevelType w:val="hybridMultilevel"/>
    <w:tmpl w:val="6388F6F0"/>
    <w:lvl w:ilvl="0" w:tplc="86B44E3A">
      <w:start w:val="1"/>
      <w:numFmt w:val="bullet"/>
      <w:pStyle w:val="Gliederunspunkte"/>
      <w:lvlText w:val=""/>
      <w:lvlJc w:val="left"/>
      <w:pPr>
        <w:tabs>
          <w:tab w:val="num" w:pos="1069"/>
        </w:tabs>
        <w:ind w:left="851" w:hanging="142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81A7E"/>
    <w:multiLevelType w:val="multilevel"/>
    <w:tmpl w:val="8624ADC8"/>
    <w:lvl w:ilvl="0">
      <w:start w:val="1"/>
      <w:numFmt w:val="decimal"/>
      <w:pStyle w:val="Nagwek1"/>
      <w:lvlText w:val="%1"/>
      <w:lvlJc w:val="left"/>
      <w:pPr>
        <w:tabs>
          <w:tab w:val="num" w:pos="360"/>
        </w:tabs>
        <w:ind w:left="284" w:hanging="284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414E1582"/>
    <w:multiLevelType w:val="hybridMultilevel"/>
    <w:tmpl w:val="95848DE8"/>
    <w:lvl w:ilvl="0" w:tplc="76B8E746">
      <w:start w:val="1"/>
      <w:numFmt w:val="decimal"/>
      <w:pStyle w:val="Checkliste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2334EA"/>
    <w:multiLevelType w:val="hybridMultilevel"/>
    <w:tmpl w:val="502AD462"/>
    <w:lvl w:ilvl="0" w:tplc="C2B89084">
      <w:start w:val="1"/>
      <w:numFmt w:val="bullet"/>
      <w:lvlText w:val="-"/>
      <w:lvlJc w:val="left"/>
      <w:pPr>
        <w:tabs>
          <w:tab w:val="num" w:pos="360"/>
        </w:tabs>
        <w:ind w:left="284" w:hanging="284"/>
      </w:pPr>
      <w:rPr>
        <w:rFonts w:hint="default"/>
        <w:sz w:val="16"/>
        <w:szCs w:val="16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pStyle w:val="Nagwek3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4D580084"/>
    <w:multiLevelType w:val="singleLevel"/>
    <w:tmpl w:val="47CA69B8"/>
    <w:lvl w:ilvl="0">
      <w:start w:val="1"/>
      <w:numFmt w:val="bullet"/>
      <w:pStyle w:val="Aufzhlung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52895666">
    <w:abstractNumId w:val="4"/>
  </w:num>
  <w:num w:numId="2" w16cid:durableId="166481825">
    <w:abstractNumId w:val="2"/>
  </w:num>
  <w:num w:numId="3" w16cid:durableId="1018233644">
    <w:abstractNumId w:val="6"/>
  </w:num>
  <w:num w:numId="4" w16cid:durableId="1928610495">
    <w:abstractNumId w:val="5"/>
  </w:num>
  <w:num w:numId="5" w16cid:durableId="2053066983">
    <w:abstractNumId w:val="0"/>
  </w:num>
  <w:num w:numId="6" w16cid:durableId="2020034389">
    <w:abstractNumId w:val="3"/>
  </w:num>
  <w:num w:numId="7" w16cid:durableId="539126576">
    <w:abstractNumId w:val="7"/>
  </w:num>
  <w:num w:numId="8" w16cid:durableId="178095401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ocumentProtection w:edit="forms" w:enforcement="0"/>
  <w:defaultTabStop w:val="720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bMwszC1sLQwMDVX0lEKTi0uzszPAykwqQUAJkxMrywAAAA="/>
    <w:docVar w:name="SAP_FORMS_CREATE_USER" w:val="SAP WebAS"/>
    <w:docVar w:name="SAP_FORMS_STATE" w:val="Changed"/>
  </w:docVars>
  <w:rsids>
    <w:rsidRoot w:val="00764B12"/>
    <w:rsid w:val="00031B5B"/>
    <w:rsid w:val="0003618B"/>
    <w:rsid w:val="00050CB7"/>
    <w:rsid w:val="00052F32"/>
    <w:rsid w:val="00056191"/>
    <w:rsid w:val="00062C25"/>
    <w:rsid w:val="00082DFF"/>
    <w:rsid w:val="0008534E"/>
    <w:rsid w:val="00085669"/>
    <w:rsid w:val="00096569"/>
    <w:rsid w:val="000A6791"/>
    <w:rsid w:val="000B1226"/>
    <w:rsid w:val="000B19A3"/>
    <w:rsid w:val="000B2D78"/>
    <w:rsid w:val="000B73A3"/>
    <w:rsid w:val="000C1A38"/>
    <w:rsid w:val="000D1802"/>
    <w:rsid w:val="000D28DE"/>
    <w:rsid w:val="00102C42"/>
    <w:rsid w:val="00104338"/>
    <w:rsid w:val="001061DC"/>
    <w:rsid w:val="00125EF2"/>
    <w:rsid w:val="001271B8"/>
    <w:rsid w:val="00130B28"/>
    <w:rsid w:val="0014221B"/>
    <w:rsid w:val="00152E94"/>
    <w:rsid w:val="0015631F"/>
    <w:rsid w:val="001635D6"/>
    <w:rsid w:val="00170D41"/>
    <w:rsid w:val="0017166F"/>
    <w:rsid w:val="00171E5A"/>
    <w:rsid w:val="001768AA"/>
    <w:rsid w:val="001862CF"/>
    <w:rsid w:val="001A7655"/>
    <w:rsid w:val="001B632A"/>
    <w:rsid w:val="001D1A05"/>
    <w:rsid w:val="001D7F13"/>
    <w:rsid w:val="0021260C"/>
    <w:rsid w:val="002213AE"/>
    <w:rsid w:val="0022246C"/>
    <w:rsid w:val="00226E1D"/>
    <w:rsid w:val="0022715B"/>
    <w:rsid w:val="00242491"/>
    <w:rsid w:val="002452DD"/>
    <w:rsid w:val="0026709A"/>
    <w:rsid w:val="00270028"/>
    <w:rsid w:val="002716F6"/>
    <w:rsid w:val="0027274A"/>
    <w:rsid w:val="00273A5B"/>
    <w:rsid w:val="002775E1"/>
    <w:rsid w:val="00283053"/>
    <w:rsid w:val="00283179"/>
    <w:rsid w:val="0028617C"/>
    <w:rsid w:val="00286F34"/>
    <w:rsid w:val="00291379"/>
    <w:rsid w:val="00292D78"/>
    <w:rsid w:val="00294C4E"/>
    <w:rsid w:val="002B6DC6"/>
    <w:rsid w:val="002B7A6F"/>
    <w:rsid w:val="002D407E"/>
    <w:rsid w:val="002D551A"/>
    <w:rsid w:val="002D56BB"/>
    <w:rsid w:val="002D61FD"/>
    <w:rsid w:val="002E539E"/>
    <w:rsid w:val="002F6867"/>
    <w:rsid w:val="00316F0A"/>
    <w:rsid w:val="00327B43"/>
    <w:rsid w:val="00336CCB"/>
    <w:rsid w:val="003402CA"/>
    <w:rsid w:val="00346B73"/>
    <w:rsid w:val="00366BA6"/>
    <w:rsid w:val="00371142"/>
    <w:rsid w:val="003769A4"/>
    <w:rsid w:val="003846F4"/>
    <w:rsid w:val="00385EF9"/>
    <w:rsid w:val="003A5850"/>
    <w:rsid w:val="003A7112"/>
    <w:rsid w:val="003B078D"/>
    <w:rsid w:val="003D0F3E"/>
    <w:rsid w:val="003D42A0"/>
    <w:rsid w:val="003E5E02"/>
    <w:rsid w:val="00412F35"/>
    <w:rsid w:val="00413A35"/>
    <w:rsid w:val="004142C2"/>
    <w:rsid w:val="00417022"/>
    <w:rsid w:val="00425710"/>
    <w:rsid w:val="00436A95"/>
    <w:rsid w:val="00462090"/>
    <w:rsid w:val="00475A25"/>
    <w:rsid w:val="00475F54"/>
    <w:rsid w:val="004773F7"/>
    <w:rsid w:val="00491752"/>
    <w:rsid w:val="004B435E"/>
    <w:rsid w:val="004B6696"/>
    <w:rsid w:val="004B77A2"/>
    <w:rsid w:val="004C2862"/>
    <w:rsid w:val="004C37FB"/>
    <w:rsid w:val="004D3C30"/>
    <w:rsid w:val="004E0230"/>
    <w:rsid w:val="004E03D8"/>
    <w:rsid w:val="004E1335"/>
    <w:rsid w:val="004E4F9D"/>
    <w:rsid w:val="00502E20"/>
    <w:rsid w:val="00510142"/>
    <w:rsid w:val="0051280F"/>
    <w:rsid w:val="00515C36"/>
    <w:rsid w:val="00522C0E"/>
    <w:rsid w:val="00524412"/>
    <w:rsid w:val="00527FA5"/>
    <w:rsid w:val="005318A4"/>
    <w:rsid w:val="00542C11"/>
    <w:rsid w:val="00553353"/>
    <w:rsid w:val="00560F7D"/>
    <w:rsid w:val="00572122"/>
    <w:rsid w:val="005863BE"/>
    <w:rsid w:val="00587838"/>
    <w:rsid w:val="005A1287"/>
    <w:rsid w:val="005A38F0"/>
    <w:rsid w:val="005A79FD"/>
    <w:rsid w:val="005B1A5E"/>
    <w:rsid w:val="005B3776"/>
    <w:rsid w:val="005C517F"/>
    <w:rsid w:val="005D715E"/>
    <w:rsid w:val="005E4D22"/>
    <w:rsid w:val="005E7525"/>
    <w:rsid w:val="005F377E"/>
    <w:rsid w:val="005F3E9B"/>
    <w:rsid w:val="00611201"/>
    <w:rsid w:val="00611635"/>
    <w:rsid w:val="006127EE"/>
    <w:rsid w:val="00614720"/>
    <w:rsid w:val="00622206"/>
    <w:rsid w:val="00642D84"/>
    <w:rsid w:val="006674E1"/>
    <w:rsid w:val="00673CEE"/>
    <w:rsid w:val="006A42F4"/>
    <w:rsid w:val="006B389F"/>
    <w:rsid w:val="006B71BA"/>
    <w:rsid w:val="006C4070"/>
    <w:rsid w:val="006C5EF5"/>
    <w:rsid w:val="006D054F"/>
    <w:rsid w:val="006D0C2B"/>
    <w:rsid w:val="006D7403"/>
    <w:rsid w:val="006E5263"/>
    <w:rsid w:val="006E744E"/>
    <w:rsid w:val="006F682F"/>
    <w:rsid w:val="00701900"/>
    <w:rsid w:val="0071422A"/>
    <w:rsid w:val="00732541"/>
    <w:rsid w:val="00733050"/>
    <w:rsid w:val="007449A3"/>
    <w:rsid w:val="00750AD8"/>
    <w:rsid w:val="007520F6"/>
    <w:rsid w:val="00764B12"/>
    <w:rsid w:val="00774B4E"/>
    <w:rsid w:val="00776FE6"/>
    <w:rsid w:val="0078001E"/>
    <w:rsid w:val="007801A3"/>
    <w:rsid w:val="00781D83"/>
    <w:rsid w:val="00785413"/>
    <w:rsid w:val="00790CDE"/>
    <w:rsid w:val="00796C8E"/>
    <w:rsid w:val="007B3CF9"/>
    <w:rsid w:val="007C09E8"/>
    <w:rsid w:val="007C34C0"/>
    <w:rsid w:val="007D1CC6"/>
    <w:rsid w:val="007D3B16"/>
    <w:rsid w:val="007D65BA"/>
    <w:rsid w:val="007E3360"/>
    <w:rsid w:val="007F3CA4"/>
    <w:rsid w:val="007F57E8"/>
    <w:rsid w:val="007F769E"/>
    <w:rsid w:val="008011E6"/>
    <w:rsid w:val="00802684"/>
    <w:rsid w:val="008030B9"/>
    <w:rsid w:val="00806223"/>
    <w:rsid w:val="00821880"/>
    <w:rsid w:val="0082433F"/>
    <w:rsid w:val="0084263D"/>
    <w:rsid w:val="008438B5"/>
    <w:rsid w:val="00853C31"/>
    <w:rsid w:val="008754E4"/>
    <w:rsid w:val="008822C8"/>
    <w:rsid w:val="00886FF3"/>
    <w:rsid w:val="00893490"/>
    <w:rsid w:val="008945BA"/>
    <w:rsid w:val="008A71A3"/>
    <w:rsid w:val="008B67B0"/>
    <w:rsid w:val="008C06BC"/>
    <w:rsid w:val="008C0FB3"/>
    <w:rsid w:val="008D4454"/>
    <w:rsid w:val="008D6B3B"/>
    <w:rsid w:val="008D6B6C"/>
    <w:rsid w:val="008D6EB3"/>
    <w:rsid w:val="008D7A0A"/>
    <w:rsid w:val="008E2079"/>
    <w:rsid w:val="008F1D57"/>
    <w:rsid w:val="008F210A"/>
    <w:rsid w:val="008F4D1B"/>
    <w:rsid w:val="00901BF0"/>
    <w:rsid w:val="00916084"/>
    <w:rsid w:val="009206F9"/>
    <w:rsid w:val="00921869"/>
    <w:rsid w:val="009222F1"/>
    <w:rsid w:val="0092494B"/>
    <w:rsid w:val="00927C20"/>
    <w:rsid w:val="00930BF2"/>
    <w:rsid w:val="00930EB0"/>
    <w:rsid w:val="009322A7"/>
    <w:rsid w:val="00934B77"/>
    <w:rsid w:val="00944DFD"/>
    <w:rsid w:val="00945AC8"/>
    <w:rsid w:val="009603D4"/>
    <w:rsid w:val="00963D38"/>
    <w:rsid w:val="009647E5"/>
    <w:rsid w:val="00970EAC"/>
    <w:rsid w:val="00975D5E"/>
    <w:rsid w:val="009827C2"/>
    <w:rsid w:val="00995768"/>
    <w:rsid w:val="009A1D4A"/>
    <w:rsid w:val="009A3312"/>
    <w:rsid w:val="009A7CEE"/>
    <w:rsid w:val="009C0BE4"/>
    <w:rsid w:val="009C42E5"/>
    <w:rsid w:val="009C4568"/>
    <w:rsid w:val="009D6259"/>
    <w:rsid w:val="009E40E9"/>
    <w:rsid w:val="009F4843"/>
    <w:rsid w:val="00A03431"/>
    <w:rsid w:val="00A11B9D"/>
    <w:rsid w:val="00A17CDB"/>
    <w:rsid w:val="00A17DE6"/>
    <w:rsid w:val="00A23548"/>
    <w:rsid w:val="00A26337"/>
    <w:rsid w:val="00A26613"/>
    <w:rsid w:val="00A26BA7"/>
    <w:rsid w:val="00A470F4"/>
    <w:rsid w:val="00A47A47"/>
    <w:rsid w:val="00A52E30"/>
    <w:rsid w:val="00A635CB"/>
    <w:rsid w:val="00A65275"/>
    <w:rsid w:val="00A71DC2"/>
    <w:rsid w:val="00A750BD"/>
    <w:rsid w:val="00A82326"/>
    <w:rsid w:val="00AA7959"/>
    <w:rsid w:val="00AD1A28"/>
    <w:rsid w:val="00AD1AA0"/>
    <w:rsid w:val="00AE275C"/>
    <w:rsid w:val="00AE32B7"/>
    <w:rsid w:val="00AF2100"/>
    <w:rsid w:val="00B2041C"/>
    <w:rsid w:val="00B23D46"/>
    <w:rsid w:val="00B32937"/>
    <w:rsid w:val="00B35926"/>
    <w:rsid w:val="00B40322"/>
    <w:rsid w:val="00B403AD"/>
    <w:rsid w:val="00B43A9E"/>
    <w:rsid w:val="00B6576F"/>
    <w:rsid w:val="00B66808"/>
    <w:rsid w:val="00B67075"/>
    <w:rsid w:val="00B73100"/>
    <w:rsid w:val="00B74C10"/>
    <w:rsid w:val="00B81977"/>
    <w:rsid w:val="00B85E98"/>
    <w:rsid w:val="00B86431"/>
    <w:rsid w:val="00B87FD6"/>
    <w:rsid w:val="00B940BB"/>
    <w:rsid w:val="00B95399"/>
    <w:rsid w:val="00BC04B5"/>
    <w:rsid w:val="00BC4532"/>
    <w:rsid w:val="00BC77D4"/>
    <w:rsid w:val="00BD06B4"/>
    <w:rsid w:val="00BD388D"/>
    <w:rsid w:val="00BE2710"/>
    <w:rsid w:val="00BE2DBC"/>
    <w:rsid w:val="00BF0A6A"/>
    <w:rsid w:val="00C07628"/>
    <w:rsid w:val="00C14836"/>
    <w:rsid w:val="00C27314"/>
    <w:rsid w:val="00C3653D"/>
    <w:rsid w:val="00C42994"/>
    <w:rsid w:val="00C45CBB"/>
    <w:rsid w:val="00C8190E"/>
    <w:rsid w:val="00C8432A"/>
    <w:rsid w:val="00CA4DE6"/>
    <w:rsid w:val="00CC0049"/>
    <w:rsid w:val="00CD61EA"/>
    <w:rsid w:val="00CD6D49"/>
    <w:rsid w:val="00CE2578"/>
    <w:rsid w:val="00CE5CEE"/>
    <w:rsid w:val="00CE67E1"/>
    <w:rsid w:val="00CF2C87"/>
    <w:rsid w:val="00CF34AA"/>
    <w:rsid w:val="00CF69C2"/>
    <w:rsid w:val="00D0052D"/>
    <w:rsid w:val="00D1456A"/>
    <w:rsid w:val="00D173F2"/>
    <w:rsid w:val="00D21258"/>
    <w:rsid w:val="00D36426"/>
    <w:rsid w:val="00D42953"/>
    <w:rsid w:val="00D5318F"/>
    <w:rsid w:val="00D61476"/>
    <w:rsid w:val="00D6188D"/>
    <w:rsid w:val="00D61EAA"/>
    <w:rsid w:val="00D6459B"/>
    <w:rsid w:val="00D726DF"/>
    <w:rsid w:val="00D8055F"/>
    <w:rsid w:val="00D81C0C"/>
    <w:rsid w:val="00D81D54"/>
    <w:rsid w:val="00D90125"/>
    <w:rsid w:val="00D9436C"/>
    <w:rsid w:val="00DB2797"/>
    <w:rsid w:val="00DB4040"/>
    <w:rsid w:val="00DC0C44"/>
    <w:rsid w:val="00DC2C9A"/>
    <w:rsid w:val="00DC412C"/>
    <w:rsid w:val="00DD0416"/>
    <w:rsid w:val="00DD3751"/>
    <w:rsid w:val="00DD3BF7"/>
    <w:rsid w:val="00DD668D"/>
    <w:rsid w:val="00DD6DF4"/>
    <w:rsid w:val="00DE1D51"/>
    <w:rsid w:val="00DE3D18"/>
    <w:rsid w:val="00DE7ABF"/>
    <w:rsid w:val="00DE7E9C"/>
    <w:rsid w:val="00E0168E"/>
    <w:rsid w:val="00E070E5"/>
    <w:rsid w:val="00E10C92"/>
    <w:rsid w:val="00E12237"/>
    <w:rsid w:val="00E142A2"/>
    <w:rsid w:val="00E1518F"/>
    <w:rsid w:val="00E22CEE"/>
    <w:rsid w:val="00E23A47"/>
    <w:rsid w:val="00E26157"/>
    <w:rsid w:val="00E36E89"/>
    <w:rsid w:val="00E3704D"/>
    <w:rsid w:val="00E55F54"/>
    <w:rsid w:val="00E61E73"/>
    <w:rsid w:val="00E622D8"/>
    <w:rsid w:val="00E65F89"/>
    <w:rsid w:val="00E72849"/>
    <w:rsid w:val="00E831C8"/>
    <w:rsid w:val="00E87905"/>
    <w:rsid w:val="00E9537C"/>
    <w:rsid w:val="00EA2DB9"/>
    <w:rsid w:val="00EB062C"/>
    <w:rsid w:val="00EB2738"/>
    <w:rsid w:val="00EC19A2"/>
    <w:rsid w:val="00EC41AA"/>
    <w:rsid w:val="00EC5CDE"/>
    <w:rsid w:val="00ED24F8"/>
    <w:rsid w:val="00ED539B"/>
    <w:rsid w:val="00EE0114"/>
    <w:rsid w:val="00EE70FA"/>
    <w:rsid w:val="00EF1AAC"/>
    <w:rsid w:val="00EF33A5"/>
    <w:rsid w:val="00EF5EAE"/>
    <w:rsid w:val="00F06CCA"/>
    <w:rsid w:val="00F07B9D"/>
    <w:rsid w:val="00F13948"/>
    <w:rsid w:val="00F17750"/>
    <w:rsid w:val="00F204BE"/>
    <w:rsid w:val="00F260C9"/>
    <w:rsid w:val="00F27CBB"/>
    <w:rsid w:val="00F30725"/>
    <w:rsid w:val="00F33F2C"/>
    <w:rsid w:val="00F42FF4"/>
    <w:rsid w:val="00F54B1E"/>
    <w:rsid w:val="00F66D06"/>
    <w:rsid w:val="00F811BE"/>
    <w:rsid w:val="00F90D94"/>
    <w:rsid w:val="00F93655"/>
    <w:rsid w:val="00FB0A50"/>
    <w:rsid w:val="00FB24A8"/>
    <w:rsid w:val="00FB4B31"/>
    <w:rsid w:val="00FB6317"/>
    <w:rsid w:val="00FD5971"/>
    <w:rsid w:val="00FE4C2E"/>
    <w:rsid w:val="00FE5DD8"/>
    <w:rsid w:val="00FF193E"/>
    <w:rsid w:val="00FF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80ACEAD"/>
  <w15:docId w15:val="{C6E3259A-2CC5-4FCC-8AD1-11AE32875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4338"/>
  </w:style>
  <w:style w:type="paragraph" w:styleId="Nagwek1">
    <w:name w:val="heading 1"/>
    <w:aliases w:val="CaptionXL"/>
    <w:basedOn w:val="Normalny"/>
    <w:next w:val="Normalny"/>
    <w:link w:val="Nagwek1Znak"/>
    <w:qFormat/>
    <w:rsid w:val="00A52E30"/>
    <w:pPr>
      <w:keepNext/>
      <w:keepLines/>
      <w:numPr>
        <w:numId w:val="1"/>
      </w:numPr>
      <w:tabs>
        <w:tab w:val="left" w:pos="284"/>
        <w:tab w:val="left" w:pos="567"/>
      </w:tabs>
      <w:spacing w:before="240" w:after="120" w:line="240" w:lineRule="auto"/>
      <w:jc w:val="both"/>
      <w:outlineLvl w:val="0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Nagwek2">
    <w:name w:val="heading 2"/>
    <w:aliases w:val="CaptionL"/>
    <w:basedOn w:val="Normalny"/>
    <w:next w:val="Normalny"/>
    <w:link w:val="Nagwek2Znak"/>
    <w:qFormat/>
    <w:rsid w:val="00A52E30"/>
    <w:pPr>
      <w:keepNext/>
      <w:keepLines/>
      <w:numPr>
        <w:ilvl w:val="1"/>
        <w:numId w:val="2"/>
      </w:numPr>
      <w:spacing w:before="360" w:after="120" w:line="240" w:lineRule="auto"/>
      <w:jc w:val="both"/>
      <w:outlineLvl w:val="1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Nagwek3">
    <w:name w:val="heading 3"/>
    <w:aliases w:val="CaptionM"/>
    <w:basedOn w:val="Normalny"/>
    <w:next w:val="Normalny"/>
    <w:link w:val="Nagwek3Znak"/>
    <w:qFormat/>
    <w:rsid w:val="00A52E30"/>
    <w:pPr>
      <w:keepNext/>
      <w:numPr>
        <w:ilvl w:val="2"/>
        <w:numId w:val="3"/>
      </w:numPr>
      <w:spacing w:before="360" w:after="40" w:line="240" w:lineRule="auto"/>
      <w:jc w:val="both"/>
      <w:outlineLvl w:val="2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styleId="Nagwek4">
    <w:name w:val="heading 4"/>
    <w:aliases w:val="CaptionS"/>
    <w:basedOn w:val="Normalny"/>
    <w:next w:val="Normalny"/>
    <w:link w:val="Nagwek4Znak"/>
    <w:qFormat/>
    <w:rsid w:val="00A52E30"/>
    <w:pPr>
      <w:keepNext/>
      <w:tabs>
        <w:tab w:val="left" w:pos="1134"/>
      </w:tabs>
      <w:spacing w:before="40" w:after="40" w:line="240" w:lineRule="auto"/>
      <w:jc w:val="both"/>
      <w:outlineLvl w:val="3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Nagwek5">
    <w:name w:val="heading 5"/>
    <w:basedOn w:val="Normalny"/>
    <w:next w:val="Normalny"/>
    <w:link w:val="Nagwek5Znak"/>
    <w:qFormat/>
    <w:rsid w:val="00A52E30"/>
    <w:pPr>
      <w:keepNext/>
      <w:tabs>
        <w:tab w:val="left" w:pos="1843"/>
      </w:tabs>
      <w:spacing w:before="120" w:after="120" w:line="240" w:lineRule="auto"/>
      <w:ind w:left="58" w:right="58"/>
      <w:jc w:val="both"/>
      <w:outlineLvl w:val="4"/>
    </w:pPr>
    <w:rPr>
      <w:rFonts w:eastAsia="Times New Roman" w:cs="Times New Roman"/>
      <w:b/>
      <w:bCs/>
      <w:snapToGrid w:val="0"/>
      <w:color w:val="FF0000"/>
      <w:sz w:val="24"/>
      <w:szCs w:val="24"/>
      <w:lang w:val="de-DE" w:eastAsia="de-DE"/>
    </w:rPr>
  </w:style>
  <w:style w:type="paragraph" w:styleId="Nagwek6">
    <w:name w:val="heading 6"/>
    <w:basedOn w:val="Normalny"/>
    <w:next w:val="Normalny"/>
    <w:link w:val="Nagwek6Znak"/>
    <w:qFormat/>
    <w:rsid w:val="00A52E30"/>
    <w:pPr>
      <w:keepNext/>
      <w:tabs>
        <w:tab w:val="left" w:pos="3100"/>
      </w:tabs>
      <w:spacing w:before="100" w:beforeAutospacing="1" w:after="100" w:afterAutospacing="1" w:line="240" w:lineRule="auto"/>
      <w:ind w:left="57" w:right="57"/>
      <w:jc w:val="center"/>
      <w:outlineLvl w:val="5"/>
    </w:pPr>
    <w:rPr>
      <w:rFonts w:eastAsia="Times New Roman" w:cs="Times New Roman"/>
      <w:b/>
      <w:bCs/>
      <w:snapToGrid w:val="0"/>
      <w:sz w:val="24"/>
      <w:szCs w:val="24"/>
      <w:lang w:val="de-DE" w:eastAsia="de-DE"/>
    </w:rPr>
  </w:style>
  <w:style w:type="paragraph" w:styleId="Nagwek7">
    <w:name w:val="heading 7"/>
    <w:basedOn w:val="Normalny"/>
    <w:next w:val="Normalny"/>
    <w:link w:val="Nagwek7Znak"/>
    <w:qFormat/>
    <w:rsid w:val="00A52E30"/>
    <w:pPr>
      <w:keepNext/>
      <w:tabs>
        <w:tab w:val="left" w:pos="2269"/>
      </w:tabs>
      <w:spacing w:before="60" w:after="40" w:line="240" w:lineRule="auto"/>
      <w:ind w:left="113" w:right="113"/>
      <w:jc w:val="both"/>
      <w:outlineLvl w:val="6"/>
    </w:pPr>
    <w:rPr>
      <w:rFonts w:eastAsia="MS Gothic" w:cs="Times New Roman"/>
      <w:i/>
      <w:iCs/>
      <w:snapToGrid w:val="0"/>
      <w:color w:val="000000"/>
      <w:sz w:val="16"/>
      <w:szCs w:val="16"/>
      <w:lang w:val="de-DE" w:eastAsia="de-DE"/>
    </w:rPr>
  </w:style>
  <w:style w:type="paragraph" w:styleId="Nagwek8">
    <w:name w:val="heading 8"/>
    <w:basedOn w:val="Normalny"/>
    <w:next w:val="Normalny"/>
    <w:link w:val="Nagwek8Znak"/>
    <w:qFormat/>
    <w:rsid w:val="00A52E30"/>
    <w:pPr>
      <w:keepNext/>
      <w:tabs>
        <w:tab w:val="left" w:pos="1843"/>
      </w:tabs>
      <w:spacing w:before="60" w:after="60" w:line="240" w:lineRule="auto"/>
      <w:jc w:val="center"/>
      <w:outlineLvl w:val="7"/>
    </w:pPr>
    <w:rPr>
      <w:rFonts w:eastAsia="Times New Roman"/>
      <w:b/>
      <w:bCs/>
      <w:snapToGrid w:val="0"/>
      <w:color w:val="000000"/>
      <w:sz w:val="16"/>
      <w:szCs w:val="16"/>
      <w:lang w:val="de-DE" w:eastAsia="de-DE"/>
    </w:rPr>
  </w:style>
  <w:style w:type="paragraph" w:styleId="Nagwek9">
    <w:name w:val="heading 9"/>
    <w:basedOn w:val="Normalny"/>
    <w:next w:val="Normalny"/>
    <w:link w:val="Nagwek9Znak"/>
    <w:qFormat/>
    <w:rsid w:val="00A52E30"/>
    <w:pPr>
      <w:keepNext/>
      <w:tabs>
        <w:tab w:val="left" w:pos="709"/>
      </w:tabs>
      <w:spacing w:before="40" w:after="40" w:line="240" w:lineRule="auto"/>
      <w:ind w:left="113" w:right="113"/>
      <w:jc w:val="both"/>
      <w:outlineLvl w:val="8"/>
    </w:pPr>
    <w:rPr>
      <w:rFonts w:eastAsia="MS Gothic" w:cs="Times New Roman"/>
      <w:snapToGrid w:val="0"/>
      <w:sz w:val="18"/>
      <w:szCs w:val="18"/>
      <w:u w:val="single"/>
      <w:lang w:val="de-DE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12237"/>
    <w:rPr>
      <w:color w:val="808080"/>
    </w:rPr>
  </w:style>
  <w:style w:type="paragraph" w:styleId="Tekstdymka">
    <w:name w:val="Balloon Text"/>
    <w:basedOn w:val="Normalny"/>
    <w:link w:val="TekstdymkaZnak"/>
    <w:unhideWhenUsed/>
    <w:rsid w:val="00E12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E1223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aliases w:val="CaptionXL Znak"/>
    <w:basedOn w:val="Domylnaczcionkaakapitu"/>
    <w:link w:val="Nagwek1"/>
    <w:rsid w:val="00A52E30"/>
    <w:rPr>
      <w:rFonts w:eastAsia="Times New Roman"/>
      <w:b/>
      <w:bCs/>
      <w:snapToGrid w:val="0"/>
      <w:sz w:val="24"/>
      <w:szCs w:val="24"/>
      <w:lang w:val="de-DE" w:eastAsia="de-DE"/>
    </w:rPr>
  </w:style>
  <w:style w:type="character" w:customStyle="1" w:styleId="Nagwek2Znak">
    <w:name w:val="Nagłówek 2 Znak"/>
    <w:aliases w:val="CaptionL Znak"/>
    <w:basedOn w:val="Domylnaczcionkaakapitu"/>
    <w:link w:val="Nagwek2"/>
    <w:rsid w:val="00A52E30"/>
    <w:rPr>
      <w:rFonts w:eastAsia="Times New Roman"/>
      <w:b/>
      <w:bCs/>
      <w:snapToGrid w:val="0"/>
      <w:sz w:val="24"/>
      <w:szCs w:val="24"/>
      <w:lang w:val="de-DE" w:eastAsia="de-DE"/>
    </w:rPr>
  </w:style>
  <w:style w:type="character" w:customStyle="1" w:styleId="Nagwek3Znak">
    <w:name w:val="Nagłówek 3 Znak"/>
    <w:aliases w:val="CaptionM Znak"/>
    <w:basedOn w:val="Domylnaczcionkaakapitu"/>
    <w:link w:val="Nagwek3"/>
    <w:rsid w:val="00A52E30"/>
    <w:rPr>
      <w:rFonts w:eastAsia="Times New Roman"/>
      <w:b/>
      <w:bCs/>
      <w:snapToGrid w:val="0"/>
      <w:sz w:val="20"/>
      <w:szCs w:val="20"/>
      <w:lang w:val="de-DE" w:eastAsia="de-DE"/>
    </w:rPr>
  </w:style>
  <w:style w:type="character" w:customStyle="1" w:styleId="Nagwek4Znak">
    <w:name w:val="Nagłówek 4 Znak"/>
    <w:aliases w:val="CaptionS Znak"/>
    <w:basedOn w:val="Domylnaczcionkaakapitu"/>
    <w:link w:val="Nagwek4"/>
    <w:rsid w:val="00A52E30"/>
    <w:rPr>
      <w:rFonts w:eastAsia="Times New Roman"/>
      <w:b/>
      <w:bCs/>
      <w:snapToGrid w:val="0"/>
      <w:sz w:val="24"/>
      <w:szCs w:val="24"/>
      <w:lang w:val="de-DE" w:eastAsia="de-DE"/>
    </w:rPr>
  </w:style>
  <w:style w:type="character" w:customStyle="1" w:styleId="Nagwek5Znak">
    <w:name w:val="Nagłówek 5 Znak"/>
    <w:basedOn w:val="Domylnaczcionkaakapitu"/>
    <w:link w:val="Nagwek5"/>
    <w:rsid w:val="00A52E30"/>
    <w:rPr>
      <w:rFonts w:eastAsia="Times New Roman" w:cs="Times New Roman"/>
      <w:b/>
      <w:bCs/>
      <w:snapToGrid w:val="0"/>
      <w:color w:val="FF0000"/>
      <w:sz w:val="24"/>
      <w:szCs w:val="24"/>
      <w:lang w:val="de-DE" w:eastAsia="de-DE"/>
    </w:rPr>
  </w:style>
  <w:style w:type="character" w:customStyle="1" w:styleId="Nagwek6Znak">
    <w:name w:val="Nagłówek 6 Znak"/>
    <w:basedOn w:val="Domylnaczcionkaakapitu"/>
    <w:link w:val="Nagwek6"/>
    <w:rsid w:val="00A52E30"/>
    <w:rPr>
      <w:rFonts w:eastAsia="Times New Roman" w:cs="Times New Roman"/>
      <w:b/>
      <w:bCs/>
      <w:snapToGrid w:val="0"/>
      <w:sz w:val="24"/>
      <w:szCs w:val="24"/>
      <w:lang w:val="de-DE" w:eastAsia="de-DE"/>
    </w:rPr>
  </w:style>
  <w:style w:type="character" w:customStyle="1" w:styleId="Nagwek7Znak">
    <w:name w:val="Nagłówek 7 Znak"/>
    <w:basedOn w:val="Domylnaczcionkaakapitu"/>
    <w:link w:val="Nagwek7"/>
    <w:rsid w:val="00A52E30"/>
    <w:rPr>
      <w:rFonts w:eastAsia="MS Gothic" w:cs="Times New Roman"/>
      <w:i/>
      <w:iCs/>
      <w:snapToGrid w:val="0"/>
      <w:color w:val="000000"/>
      <w:sz w:val="16"/>
      <w:szCs w:val="16"/>
      <w:lang w:val="de-DE" w:eastAsia="de-DE"/>
    </w:rPr>
  </w:style>
  <w:style w:type="character" w:customStyle="1" w:styleId="Nagwek8Znak">
    <w:name w:val="Nagłówek 8 Znak"/>
    <w:basedOn w:val="Domylnaczcionkaakapitu"/>
    <w:link w:val="Nagwek8"/>
    <w:rsid w:val="00A52E30"/>
    <w:rPr>
      <w:rFonts w:eastAsia="Times New Roman"/>
      <w:b/>
      <w:bCs/>
      <w:snapToGrid w:val="0"/>
      <w:color w:val="000000"/>
      <w:sz w:val="16"/>
      <w:szCs w:val="16"/>
      <w:lang w:val="de-DE" w:eastAsia="de-DE"/>
    </w:rPr>
  </w:style>
  <w:style w:type="character" w:customStyle="1" w:styleId="Nagwek9Znak">
    <w:name w:val="Nagłówek 9 Znak"/>
    <w:basedOn w:val="Domylnaczcionkaakapitu"/>
    <w:link w:val="Nagwek9"/>
    <w:rsid w:val="00A52E30"/>
    <w:rPr>
      <w:rFonts w:eastAsia="MS Gothic" w:cs="Times New Roman"/>
      <w:snapToGrid w:val="0"/>
      <w:sz w:val="18"/>
      <w:szCs w:val="18"/>
      <w:u w:val="single"/>
      <w:lang w:val="de-DE" w:eastAsia="de-DE"/>
    </w:rPr>
  </w:style>
  <w:style w:type="paragraph" w:customStyle="1" w:styleId="Body10ptDeLeftAS0">
    <w:name w:val="Body 10pt De Left AS0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Body10ptDeUnderlineAS0">
    <w:name w:val="Body 10pt De Underline AS0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u w:val="single"/>
      <w:lang w:val="de-DE" w:eastAsia="de-DE"/>
    </w:rPr>
  </w:style>
  <w:style w:type="paragraph" w:customStyle="1" w:styleId="Body10ptEnLeftAS0">
    <w:name w:val="Body 10pt En Left AS0"/>
    <w:basedOn w:val="Body10ptDeLeftAS0"/>
    <w:rsid w:val="00A52E30"/>
    <w:rPr>
      <w:color w:val="000080"/>
    </w:rPr>
  </w:style>
  <w:style w:type="paragraph" w:customStyle="1" w:styleId="Body10ptEnUnderlineAS0">
    <w:name w:val="Body 10pt En Underline AS0"/>
    <w:basedOn w:val="Body10ptDeUnderlineAS0"/>
    <w:rsid w:val="00A52E30"/>
    <w:rPr>
      <w:color w:val="000080"/>
    </w:rPr>
  </w:style>
  <w:style w:type="paragraph" w:customStyle="1" w:styleId="Body6pt">
    <w:name w:val="Body 6p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12"/>
      <w:szCs w:val="12"/>
      <w:lang w:val="de-DE" w:eastAsia="de-DE"/>
    </w:rPr>
  </w:style>
  <w:style w:type="paragraph" w:customStyle="1" w:styleId="Header10ptDePS0">
    <w:name w:val="Header 10pt De PS0"/>
    <w:basedOn w:val="Normalny"/>
    <w:rsid w:val="00A52E30"/>
    <w:pPr>
      <w:spacing w:before="40" w:after="40" w:line="240" w:lineRule="auto"/>
      <w:jc w:val="both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Header10ptEnPS0">
    <w:name w:val="Header 10pt En PS0"/>
    <w:basedOn w:val="Header10ptDePS0"/>
    <w:rsid w:val="00A52E30"/>
    <w:rPr>
      <w:color w:val="000080"/>
    </w:rPr>
  </w:style>
  <w:style w:type="paragraph" w:customStyle="1" w:styleId="Header11ptLeftBold">
    <w:name w:val="Header 11pt Left Bold"/>
    <w:basedOn w:val="Header10ptDePS0"/>
    <w:rsid w:val="00A52E30"/>
    <w:pPr>
      <w:jc w:val="left"/>
    </w:pPr>
    <w:rPr>
      <w:sz w:val="22"/>
      <w:szCs w:val="22"/>
    </w:rPr>
  </w:style>
  <w:style w:type="paragraph" w:customStyle="1" w:styleId="Header11ptEnLeftBold">
    <w:name w:val="Header 11pt En Left Bold"/>
    <w:basedOn w:val="Header11ptLeftBold"/>
    <w:rsid w:val="00A52E30"/>
    <w:rPr>
      <w:color w:val="000080"/>
    </w:rPr>
  </w:style>
  <w:style w:type="paragraph" w:customStyle="1" w:styleId="Header14ptBoldCentered">
    <w:name w:val="Header 14pt Bold Centered"/>
    <w:basedOn w:val="Normalny"/>
    <w:rsid w:val="00A52E30"/>
    <w:pPr>
      <w:spacing w:before="40" w:after="40" w:line="240" w:lineRule="auto"/>
      <w:jc w:val="center"/>
    </w:pPr>
    <w:rPr>
      <w:rFonts w:eastAsia="Times New Roman"/>
      <w:b/>
      <w:bCs/>
      <w:snapToGrid w:val="0"/>
      <w:sz w:val="28"/>
      <w:szCs w:val="28"/>
      <w:lang w:val="de-DE" w:eastAsia="de-DE"/>
    </w:rPr>
  </w:style>
  <w:style w:type="paragraph" w:customStyle="1" w:styleId="Header12ptBoldCentered">
    <w:name w:val="Header 12pt Bold Centered"/>
    <w:basedOn w:val="Header14ptBoldCentered"/>
    <w:rsid w:val="00A52E30"/>
    <w:rPr>
      <w:sz w:val="24"/>
      <w:szCs w:val="24"/>
      <w:lang w:val="en-US"/>
    </w:rPr>
  </w:style>
  <w:style w:type="paragraph" w:customStyle="1" w:styleId="Header20ptPS24AS12">
    <w:name w:val="Header 20pt PS24 AS12"/>
    <w:basedOn w:val="Normalny"/>
    <w:rsid w:val="00A52E30"/>
    <w:pPr>
      <w:spacing w:before="480" w:after="240" w:line="240" w:lineRule="auto"/>
      <w:jc w:val="center"/>
    </w:pPr>
    <w:rPr>
      <w:rFonts w:eastAsia="Times New Roman"/>
      <w:snapToGrid w:val="0"/>
      <w:sz w:val="40"/>
      <w:szCs w:val="40"/>
      <w:lang w:val="de-DE" w:eastAsia="de-DE"/>
    </w:rPr>
  </w:style>
  <w:style w:type="paragraph" w:customStyle="1" w:styleId="Header9ptBoldCentered">
    <w:name w:val="Header 9pt Bold Centered"/>
    <w:basedOn w:val="Normalny"/>
    <w:rsid w:val="00A52E30"/>
    <w:pPr>
      <w:widowControl w:val="0"/>
      <w:spacing w:before="20" w:after="20" w:line="240" w:lineRule="auto"/>
      <w:jc w:val="center"/>
    </w:pPr>
    <w:rPr>
      <w:rFonts w:eastAsia="Times New Roman"/>
      <w:b/>
      <w:bCs/>
      <w:snapToGrid w:val="0"/>
      <w:sz w:val="18"/>
      <w:szCs w:val="18"/>
      <w:lang w:val="de-DE" w:eastAsia="de-DE"/>
    </w:rPr>
  </w:style>
  <w:style w:type="paragraph" w:styleId="Nagwek">
    <w:name w:val="header"/>
    <w:aliases w:val="Headline 9pt,Headline"/>
    <w:basedOn w:val="Normalny"/>
    <w:link w:val="NagwekZnak"/>
    <w:rsid w:val="00A52E30"/>
    <w:pPr>
      <w:tabs>
        <w:tab w:val="right" w:pos="9923"/>
      </w:tabs>
      <w:spacing w:before="120" w:after="240" w:line="240" w:lineRule="auto"/>
      <w:jc w:val="right"/>
    </w:pPr>
    <w:rPr>
      <w:rFonts w:eastAsia="Times New Roman"/>
      <w:snapToGrid w:val="0"/>
      <w:sz w:val="18"/>
      <w:szCs w:val="18"/>
      <w:lang w:val="de-DE" w:eastAsia="de-DE"/>
    </w:rPr>
  </w:style>
  <w:style w:type="character" w:customStyle="1" w:styleId="NagwekZnak">
    <w:name w:val="Nagłówek Znak"/>
    <w:aliases w:val="Headline 9pt Znak,Headline Znak"/>
    <w:basedOn w:val="Domylnaczcionkaakapitu"/>
    <w:link w:val="Nagwek"/>
    <w:rsid w:val="00A52E30"/>
    <w:rPr>
      <w:rFonts w:eastAsia="Times New Roman"/>
      <w:snapToGrid w:val="0"/>
      <w:sz w:val="18"/>
      <w:szCs w:val="18"/>
      <w:lang w:val="de-DE" w:eastAsia="de-DE"/>
    </w:rPr>
  </w:style>
  <w:style w:type="paragraph" w:customStyle="1" w:styleId="Hidden9pt">
    <w:name w:val="Hidden 9p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vanish/>
      <w:color w:val="0000FF"/>
      <w:sz w:val="18"/>
      <w:szCs w:val="18"/>
      <w:lang w:val="de-DE" w:eastAsia="de-DE"/>
    </w:rPr>
  </w:style>
  <w:style w:type="character" w:styleId="Hipercze">
    <w:name w:val="Hyperlink"/>
    <w:uiPriority w:val="99"/>
    <w:rsid w:val="00A52E30"/>
    <w:rPr>
      <w:rFonts w:ascii="Arial" w:hAnsi="Arial" w:cs="Arial"/>
      <w:color w:val="0000FF"/>
      <w:sz w:val="20"/>
      <w:szCs w:val="20"/>
      <w:u w:val="single"/>
    </w:rPr>
  </w:style>
  <w:style w:type="paragraph" w:customStyle="1" w:styleId="ListBarDe10pt">
    <w:name w:val="List Bar De 10pt"/>
    <w:basedOn w:val="Normalny"/>
    <w:rsid w:val="00A52E30"/>
    <w:pPr>
      <w:tabs>
        <w:tab w:val="left" w:pos="284"/>
        <w:tab w:val="num" w:pos="720"/>
      </w:tabs>
      <w:spacing w:before="40" w:after="0" w:line="240" w:lineRule="auto"/>
      <w:ind w:left="284" w:hanging="284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BarEn10pt">
    <w:name w:val="List Bar En 10pt"/>
    <w:basedOn w:val="Normalny"/>
    <w:rsid w:val="00A52E30"/>
    <w:pPr>
      <w:tabs>
        <w:tab w:val="left" w:pos="284"/>
        <w:tab w:val="num" w:pos="360"/>
      </w:tabs>
      <w:spacing w:before="40" w:after="40" w:line="240" w:lineRule="auto"/>
      <w:ind w:left="284" w:hanging="284"/>
      <w:jc w:val="both"/>
    </w:pPr>
    <w:rPr>
      <w:rFonts w:eastAsia="Times New Roman"/>
      <w:snapToGrid w:val="0"/>
      <w:color w:val="000080"/>
      <w:sz w:val="20"/>
      <w:szCs w:val="20"/>
      <w:lang w:eastAsia="de-DE"/>
    </w:rPr>
  </w:style>
  <w:style w:type="paragraph" w:customStyle="1" w:styleId="ListDotDe10pt">
    <w:name w:val="List Dot De 10pt"/>
    <w:basedOn w:val="Normalny"/>
    <w:rsid w:val="00A52E30"/>
    <w:pPr>
      <w:keepLines/>
      <w:tabs>
        <w:tab w:val="left" w:pos="284"/>
      </w:tabs>
      <w:spacing w:before="40" w:after="0" w:line="240" w:lineRule="auto"/>
      <w:ind w:left="284" w:hanging="284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DotDe10ptFeeder">
    <w:name w:val="List Dot De 10pt Feeder"/>
    <w:basedOn w:val="Normalny"/>
    <w:rsid w:val="00A52E30"/>
    <w:pPr>
      <w:tabs>
        <w:tab w:val="left" w:pos="284"/>
        <w:tab w:val="left" w:pos="851"/>
        <w:tab w:val="num" w:pos="927"/>
      </w:tabs>
      <w:spacing w:before="40" w:after="0" w:line="240" w:lineRule="auto"/>
      <w:ind w:left="851" w:right="567" w:hanging="284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DotEn10pt">
    <w:name w:val="List Dot En 10pt"/>
    <w:basedOn w:val="ListDotDe10pt"/>
    <w:rsid w:val="00A52E30"/>
    <w:pPr>
      <w:tabs>
        <w:tab w:val="num" w:pos="360"/>
      </w:tabs>
    </w:pPr>
    <w:rPr>
      <w:color w:val="000080"/>
    </w:rPr>
  </w:style>
  <w:style w:type="paragraph" w:customStyle="1" w:styleId="ListDotEn10ptFeeder">
    <w:name w:val="List Dot En 10pt Feeder"/>
    <w:basedOn w:val="ListDotDe10ptFeeder"/>
    <w:rsid w:val="00A52E30"/>
    <w:pPr>
      <w:tabs>
        <w:tab w:val="clear" w:pos="927"/>
      </w:tabs>
    </w:pPr>
    <w:rPr>
      <w:noProof/>
      <w:color w:val="000080"/>
    </w:rPr>
  </w:style>
  <w:style w:type="paragraph" w:customStyle="1" w:styleId="ListNumberDe10pt">
    <w:name w:val="List Number De 10pt"/>
    <w:basedOn w:val="Normalny"/>
    <w:rsid w:val="00A52E30"/>
    <w:pPr>
      <w:tabs>
        <w:tab w:val="left" w:pos="284"/>
        <w:tab w:val="num" w:pos="360"/>
        <w:tab w:val="left" w:pos="567"/>
      </w:tabs>
      <w:spacing w:before="40" w:after="0" w:line="240" w:lineRule="auto"/>
      <w:ind w:left="284" w:hanging="284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NumberEn10pt">
    <w:name w:val="List Number En 10pt"/>
    <w:basedOn w:val="ListNumberDe10pt"/>
    <w:rsid w:val="00A52E30"/>
    <w:pPr>
      <w:tabs>
        <w:tab w:val="clear" w:pos="567"/>
      </w:tabs>
    </w:pPr>
    <w:rPr>
      <w:color w:val="000080"/>
      <w:lang w:val="en-US"/>
    </w:rPr>
  </w:style>
  <w:style w:type="paragraph" w:customStyle="1" w:styleId="PRCStep10ptDeSubtitle">
    <w:name w:val="PRC Step 10pt De Subtitle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sz w:val="20"/>
      <w:szCs w:val="20"/>
      <w:u w:val="single"/>
      <w:lang w:val="de-DE" w:eastAsia="de-DE"/>
    </w:rPr>
  </w:style>
  <w:style w:type="paragraph" w:customStyle="1" w:styleId="PRCStep10ptDeTitle">
    <w:name w:val="PRC Step 10pt De Title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sz w:val="20"/>
      <w:szCs w:val="20"/>
      <w:u w:val="single"/>
      <w:lang w:val="de-DE" w:eastAsia="de-DE"/>
    </w:rPr>
  </w:style>
  <w:style w:type="paragraph" w:customStyle="1" w:styleId="PRCStep10ptEnSubtitle">
    <w:name w:val="PRC Step 10pt En Subtitle"/>
    <w:basedOn w:val="PRCStep10ptDeTitle"/>
    <w:next w:val="Normalny"/>
    <w:rsid w:val="00A52E30"/>
    <w:rPr>
      <w:color w:val="000080"/>
      <w:lang w:val="en-US"/>
    </w:rPr>
  </w:style>
  <w:style w:type="paragraph" w:customStyle="1" w:styleId="PRCStep10ptEnTitle">
    <w:name w:val="PRC Step 10pt En Title"/>
    <w:basedOn w:val="PRCStep10ptDeTitle"/>
    <w:next w:val="Normalny"/>
    <w:rsid w:val="00A52E30"/>
    <w:rPr>
      <w:color w:val="000080"/>
      <w:lang w:val="en-US"/>
    </w:rPr>
  </w:style>
  <w:style w:type="paragraph" w:customStyle="1" w:styleId="PRCStep10ptNumber">
    <w:name w:val="PRC Step 10pt Number"/>
    <w:basedOn w:val="Normalny"/>
    <w:rsid w:val="00A52E30"/>
    <w:pPr>
      <w:spacing w:before="40" w:after="40" w:line="240" w:lineRule="auto"/>
      <w:jc w:val="both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PRCStep10ptSub-number">
    <w:name w:val="PRC Step 10pt Sub-number"/>
    <w:basedOn w:val="Normalny"/>
    <w:rsid w:val="00A52E30"/>
    <w:pPr>
      <w:spacing w:before="40" w:after="40" w:line="240" w:lineRule="auto"/>
      <w:jc w:val="both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StandardPRCDeBold">
    <w:name w:val="Standard PRC De Bold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StandardPRCEn">
    <w:name w:val="Standard PRC En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color w:val="000080"/>
      <w:sz w:val="20"/>
      <w:szCs w:val="20"/>
      <w:lang w:eastAsia="de-DE"/>
    </w:rPr>
  </w:style>
  <w:style w:type="paragraph" w:customStyle="1" w:styleId="StandardPRCEnBold">
    <w:name w:val="Standard PRC En Bold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color w:val="000080"/>
      <w:sz w:val="20"/>
      <w:szCs w:val="20"/>
      <w:lang w:val="de-DE" w:eastAsia="de-DE"/>
    </w:rPr>
  </w:style>
  <w:style w:type="paragraph" w:customStyle="1" w:styleId="TMaccreditation">
    <w:name w:val="TM_accreditation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approvedBy">
    <w:name w:val="TM_approvedBy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auDate">
    <w:name w:val="TM_auDate"/>
    <w:basedOn w:val="Normalny"/>
    <w:rsid w:val="00A52E30"/>
    <w:pPr>
      <w:spacing w:before="40" w:after="120" w:line="240" w:lineRule="auto"/>
      <w:jc w:val="center"/>
    </w:pPr>
    <w:rPr>
      <w:rFonts w:eastAsia="Times New Roman"/>
      <w:b/>
      <w:bCs/>
      <w:snapToGrid w:val="0"/>
      <w:sz w:val="40"/>
      <w:szCs w:val="40"/>
      <w:lang w:val="de-DE" w:eastAsia="de-DE"/>
    </w:rPr>
  </w:style>
  <w:style w:type="paragraph" w:customStyle="1" w:styleId="TMauType">
    <w:name w:val="TM_auType"/>
    <w:basedOn w:val="Normalny"/>
    <w:rsid w:val="00A52E30"/>
    <w:pPr>
      <w:spacing w:before="40" w:after="40" w:line="240" w:lineRule="auto"/>
      <w:jc w:val="center"/>
    </w:pPr>
    <w:rPr>
      <w:rFonts w:eastAsia="Times New Roman"/>
      <w:b/>
      <w:bCs/>
      <w:snapToGrid w:val="0"/>
      <w:sz w:val="40"/>
      <w:szCs w:val="40"/>
      <w:lang w:val="de-DE" w:eastAsia="de-DE"/>
    </w:rPr>
  </w:style>
  <w:style w:type="paragraph" w:customStyle="1" w:styleId="TMcompName">
    <w:name w:val="TM_compName"/>
    <w:basedOn w:val="Normalny"/>
    <w:rsid w:val="00A52E30"/>
    <w:pPr>
      <w:spacing w:before="40" w:after="120" w:line="240" w:lineRule="auto"/>
      <w:jc w:val="center"/>
    </w:pPr>
    <w:rPr>
      <w:rFonts w:eastAsia="Times New Roman"/>
      <w:b/>
      <w:bCs/>
      <w:snapToGrid w:val="0"/>
      <w:sz w:val="40"/>
      <w:szCs w:val="40"/>
      <w:lang w:val="de-DE" w:eastAsia="de-DE"/>
    </w:rPr>
  </w:style>
  <w:style w:type="paragraph" w:customStyle="1" w:styleId="TMclientName">
    <w:name w:val="TM_clientName"/>
    <w:basedOn w:val="TMcompName"/>
    <w:rsid w:val="00A52E30"/>
  </w:style>
  <w:style w:type="paragraph" w:customStyle="1" w:styleId="TMCN">
    <w:name w:val="TM_CN"/>
    <w:basedOn w:val="Normalny"/>
    <w:rsid w:val="00A52E30"/>
    <w:pPr>
      <w:spacing w:before="240" w:after="240" w:line="240" w:lineRule="auto"/>
      <w:jc w:val="center"/>
    </w:pPr>
    <w:rPr>
      <w:rFonts w:eastAsia="Times New Roman"/>
      <w:snapToGrid w:val="0"/>
      <w:sz w:val="40"/>
      <w:szCs w:val="40"/>
      <w:lang w:val="de-DE" w:eastAsia="de-DE"/>
    </w:rPr>
  </w:style>
  <w:style w:type="paragraph" w:customStyle="1" w:styleId="TMdisclosed">
    <w:name w:val="TM_disclosed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docIndex">
    <w:name w:val="TM_docIndex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docTypelong">
    <w:name w:val="TM_docTypelong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docType">
    <w:name w:val="TM_docType"/>
    <w:basedOn w:val="TMdocTypelong"/>
    <w:rsid w:val="00A52E30"/>
  </w:style>
  <w:style w:type="paragraph" w:customStyle="1" w:styleId="TMissuedBy">
    <w:name w:val="TM_issuedBy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language">
    <w:name w:val="TM_language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MFvalidFrom">
    <w:name w:val="TM_MFvalidFrom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lang w:val="de-DE" w:eastAsia="de-DE"/>
    </w:rPr>
  </w:style>
  <w:style w:type="paragraph" w:customStyle="1" w:styleId="TMMFvalidUntil">
    <w:name w:val="TM_MFvalidUntil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region">
    <w:name w:val="TM_region"/>
    <w:basedOn w:val="Normalny"/>
    <w:rsid w:val="00A52E30"/>
    <w:pPr>
      <w:spacing w:before="240" w:after="40" w:line="240" w:lineRule="auto"/>
      <w:ind w:left="397" w:hanging="340"/>
      <w:jc w:val="both"/>
    </w:pPr>
    <w:rPr>
      <w:rFonts w:eastAsia="Times New Roman"/>
      <w:snapToGrid w:val="0"/>
      <w:sz w:val="16"/>
      <w:szCs w:val="16"/>
      <w:lang w:val="de-DE" w:eastAsia="de-DE"/>
    </w:rPr>
  </w:style>
  <w:style w:type="paragraph" w:customStyle="1" w:styleId="TMregSuppl">
    <w:name w:val="TM_regSuppl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releaseDate">
    <w:name w:val="TM_releaseDate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revision">
    <w:name w:val="TM_revision"/>
    <w:basedOn w:val="Normalny"/>
    <w:rsid w:val="00A52E30"/>
    <w:pPr>
      <w:tabs>
        <w:tab w:val="left" w:pos="1021"/>
        <w:tab w:val="right" w:pos="9866"/>
      </w:tabs>
      <w:spacing w:before="40" w:after="40" w:line="240" w:lineRule="auto"/>
      <w:ind w:left="397" w:hanging="340"/>
      <w:jc w:val="both"/>
    </w:pPr>
    <w:rPr>
      <w:rFonts w:eastAsia="Times New Roman"/>
      <w:snapToGrid w:val="0"/>
      <w:sz w:val="16"/>
      <w:szCs w:val="16"/>
      <w:lang w:val="de-DE" w:eastAsia="de-DE"/>
    </w:rPr>
  </w:style>
  <w:style w:type="paragraph" w:customStyle="1" w:styleId="TMstandard">
    <w:name w:val="TM_standard"/>
    <w:basedOn w:val="Normalny"/>
    <w:rsid w:val="00A52E30"/>
    <w:pPr>
      <w:tabs>
        <w:tab w:val="right" w:pos="9923"/>
      </w:tabs>
      <w:spacing w:before="120" w:after="240" w:line="240" w:lineRule="auto"/>
      <w:ind w:left="397" w:hanging="340"/>
      <w:jc w:val="right"/>
    </w:pPr>
    <w:rPr>
      <w:rFonts w:eastAsia="Times New Roman"/>
      <w:snapToGrid w:val="0"/>
      <w:sz w:val="18"/>
      <w:szCs w:val="18"/>
      <w:lang w:val="de-DE" w:eastAsia="de-DE"/>
    </w:rPr>
  </w:style>
  <w:style w:type="paragraph" w:customStyle="1" w:styleId="TMstateofValidity">
    <w:name w:val="TM_stateofValidity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title">
    <w:name w:val="TM_title"/>
    <w:basedOn w:val="Normalny"/>
    <w:rsid w:val="00A52E30"/>
    <w:pPr>
      <w:spacing w:before="40" w:after="40" w:line="240" w:lineRule="auto"/>
      <w:ind w:left="397" w:hanging="340"/>
      <w:jc w:val="center"/>
    </w:pPr>
    <w:rPr>
      <w:rFonts w:eastAsia="Times New Roman"/>
      <w:b/>
      <w:bCs/>
      <w:snapToGrid w:val="0"/>
      <w:sz w:val="28"/>
      <w:szCs w:val="28"/>
      <w:lang w:val="de-DE" w:eastAsia="de-DE"/>
    </w:rPr>
  </w:style>
  <w:style w:type="paragraph" w:customStyle="1" w:styleId="TMworkflPos">
    <w:name w:val="TM_workflPos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styleId="Spistreci1">
    <w:name w:val="toc 1"/>
    <w:aliases w:val="Content PRC 1"/>
    <w:basedOn w:val="Normalny"/>
    <w:next w:val="Normalny"/>
    <w:autoRedefine/>
    <w:uiPriority w:val="39"/>
    <w:rsid w:val="00A52E30"/>
    <w:pPr>
      <w:tabs>
        <w:tab w:val="left" w:pos="993"/>
        <w:tab w:val="left" w:leader="dot" w:pos="8789"/>
      </w:tabs>
      <w:spacing w:before="40" w:after="0" w:line="360" w:lineRule="auto"/>
      <w:ind w:left="851" w:hanging="851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Spistreci2">
    <w:name w:val="toc 2"/>
    <w:aliases w:val="Content PRC 2"/>
    <w:basedOn w:val="Normalny"/>
    <w:next w:val="Normalny"/>
    <w:autoRedefine/>
    <w:uiPriority w:val="39"/>
    <w:rsid w:val="00701900"/>
    <w:pPr>
      <w:tabs>
        <w:tab w:val="left" w:pos="851"/>
        <w:tab w:val="left" w:leader="dot" w:pos="8789"/>
      </w:tabs>
      <w:spacing w:before="40" w:after="0" w:line="240" w:lineRule="auto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berschrift4En">
    <w:name w:val="Überschrift 4 En"/>
    <w:aliases w:val="CaptionS En"/>
    <w:basedOn w:val="Nagwek4"/>
    <w:rsid w:val="00A52E30"/>
    <w:rPr>
      <w:color w:val="000080"/>
    </w:rPr>
  </w:style>
  <w:style w:type="paragraph" w:customStyle="1" w:styleId="TMclientAdr">
    <w:name w:val="TM_clientAdr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eastAsia="de-DE"/>
    </w:rPr>
  </w:style>
  <w:style w:type="paragraph" w:styleId="Stopka">
    <w:name w:val="footer"/>
    <w:basedOn w:val="Normalny"/>
    <w:link w:val="StopkaZnak"/>
    <w:rsid w:val="00A52E30"/>
    <w:pPr>
      <w:tabs>
        <w:tab w:val="center" w:pos="4536"/>
        <w:tab w:val="right" w:pos="9072"/>
      </w:tabs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character" w:customStyle="1" w:styleId="StopkaZnak">
    <w:name w:val="Stopka Znak"/>
    <w:basedOn w:val="Domylnaczcionkaakapitu"/>
    <w:link w:val="Stopka"/>
    <w:rsid w:val="00A52E30"/>
    <w:rPr>
      <w:rFonts w:eastAsia="Times New Roman"/>
      <w:snapToGrid w:val="0"/>
      <w:sz w:val="20"/>
      <w:szCs w:val="20"/>
      <w:lang w:val="de-DE" w:eastAsia="de-DE"/>
    </w:rPr>
  </w:style>
  <w:style w:type="paragraph" w:customStyle="1" w:styleId="Header9ptTableCentered">
    <w:name w:val="Header 9pt Table Centered"/>
    <w:basedOn w:val="Normalny"/>
    <w:rsid w:val="00A52E30"/>
    <w:pPr>
      <w:widowControl w:val="0"/>
      <w:spacing w:before="40" w:after="40" w:line="240" w:lineRule="auto"/>
      <w:jc w:val="center"/>
    </w:pPr>
    <w:rPr>
      <w:rFonts w:eastAsia="Times New Roman"/>
      <w:b/>
      <w:bCs/>
      <w:snapToGrid w:val="0"/>
      <w:sz w:val="18"/>
      <w:szCs w:val="18"/>
      <w:lang w:val="de-DE" w:eastAsia="de-DE"/>
    </w:rPr>
  </w:style>
  <w:style w:type="paragraph" w:customStyle="1" w:styleId="Body11ptFeeder">
    <w:name w:val="Body 11pt Feeder"/>
    <w:basedOn w:val="Normalny"/>
    <w:rsid w:val="00A52E30"/>
    <w:pPr>
      <w:tabs>
        <w:tab w:val="left" w:pos="284"/>
      </w:tabs>
      <w:spacing w:before="60" w:after="60" w:line="240" w:lineRule="auto"/>
      <w:ind w:left="567" w:right="567"/>
      <w:jc w:val="both"/>
    </w:pPr>
    <w:rPr>
      <w:rFonts w:eastAsia="Times New Roman"/>
      <w:snapToGrid w:val="0"/>
      <w:lang w:val="de-DE" w:eastAsia="de-DE"/>
    </w:rPr>
  </w:style>
  <w:style w:type="paragraph" w:customStyle="1" w:styleId="Body9pt">
    <w:name w:val="Body 9p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18"/>
      <w:szCs w:val="18"/>
      <w:lang w:val="de-DE" w:eastAsia="de-DE"/>
    </w:rPr>
  </w:style>
  <w:style w:type="paragraph" w:styleId="Tekstpodstawowy">
    <w:name w:val="Body Text"/>
    <w:basedOn w:val="Normalny"/>
    <w:link w:val="TekstpodstawowyZnak"/>
    <w:rsid w:val="00A52E30"/>
    <w:pPr>
      <w:spacing w:before="40" w:after="40" w:line="240" w:lineRule="auto"/>
      <w:jc w:val="both"/>
    </w:pPr>
    <w:rPr>
      <w:rFonts w:eastAsia="Times New Roman"/>
      <w:snapToGrid w:val="0"/>
      <w:vanish/>
      <w:color w:val="0000FF"/>
      <w:sz w:val="20"/>
      <w:szCs w:val="20"/>
      <w:lang w:val="de-DE" w:eastAsia="de-DE"/>
    </w:rPr>
  </w:style>
  <w:style w:type="character" w:customStyle="1" w:styleId="TekstpodstawowyZnak">
    <w:name w:val="Tekst podstawowy Znak"/>
    <w:basedOn w:val="Domylnaczcionkaakapitu"/>
    <w:link w:val="Tekstpodstawowy"/>
    <w:rsid w:val="00A52E30"/>
    <w:rPr>
      <w:rFonts w:eastAsia="Times New Roman"/>
      <w:snapToGrid w:val="0"/>
      <w:vanish/>
      <w:color w:val="0000FF"/>
      <w:sz w:val="20"/>
      <w:szCs w:val="20"/>
      <w:lang w:val="de-DE" w:eastAsia="de-DE"/>
    </w:rPr>
  </w:style>
  <w:style w:type="paragraph" w:styleId="Tekstpodstawowywcity">
    <w:name w:val="Body Text Indent"/>
    <w:basedOn w:val="Normalny"/>
    <w:link w:val="TekstpodstawowywcityZnak"/>
    <w:rsid w:val="00A52E30"/>
    <w:pPr>
      <w:pBdr>
        <w:top w:val="single" w:sz="6" w:space="1" w:color="C0C0C0"/>
        <w:left w:val="single" w:sz="6" w:space="1" w:color="C0C0C0"/>
        <w:bottom w:val="single" w:sz="6" w:space="1" w:color="C0C0C0"/>
        <w:right w:val="single" w:sz="6" w:space="1" w:color="C0C0C0"/>
        <w:between w:val="single" w:sz="6" w:space="1" w:color="C0C0C0"/>
      </w:pBdr>
      <w:shd w:val="pct25" w:color="00FF00" w:fill="FFFFFF"/>
      <w:spacing w:after="0" w:line="240" w:lineRule="auto"/>
      <w:jc w:val="both"/>
    </w:pPr>
    <w:rPr>
      <w:rFonts w:eastAsia="Times New Roman"/>
      <w:snapToGrid w:val="0"/>
      <w:sz w:val="20"/>
      <w:szCs w:val="20"/>
      <w:lang w:val="en-GB" w:eastAsia="de-D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52E30"/>
    <w:rPr>
      <w:rFonts w:eastAsia="Times New Roman"/>
      <w:snapToGrid w:val="0"/>
      <w:sz w:val="20"/>
      <w:szCs w:val="20"/>
      <w:shd w:val="pct25" w:color="00FF00" w:fill="FFFFFF"/>
      <w:lang w:val="en-GB" w:eastAsia="de-DE"/>
    </w:rPr>
  </w:style>
  <w:style w:type="paragraph" w:customStyle="1" w:styleId="TMstreet">
    <w:name w:val="TM_stree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Header20ptPS24AS1224ptFett">
    <w:name w:val="Header 20pt PS24 AS12 + 24 pt Fett"/>
    <w:basedOn w:val="Header20ptPS24AS12"/>
    <w:rsid w:val="00A52E30"/>
    <w:pPr>
      <w:spacing w:before="0" w:after="0" w:line="520" w:lineRule="exact"/>
      <w:jc w:val="left"/>
    </w:pPr>
    <w:rPr>
      <w:sz w:val="48"/>
      <w:szCs w:val="48"/>
    </w:rPr>
  </w:style>
  <w:style w:type="character" w:customStyle="1" w:styleId="tw4winMark">
    <w:name w:val="tw4winMark"/>
    <w:rsid w:val="00A52E30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styleId="UyteHipercze">
    <w:name w:val="FollowedHyperlink"/>
    <w:rsid w:val="00A52E30"/>
    <w:rPr>
      <w:color w:val="800080"/>
      <w:u w:val="single"/>
    </w:rPr>
  </w:style>
  <w:style w:type="paragraph" w:styleId="Spistreci3">
    <w:name w:val="toc 3"/>
    <w:basedOn w:val="Normalny"/>
    <w:next w:val="Normalny"/>
    <w:autoRedefine/>
    <w:semiHidden/>
    <w:rsid w:val="00A52E30"/>
    <w:pPr>
      <w:spacing w:after="0" w:line="240" w:lineRule="auto"/>
      <w:ind w:left="2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4">
    <w:name w:val="toc 4"/>
    <w:basedOn w:val="Normalny"/>
    <w:next w:val="Normalny"/>
    <w:autoRedefine/>
    <w:semiHidden/>
    <w:rsid w:val="00A52E30"/>
    <w:pPr>
      <w:spacing w:after="0" w:line="240" w:lineRule="auto"/>
      <w:ind w:left="4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5">
    <w:name w:val="toc 5"/>
    <w:basedOn w:val="Normalny"/>
    <w:next w:val="Normalny"/>
    <w:autoRedefine/>
    <w:semiHidden/>
    <w:rsid w:val="00A52E30"/>
    <w:pPr>
      <w:spacing w:after="0" w:line="240" w:lineRule="auto"/>
      <w:ind w:left="6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6">
    <w:name w:val="toc 6"/>
    <w:basedOn w:val="Normalny"/>
    <w:next w:val="Normalny"/>
    <w:autoRedefine/>
    <w:semiHidden/>
    <w:rsid w:val="00A52E30"/>
    <w:pPr>
      <w:spacing w:after="0" w:line="240" w:lineRule="auto"/>
      <w:ind w:left="8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7">
    <w:name w:val="toc 7"/>
    <w:basedOn w:val="Normalny"/>
    <w:next w:val="Normalny"/>
    <w:autoRedefine/>
    <w:semiHidden/>
    <w:rsid w:val="00A52E30"/>
    <w:pPr>
      <w:spacing w:after="0" w:line="240" w:lineRule="auto"/>
      <w:ind w:left="10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8">
    <w:name w:val="toc 8"/>
    <w:basedOn w:val="Normalny"/>
    <w:next w:val="Normalny"/>
    <w:autoRedefine/>
    <w:semiHidden/>
    <w:rsid w:val="00A52E30"/>
    <w:pPr>
      <w:spacing w:after="0" w:line="240" w:lineRule="auto"/>
      <w:ind w:left="12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9">
    <w:name w:val="toc 9"/>
    <w:basedOn w:val="Normalny"/>
    <w:next w:val="Normalny"/>
    <w:autoRedefine/>
    <w:semiHidden/>
    <w:rsid w:val="00A52E30"/>
    <w:pPr>
      <w:spacing w:after="0" w:line="240" w:lineRule="auto"/>
      <w:ind w:left="14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Tekstpodstawowy3">
    <w:name w:val="Body Text 3"/>
    <w:basedOn w:val="Normalny"/>
    <w:link w:val="Tekstpodstawowy3Znak"/>
    <w:rsid w:val="00A52E30"/>
    <w:pPr>
      <w:pBdr>
        <w:top w:val="single" w:sz="6" w:space="1" w:color="C0C0C0"/>
        <w:left w:val="single" w:sz="6" w:space="1" w:color="C0C0C0"/>
        <w:bottom w:val="single" w:sz="6" w:space="1" w:color="C0C0C0"/>
        <w:right w:val="single" w:sz="6" w:space="1" w:color="C0C0C0"/>
        <w:between w:val="single" w:sz="6" w:space="1" w:color="C0C0C0"/>
      </w:pBdr>
      <w:shd w:val="pct25" w:color="00FF00" w:fill="FFFFFF"/>
      <w:tabs>
        <w:tab w:val="left" w:pos="510"/>
      </w:tabs>
      <w:autoSpaceDE w:val="0"/>
      <w:autoSpaceDN w:val="0"/>
      <w:adjustRightInd w:val="0"/>
      <w:spacing w:after="0" w:line="240" w:lineRule="auto"/>
      <w:ind w:right="6"/>
      <w:jc w:val="both"/>
    </w:pPr>
    <w:rPr>
      <w:rFonts w:eastAsia="Times New Roman"/>
      <w:snapToGrid w:val="0"/>
      <w:sz w:val="20"/>
      <w:szCs w:val="20"/>
      <w:lang w:val="en-GB" w:eastAsia="de-DE"/>
    </w:rPr>
  </w:style>
  <w:style w:type="character" w:customStyle="1" w:styleId="Tekstpodstawowy3Znak">
    <w:name w:val="Tekst podstawowy 3 Znak"/>
    <w:basedOn w:val="Domylnaczcionkaakapitu"/>
    <w:link w:val="Tekstpodstawowy3"/>
    <w:rsid w:val="00A52E30"/>
    <w:rPr>
      <w:rFonts w:eastAsia="Times New Roman"/>
      <w:snapToGrid w:val="0"/>
      <w:sz w:val="20"/>
      <w:szCs w:val="20"/>
      <w:shd w:val="pct25" w:color="00FF00" w:fill="FFFFFF"/>
      <w:lang w:val="en-GB" w:eastAsia="de-DE"/>
    </w:rPr>
  </w:style>
  <w:style w:type="character" w:customStyle="1" w:styleId="tw4winError">
    <w:name w:val="tw4winError"/>
    <w:rsid w:val="00A52E30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sid w:val="00A52E30"/>
    <w:rPr>
      <w:color w:val="0000FF"/>
    </w:rPr>
  </w:style>
  <w:style w:type="character" w:customStyle="1" w:styleId="tw4winPopup">
    <w:name w:val="tw4winPopup"/>
    <w:rsid w:val="00A52E30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sid w:val="00A52E30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sid w:val="00A52E30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sid w:val="00A52E30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sid w:val="00A52E30"/>
    <w:rPr>
      <w:rFonts w:ascii="Courier New" w:hAnsi="Courier New" w:cs="Courier New"/>
      <w:noProof/>
      <w:color w:val="800000"/>
    </w:rPr>
  </w:style>
  <w:style w:type="table" w:styleId="Tabela-Siatka">
    <w:name w:val="Table Grid"/>
    <w:basedOn w:val="Standardowy"/>
    <w:rsid w:val="00A52E30"/>
    <w:pPr>
      <w:spacing w:before="40" w:after="40" w:line="240" w:lineRule="auto"/>
      <w:jc w:val="both"/>
    </w:pPr>
    <w:rPr>
      <w:rFonts w:ascii="Times New Roman" w:eastAsia="MS Mincho" w:hAnsi="Times New Roman" w:cs="Times New Roman"/>
      <w:sz w:val="20"/>
      <w:szCs w:val="20"/>
      <w:lang w:val="de-DE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811BE"/>
    <w:pPr>
      <w:ind w:left="720"/>
      <w:contextualSpacing/>
    </w:pPr>
  </w:style>
  <w:style w:type="character" w:styleId="Odwoaniedokomentarza">
    <w:name w:val="annotation reference"/>
    <w:basedOn w:val="Domylnaczcionkaakapitu"/>
    <w:unhideWhenUsed/>
    <w:rsid w:val="003E5E0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3E5E02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character" w:customStyle="1" w:styleId="TekstkomentarzaZnak">
    <w:name w:val="Tekst komentarza Znak"/>
    <w:basedOn w:val="Domylnaczcionkaakapitu"/>
    <w:link w:val="Tekstkomentarza"/>
    <w:rsid w:val="003E5E02"/>
    <w:rPr>
      <w:rFonts w:eastAsia="Times New Roman"/>
      <w:snapToGrid w:val="0"/>
      <w:sz w:val="20"/>
      <w:szCs w:val="20"/>
      <w:lang w:val="de-DE" w:eastAsia="de-DE"/>
    </w:rPr>
  </w:style>
  <w:style w:type="paragraph" w:customStyle="1" w:styleId="Checkliste">
    <w:name w:val="Checkliste"/>
    <w:basedOn w:val="Normalny"/>
    <w:rsid w:val="00F13948"/>
    <w:pPr>
      <w:numPr>
        <w:numId w:val="4"/>
      </w:numPr>
      <w:spacing w:after="240" w:line="360" w:lineRule="auto"/>
    </w:pPr>
    <w:rPr>
      <w:rFonts w:ascii="Times New Roman" w:eastAsia="Times New Roman" w:hAnsi="Times New Roman"/>
      <w:noProof/>
      <w:sz w:val="24"/>
      <w:szCs w:val="24"/>
      <w:lang w:val="de-DE" w:eastAsia="de-DE"/>
    </w:rPr>
  </w:style>
  <w:style w:type="paragraph" w:customStyle="1" w:styleId="Standard1">
    <w:name w:val="Standard1"/>
    <w:basedOn w:val="Normalny"/>
    <w:rsid w:val="00F13948"/>
    <w:pPr>
      <w:spacing w:before="60" w:after="60" w:line="240" w:lineRule="auto"/>
      <w:jc w:val="center"/>
    </w:pPr>
    <w:rPr>
      <w:rFonts w:ascii="Helvetica" w:eastAsia="Times New Roman" w:hAnsi="Helvetica" w:cs="Times New Roman"/>
      <w:b/>
      <w:szCs w:val="20"/>
      <w:lang w:val="en-GB" w:eastAsia="en-GB"/>
    </w:rPr>
  </w:style>
  <w:style w:type="paragraph" w:customStyle="1" w:styleId="Standard4">
    <w:name w:val="Standard4"/>
    <w:basedOn w:val="Normalny"/>
    <w:rsid w:val="00F13948"/>
    <w:pPr>
      <w:spacing w:before="60" w:after="60" w:line="240" w:lineRule="auto"/>
    </w:pPr>
    <w:rPr>
      <w:rFonts w:ascii="Helvetica" w:eastAsia="Times New Roman" w:hAnsi="Helvetica" w:cs="Times New Roman"/>
      <w:b/>
      <w:i/>
      <w:smallCaps/>
      <w:szCs w:val="20"/>
      <w:lang w:val="en-GB" w:eastAsia="en-GB"/>
    </w:rPr>
  </w:style>
  <w:style w:type="paragraph" w:customStyle="1" w:styleId="Standard6">
    <w:name w:val="Standard6"/>
    <w:basedOn w:val="Normalny"/>
    <w:rsid w:val="00F13948"/>
    <w:pPr>
      <w:spacing w:before="60" w:after="60" w:line="240" w:lineRule="auto"/>
    </w:pPr>
    <w:rPr>
      <w:rFonts w:ascii="Helvetica" w:eastAsia="Times New Roman" w:hAnsi="Helvetica" w:cs="Times New Roman"/>
      <w:szCs w:val="20"/>
      <w:lang w:val="en-GB" w:eastAsia="en-GB"/>
    </w:rPr>
  </w:style>
  <w:style w:type="paragraph" w:customStyle="1" w:styleId="Standard3">
    <w:name w:val="Standard3"/>
    <w:basedOn w:val="Normalny"/>
    <w:rsid w:val="00F13948"/>
    <w:pPr>
      <w:spacing w:before="120" w:after="0" w:line="240" w:lineRule="auto"/>
    </w:pPr>
    <w:rPr>
      <w:rFonts w:ascii="Helvetica" w:eastAsia="Times New Roman" w:hAnsi="Helvetica" w:cs="Times New Roman"/>
      <w:sz w:val="16"/>
      <w:szCs w:val="20"/>
      <w:lang w:val="en-GB" w:eastAsia="en-GB"/>
    </w:rPr>
  </w:style>
  <w:style w:type="paragraph" w:styleId="Poprawka">
    <w:name w:val="Revision"/>
    <w:hidden/>
    <w:uiPriority w:val="99"/>
    <w:semiHidden/>
    <w:rsid w:val="00F13948"/>
    <w:pPr>
      <w:spacing w:after="0" w:line="240" w:lineRule="auto"/>
    </w:pPr>
    <w:rPr>
      <w:rFonts w:eastAsia="Times New Roman" w:cs="Times New Roman"/>
      <w:sz w:val="20"/>
      <w:szCs w:val="20"/>
      <w:lang w:val="de-DE" w:eastAsia="de-DE"/>
    </w:rPr>
  </w:style>
  <w:style w:type="paragraph" w:customStyle="1" w:styleId="Body8ptFeeder">
    <w:name w:val="Body 8pt Feeder"/>
    <w:basedOn w:val="Normalny"/>
    <w:next w:val="Normalny"/>
    <w:rsid w:val="00F13948"/>
    <w:pPr>
      <w:spacing w:before="40" w:after="40" w:line="240" w:lineRule="auto"/>
      <w:ind w:left="284" w:right="284"/>
      <w:jc w:val="both"/>
    </w:pPr>
    <w:rPr>
      <w:rFonts w:eastAsia="Times New Roman" w:cs="Times New Roman"/>
      <w:sz w:val="16"/>
      <w:szCs w:val="20"/>
      <w:lang w:val="de-DE" w:eastAsia="de-DE"/>
    </w:rPr>
  </w:style>
  <w:style w:type="paragraph" w:styleId="Tematkomentarza">
    <w:name w:val="annotation subject"/>
    <w:basedOn w:val="Tekstkomentarza"/>
    <w:next w:val="Tekstkomentarza"/>
    <w:link w:val="TematkomentarzaZnak"/>
    <w:rsid w:val="00F13948"/>
    <w:rPr>
      <w:rFonts w:cs="Times New Roman"/>
      <w:b/>
      <w:bCs/>
      <w:snapToGrid/>
    </w:rPr>
  </w:style>
  <w:style w:type="character" w:customStyle="1" w:styleId="TematkomentarzaZnak">
    <w:name w:val="Temat komentarza Znak"/>
    <w:basedOn w:val="TekstkomentarzaZnak"/>
    <w:link w:val="Tematkomentarza"/>
    <w:rsid w:val="00F13948"/>
    <w:rPr>
      <w:rFonts w:eastAsia="Times New Roman" w:cs="Times New Roman"/>
      <w:b/>
      <w:bCs/>
      <w:snapToGrid/>
      <w:sz w:val="20"/>
      <w:szCs w:val="20"/>
      <w:lang w:val="de-DE" w:eastAsia="de-DE"/>
    </w:rPr>
  </w:style>
  <w:style w:type="paragraph" w:customStyle="1" w:styleId="Default">
    <w:name w:val="Default"/>
    <w:rsid w:val="00104338"/>
    <w:pPr>
      <w:autoSpaceDE w:val="0"/>
      <w:autoSpaceDN w:val="0"/>
      <w:adjustRightInd w:val="0"/>
      <w:spacing w:after="0" w:line="240" w:lineRule="auto"/>
    </w:pPr>
    <w:rPr>
      <w:rFonts w:eastAsia="MS Mincho"/>
      <w:color w:val="000000"/>
      <w:sz w:val="24"/>
      <w:szCs w:val="24"/>
      <w:lang w:val="de-DE" w:eastAsia="de-DE"/>
    </w:rPr>
  </w:style>
  <w:style w:type="paragraph" w:customStyle="1" w:styleId="StandardQMText">
    <w:name w:val="StandardQMText"/>
    <w:basedOn w:val="Normalny"/>
    <w:next w:val="Normalny"/>
    <w:rsid w:val="00104338"/>
    <w:pPr>
      <w:spacing w:after="0" w:line="240" w:lineRule="auto"/>
      <w:ind w:left="709" w:hanging="709"/>
    </w:pPr>
    <w:rPr>
      <w:rFonts w:eastAsia="Times New Roman" w:cs="Times New Roman"/>
      <w:szCs w:val="20"/>
      <w:lang w:val="de-DE" w:eastAsia="de-DE"/>
    </w:rPr>
  </w:style>
  <w:style w:type="paragraph" w:customStyle="1" w:styleId="Gliederunspunkte">
    <w:name w:val="Gliederunspunkte"/>
    <w:basedOn w:val="Wcicienormalne"/>
    <w:rsid w:val="00104338"/>
    <w:pPr>
      <w:numPr>
        <w:numId w:val="6"/>
      </w:numPr>
      <w:tabs>
        <w:tab w:val="clear" w:pos="709"/>
      </w:tabs>
      <w:spacing w:after="60"/>
    </w:pPr>
  </w:style>
  <w:style w:type="paragraph" w:styleId="Wcicienormalne">
    <w:name w:val="Normal Indent"/>
    <w:basedOn w:val="Normalny"/>
    <w:rsid w:val="00104338"/>
    <w:pPr>
      <w:tabs>
        <w:tab w:val="left" w:pos="709"/>
      </w:tabs>
      <w:spacing w:after="0" w:line="240" w:lineRule="auto"/>
      <w:ind w:left="708"/>
    </w:pPr>
    <w:rPr>
      <w:rFonts w:eastAsia="Times New Roman" w:cs="Times New Roman"/>
      <w:snapToGrid w:val="0"/>
      <w:szCs w:val="20"/>
      <w:lang w:val="de-DE" w:eastAsia="de-DE"/>
    </w:rPr>
  </w:style>
  <w:style w:type="paragraph" w:customStyle="1" w:styleId="berschrift">
    <w:name w:val="Überschrift"/>
    <w:basedOn w:val="Normalny"/>
    <w:rsid w:val="00104338"/>
    <w:pPr>
      <w:spacing w:after="0" w:line="240" w:lineRule="auto"/>
      <w:ind w:left="851" w:hanging="851"/>
    </w:pPr>
    <w:rPr>
      <w:rFonts w:ascii="Times New Roman" w:eastAsia="Times New Roman" w:hAnsi="Times New Roman" w:cs="Times New Roman"/>
      <w:b/>
      <w:i/>
      <w:sz w:val="34"/>
      <w:szCs w:val="20"/>
      <w:lang w:val="de-DE" w:eastAsia="de-DE"/>
    </w:rPr>
  </w:style>
  <w:style w:type="paragraph" w:customStyle="1" w:styleId="Punkt1">
    <w:name w:val="Punkt 1."/>
    <w:basedOn w:val="Normalny"/>
    <w:rsid w:val="00104338"/>
    <w:pPr>
      <w:spacing w:before="240" w:after="0" w:line="240" w:lineRule="auto"/>
      <w:ind w:left="680" w:hanging="680"/>
    </w:pPr>
    <w:rPr>
      <w:rFonts w:eastAsia="Times New Roman" w:cs="Times New Roman"/>
      <w:szCs w:val="20"/>
      <w:lang w:val="de-DE" w:eastAsia="de-DE"/>
    </w:rPr>
  </w:style>
  <w:style w:type="paragraph" w:styleId="Tekstpodstawowywcity3">
    <w:name w:val="Body Text Indent 3"/>
    <w:basedOn w:val="Normalny"/>
    <w:link w:val="Tekstpodstawowywcity3Znak"/>
    <w:rsid w:val="00104338"/>
    <w:pPr>
      <w:spacing w:after="120" w:line="240" w:lineRule="auto"/>
      <w:ind w:left="283"/>
    </w:pPr>
    <w:rPr>
      <w:rFonts w:eastAsia="Times New Roman" w:cs="Times New Roman"/>
      <w:sz w:val="16"/>
      <w:szCs w:val="16"/>
      <w:lang w:val="de-DE" w:eastAsia="de-DE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104338"/>
    <w:rPr>
      <w:rFonts w:eastAsia="Times New Roman" w:cs="Times New Roman"/>
      <w:sz w:val="16"/>
      <w:szCs w:val="16"/>
      <w:lang w:val="de-DE" w:eastAsia="de-DE"/>
    </w:rPr>
  </w:style>
  <w:style w:type="paragraph" w:styleId="Tekstpodstawowywcity2">
    <w:name w:val="Body Text Indent 2"/>
    <w:basedOn w:val="Normalny"/>
    <w:link w:val="Tekstpodstawowywcity2Znak"/>
    <w:rsid w:val="00104338"/>
    <w:pPr>
      <w:spacing w:after="120" w:line="480" w:lineRule="auto"/>
      <w:ind w:left="283"/>
    </w:pPr>
    <w:rPr>
      <w:rFonts w:eastAsia="Times New Roman" w:cs="Times New Roman"/>
      <w:szCs w:val="20"/>
      <w:lang w:val="de-DE" w:eastAsia="de-DE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104338"/>
    <w:rPr>
      <w:rFonts w:eastAsia="Times New Roman" w:cs="Times New Roman"/>
      <w:szCs w:val="20"/>
      <w:lang w:val="de-DE" w:eastAsia="de-DE"/>
    </w:rPr>
  </w:style>
  <w:style w:type="paragraph" w:customStyle="1" w:styleId="Standard-Block">
    <w:name w:val="Standard-Block"/>
    <w:basedOn w:val="Normalny"/>
    <w:rsid w:val="00104338"/>
    <w:pPr>
      <w:spacing w:before="120" w:after="0" w:line="240" w:lineRule="auto"/>
      <w:ind w:left="851"/>
    </w:pPr>
    <w:rPr>
      <w:rFonts w:eastAsia="Times New Roman" w:cs="Times New Roman"/>
      <w:szCs w:val="20"/>
      <w:lang w:val="de-DE" w:eastAsia="de-DE"/>
    </w:rPr>
  </w:style>
  <w:style w:type="paragraph" w:customStyle="1" w:styleId="Aufzhlung">
    <w:name w:val="Aufzählung"/>
    <w:basedOn w:val="Standard-Block"/>
    <w:rsid w:val="00104338"/>
    <w:pPr>
      <w:numPr>
        <w:numId w:val="7"/>
      </w:numPr>
      <w:tabs>
        <w:tab w:val="clear" w:pos="360"/>
        <w:tab w:val="num" w:pos="1418"/>
      </w:tabs>
      <w:ind w:left="1418" w:hanging="567"/>
    </w:pPr>
  </w:style>
  <w:style w:type="character" w:customStyle="1" w:styleId="urtxtstd1">
    <w:name w:val="urtxtstd1"/>
    <w:rsid w:val="00104338"/>
    <w:rPr>
      <w:rFonts w:ascii="Arial" w:hAnsi="Arial" w:cs="Arial" w:hint="default"/>
      <w:b w:val="0"/>
      <w:bCs w:val="0"/>
      <w:i w:val="0"/>
      <w:iCs w:val="0"/>
      <w:color w:val="000000"/>
      <w:sz w:val="17"/>
      <w:szCs w:val="17"/>
    </w:rPr>
  </w:style>
  <w:style w:type="paragraph" w:customStyle="1" w:styleId="Header11ptTablePS0">
    <w:name w:val="Header 11pt Table PS0"/>
    <w:basedOn w:val="Normalny"/>
    <w:rsid w:val="00104338"/>
    <w:pPr>
      <w:spacing w:before="60" w:after="60" w:line="240" w:lineRule="auto"/>
    </w:pPr>
    <w:rPr>
      <w:rFonts w:eastAsia="Times New Roman" w:cs="Times New Roman"/>
      <w:b/>
      <w:szCs w:val="20"/>
      <w:lang w:val="de-DE" w:eastAsia="de-D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043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104338"/>
    <w:rPr>
      <w:rFonts w:ascii="Courier New" w:eastAsia="Times New Roman" w:hAnsi="Courier New" w:cs="Courier New"/>
      <w:sz w:val="20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55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ict.leo.org/englisch-deutsch/employe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dict.leo.org/englisch-deutsch/employe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dict.leo.org/englisch-deutsch/employee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ict.leo.org/englisch-deutsch/employee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ict.leo.org/englisch-deutsch/employee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A50AD7B658DD4B91CDB090A6DED2F9" ma:contentTypeVersion="14" ma:contentTypeDescription="Ein neues Dokument erstellen." ma:contentTypeScope="" ma:versionID="bf736118e946ed27b46e8ceda86f8cf2">
  <xsd:schema xmlns:xsd="http://www.w3.org/2001/XMLSchema" xmlns:xs="http://www.w3.org/2001/XMLSchema" xmlns:p="http://schemas.microsoft.com/office/2006/metadata/properties" xmlns:ns3="858b2539-84ad-44b9-b3ce-24d718c3650e" xmlns:ns4="b6e21979-d068-4a14-9dba-e1fb577f0a1f" targetNamespace="http://schemas.microsoft.com/office/2006/metadata/properties" ma:root="true" ma:fieldsID="6983bf6c44c87521af7e5dffe8fa0024" ns3:_="" ns4:_="">
    <xsd:import namespace="858b2539-84ad-44b9-b3ce-24d718c3650e"/>
    <xsd:import namespace="b6e21979-d068-4a14-9dba-e1fb577f0a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b2539-84ad-44b9-b3ce-24d718c3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21979-d068-4a14-9dba-e1fb577f0a1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8b2539-84ad-44b9-b3ce-24d718c3650e" xsi:nil="true"/>
  </documentManagement>
</p:properties>
</file>

<file path=customXml/item5.xml><?xml version="1.0" encoding="utf-8"?>
<SAP_DATA xmlns="http://schemas.sap.com/docb">
  <docbAttribute name="ZICMS_DOCU_ROOT" type="R" uuid="005056AF11D61EE5B4F723080A261B1C" description="Root Variable - Do not delete">
    <docbAttribute name="ZICMS_CERTIFICATE" type="S" uuid="005056AF11D61EE5B4F723080A263B1C" description="Certificate related variables">
      <docbAttribute name="TR_COMPANY" type="E" uuid="005056AF11D61EE5B4F723080A265B1C" description="TR Company"/>
      <docbAttribute name="STANDARD" type="E" uuid="005056AF11D61EE5B4F723080A267B1C" description="Standard"/>
      <docbAttribute name="CERTIFICATE" type="E" uuid="005056AF11D61EE5B4F723080A269B1C" description="Certificate External ID"/>
      <docbAttribute name="CERTIF_CLIENT" type="E" uuid="005056AF11D61EE5B4F723080A26BB1C" description="Client Name related to Certificate"/>
      <docbAttribute name="CLIENT_ADDRRESS" type="E" uuid="005056AF11D61EE5B4F723080A26DB1C" description="Client Address"/>
      <docbAttribute name="CERTIF_SCOPE" type="E" uuid="005056AF11D61EE5B4F723080A26FB1C" description="Scope"/>
      <docbAttribute name="CERTIF_REMARKS" type="E" uuid="005056AF11D61EE5B4F723080A271B1C" description="Certificate remarks"/>
      <docbAttribute name="VALID_FROM_DATE" type="E" uuid="005056AF11D61EE5B4F723080A273B1C" description="Valid From date"/>
      <docbAttribute name="VALID_UNTIL_DATE" type="E" uuid="005056AF11D61EE5B4F723080A275B1C" description="Valid Until date"/>
      <docbAttribute name="DUE_DATE" type="E" uuid="005056AF11D61EE5B4F723080A277B1C" description="Due date"/>
      <docbAttribute name="FIRST_ISSUE_DATE" type="E" uuid="005056AF11D61EE5B4F723080A279B1C" description="First Issue date"/>
      <docbAttribute name="TODAY_DATE" type="E" uuid="005056AF11D61EE5B4F723080A27BB1C" description="Today date"/>
      <docbAttribute name="MAIN_CERTIFICATE_REF" type="E" uuid="005056AF11D61EE5B4F723080A27DB1C" description="Main Certificate for corresponding sub Certificate"/>
      <docbAttribute name="ZICMS_ANNEX" type="T" uuid="005056AF11D61EE5B4F723080A27FB1C" description="Certificate Annex table">
        <docbAttribute name="Header" type="H" uuid="005056AF11D61EE5B4F723080A281B1C" description="Header"/>
        <docbAttribute name="CERT_ANN_SUBCERTNO" type="E" uuid="005056AF11D61EE5B4F723080A283B1C" description="Sub Certificate reference on Annex table for Certificate"/>
        <docbAttribute name="CERT_ANN_LOCATION" type="E" uuid="005056AF11D61EE5B4F723080A285B1C" description="Location details on the Annext table for Certificate"/>
        <docbAttribute name="CERT_ANN_SCOPE" type="E" uuid="005056AF11D61EE5B4F723080A287B1C" description="Scope in Annex table for Certificate"/>
      </docbAttribute>
      <docbAttribute name="ACCREDITATION_BODY" type="E" uuid="005056AF11D61EE5B4F723080A289B1C" description="Accreditation Body"/>
      <docbAttribute name="ACCREDITATION_HOLDER" type="E" uuid="005056AF11D61EE5B4F723080A28BB1C" description="Accreditation Holder"/>
      <docbAttribute name="CERTIFICATE_CATEGORY" type="E" uuid="005056AF11D61EE5B4F723080A28DB1C" description="Certificate category"/>
      <docbAttribute name="CERTIFICATE_TYPE" type="E" uuid="005056AF11D61EE5B4F723080A28FB1C" description="Certificate Type"/>
      <docbAttribute name="CERTIFICATE_VALIDITY" type="E" uuid="005056AF11D61EE5B4F723080A291B1C" description="Certificate Validity"/>
      <docbAttribute name="CERTIF_CANCEL_EXPLAN" type="E" uuid="005056AF11D61EE5B4F723080A293B1C" description="Certificate cancellation explanation"/>
      <docbAttribute name="CERTIF_CANCEL_REASON" type="E" uuid="005056AF11D61EE5B4F723080A295B1C" description="Cancellation reason for Certificate"/>
      <docbAttribute name="CERTIF_CANCEL_TYPE" type="E" uuid="005056AF11D61EE5B4F723080A297B1C" description="Certifcation cancellation type"/>
      <docbAttribute name="CERTIF_STATUS" type="E" uuid="005056AF11D61EE5B4F723080A299B1C" description="Certificate Status"/>
      <docbAttribute name="CERT_CLASSIFICATION" type="E" uuid="005056AF11D61EE5B4F723080A29BB1C" description="Classification of certificate"/>
      <docbAttribute name="CERT_IATF_NR" type="E" uuid="005056AF11D61EE5B4F723080A29DB1C" description="IATF number"/>
      <docbAttribute name="CERT_IATF_STAT_COMM" type="E" uuid="005056AF11D61EE5B4F723080A29FB1C" description="IATF status comments"/>
      <docbAttribute name="CERT_PRIOR_IATF_NR" type="E" uuid="005056AF11D61EE5B4F723080A2A1B1C" description="Prior IATF number"/>
      <docbAttribute name="CERT_SENT_AUDIT_OFF" type="E" uuid="005056AF11D61EE5B4F723080A2A3B1C" description="Certificate sent to Audit office"/>
      <docbAttribute name="CERT_SENT_CUSTOMER" type="E" uuid="005056AF11D61EE5B4F723080A2A5B1C" description="Certificate sent to Customer"/>
      <docbAttribute name="CERT_SUSPENDED_UNTIL" type="E" uuid="005056AF11D61EE5B4F723080A2A7B1C" description="Certificate Suspended until date"/>
      <docbAttribute name="COMPETENCY_ALL" type="E" uuid="005056AF11D61EE5B4F723080A2A9B1C" description="All Competencies"/>
      <docbAttribute name="COMPETENCY_ID_1" type="E" uuid="005056AF11D61EE5B4F723080A2ABB1C" description="Competency 1"/>
      <docbAttribute name="COMPETENCY_ID_2" type="E" uuid="005056AF11D61EE5B4F723080A2ADB1C" description="Competency 2"/>
      <docbAttribute name="COMPETENCY_ID_3" type="E" uuid="005056AF11D61EE5B4F723080A2AFB1C" description="Competency 3"/>
      <docbAttribute name="LOGO_SENT_CUSTOMER" type="E" uuid="005056AF11D61EE5B4F723080A2B1B1C" description="Logo sent to Customer"/>
      <docbAttribute name="LOGO_USAGE" type="E" uuid="005056AF11D61EE5B4F723080A2B3B1C" description="Logo usage"/>
      <docbAttribute name="NUMBER_EMPL_CERT" type="E" uuid="005056AF11D61EE5B4F723080A2B5B1C" description="Number of Employees"/>
      <docbAttribute name="PRIOR_CERTIFICATE" type="E" uuid="005056AF11D61EE5B4F723080A2B7B1C" description="Prior Certificate"/>
      <docbAttribute name="SALES_OFFICE" type="E" uuid="005056AF11D61EE5B4F723080A2B9B1C" description="Sales office"/>
      <docbAttribute name="START_DUE_DATE" type="E" uuid="005056AF11D61EE5B4F723080A2BBB1C" description="Start Due date"/>
      <docbAttribute name="SURV_FREQUENCY" type="E" uuid="005056AF11D61EE5B4F723080A2BDB1C" description="Surveillance frequency"/>
      <docbAttribute name="SUSPENSION_LETT_ATTA" type="E" uuid="005056AF11D61EE5B4F723080A2BFB1C" description="Suspension Letter attached"/>
      <docbAttribute name="SUSPENSION_LETT_SENT" type="E" uuid="005056AF11D61EE5B4F723080A2C1B1C" description="Suspension letter sent date"/>
      <docbAttribute name="SUSPENSION_REASON" type="E" uuid="005056AF11D61EE5B4F723080A2C3B1C" description="Suspension reason"/>
      <docbAttribute name="TUVDOTCOM_ID_ONLINE" type="E" uuid="005056AF11D61EE5B4F723080A2C5B1C" description="TUVdotCOM ID Online"/>
      <docbAttribute name="NEXT_AUDIT_TYPE" type="E" uuid="005056AF11D61EE5B4F723080A2C7B1C" description="Audit type"/>
      <docbAttribute name="CLIENT_NUMBER" type="E" uuid="005056AF11D61EE5B4F723080A2C9B1C" description="Customer number"/>
      <docbAttribute name="FIRST_ISSUE_DATE_CMP" type="E" uuid="005056AF11D61EE5B4F723080A2CBB1C" description="First Issue date with full date"/>
      <docbAttribute name="CNPJ_INFO" type="E" uuid="005056AF11D61EE5B4F723080A2CDB1C" description="CNPJ Information"/>
      <docbAttribute name="CERT_ACCR_LOGO" type="E" uuid="005056AF11D61EE5B4F723080A2CFB1C" description="Accreditation logo"/>
      <docbAttribute name="CERTIPEDIA_ID" type="E" uuid="005056AF11D61EE5B4F723080A2D1B1C" description="Certipedia ID"/>
    </docbAttribute>
    <docbAttribute name="ZICMS_AUDIT" type="S" uuid="005056AF11D61EE5B4F723080A2D3B1C" description="Audit related variables">
      <docbAttribute name="AUDIT_CANCEL_EXPLAN" type="E" uuid="005056AF11D61EE5B4F723080A2D5B1C" description="Audit cancellation explanation"/>
      <docbAttribute name="AUDIT_CANCEL_REASON" type="E" uuid="005056AF11D61EE5B4F723080A2D7B1C" description="Cancellation reason for Audit"/>
      <docbAttribute name="AUDIT_CATEGORY" type="E" uuid="005056AF11D61EE5B4F723080A2D9B1C" description="Audit category"/>
      <docbAttribute name="AUDIT_CERT_ADDREVIEW" type="E" uuid="005056AF11D61EE5B4F723080A2DBB1C" description="Additional Review"/>
      <docbAttribute name="AUDIT_CERT_REVIEW" type="E" uuid="005056AF11D61EE5B4F723080A2DDB1C" description="Review decision"/>
      <docbAttribute name="AUDIT_CERTIF_REF" type="E" uuid="005056AF11D61EE5B4F723080A2DFB1C" description="Certificate for corresponding Audit"/>
      <docbAttribute name="AUDIT_CLIENT" type="E" uuid="005056AF11D61EE5B4F723080A2E1B1C" description="Client Name related to Audit"/>
      <docbAttribute name="AUDIT_DOCUMENT_LANGU" type="E" uuid="005056AF11D61EE5B4F723080A2E3B1C" description="Audit Document language"/>
      <docbAttribute name="AUDIT_DONE" type="E" uuid="005056AF11D61EE5B4F723080A2E5B1C" description="Audit done"/>
      <docbAttribute name="AUDIT_END_DATE" type="E" uuid="005056AF11D61EE5B4F723080A2E7B1C" description="Audit end date"/>
      <docbAttribute name="AUDIT_FIRST_INCOMING" type="E" uuid="005056AF11D61EE5B4F723080A2E9B1C" description="First Incoming date"/>
      <docbAttribute name="AUDIT_NON_CONFORMITY" type="E" uuid="005056AF11D61EE5B4F723080A2EBB1C" description="Non confirmity"/>
      <docbAttribute name="AUDIT_OEM_CODE" type="E" uuid="005056AF11D61EE5B4F723080A2EDB1C" description="OEM code"/>
      <docbAttribute name="AUDIT_PREF_AUDITOR" type="E" uuid="005056AF11D61EE5B4F723080A2EFB1C" description="Preferred auditor"/>
      <docbAttribute name="AUDIT_PREF_DELIVDATE" type="E" uuid="005056AF11D61EE5B4F723080A2F1B1C" description="Preferred delivery date next Audit"/>
      <docbAttribute name="AUDIT_RELEASE_DATE" type="E" uuid="005056AF11D61EE5B4F723080A2F3B1C" description="Audit released date"/>
      <docbAttribute name="AUDIT_SELF_DISPOS" type="E" uuid="005056AF11D61EE5B4F723080A2F5B1C" description="Self disposition in audit visit"/>
      <docbAttribute name="AUDIT_START_DATE" type="E" uuid="005056AF11D61EE5B4F723080A2F7B1C" description="Audit start date"/>
      <docbAttribute name="AUDIT_STATUS" type="E" uuid="005056AF11D61EE5B4F723080A2F9B1C" description="Audit Status"/>
      <docbAttribute name="AUDIT_TYPE" type="E" uuid="005056AF11D61EE5B4F723080A2FBB1C" description="Audit Type"/>
      <docbAttribute name="AUDIT_VERIFICATION" type="E" uuid="005056AF11D61EE5B4F723080A2FDB1C" description="Verification - Onsite / Offsite"/>
      <docbAttribute name="FILE_REVIEW_REPORT" type="E" uuid="005056AF11D61EE5B4F723080A2FFB1C" description="File review report"/>
      <docbAttribute name="RELEASE_DATE" type="E" uuid="005056AF11D61EE5B4F723080A301B1C" description="Release date"/>
      <docbAttribute name="PROJECT_NUMBER" type="E" uuid="005056AF11D61EE5B4F723080A303B1C" description="Project number (Order number with item)"/>
      <docbAttribute name="LEAD_AUDITOR" type="E" uuid="005056AF11D61EE5B4F723080A305B1C" description="Lead auditor"/>
      <docbAttribute name="LEAD_AUDITOR_EMAIL" type="E" uuid="005056AF11D61EE5B4F723080A307B1C" description="E-Mail Address"/>
      <docbAttribute name="AUDIT_TYPE_DESC" type="E" uuid="005056AF11D61EE5B4F723080A309B1C" description="Audit Type text"/>
      <docbAttribute name="AUDIT_TEAM" type="E" uuid="005056AF11D61EE5B4F723080A30BB1C" description="Audit team separated by &quot;,&quot;"/>
      <docbAttribute name="AUDIT_END_DATE_OFF" type="E" uuid="005056AF11D61EE5B4F723080A30DB1C" description="AUDIT_END_DATE_OFFSITE"/>
      <docbAttribute name="AUDIT_END_DATE_ONS" type="E" uuid="005056AF11D61EE5B4F723080A30FB1C" description="AUDIT_END_DATE_ONSITE"/>
      <docbAttribute name="AUDIT_START_DATE_OFF" type="E" uuid="005056AF11D61EE5B4F723080A311B1C" description="AUDIT_START_DATE_OFFSITE"/>
      <docbAttribute name="AUDIT_START_DATE_ONS" type="E" uuid="005056AF11D61EE5B4F723080A313B1C" description="AUDIT_START_DATE_ONSITE"/>
    </docbAttribute>
  </docbAttribute>
</SAP_DATA>
</file>

<file path=customXml/itemProps1.xml><?xml version="1.0" encoding="utf-8"?>
<ds:datastoreItem xmlns:ds="http://schemas.openxmlformats.org/officeDocument/2006/customXml" ds:itemID="{3E56300F-2162-4A62-B42B-39BDCB19F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8b2539-84ad-44b9-b3ce-24d718c3650e"/>
    <ds:schemaRef ds:uri="b6e21979-d068-4a14-9dba-e1fb577f0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17A62-CB80-479F-971C-DF6C52EE69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C74257-5035-438F-801C-7E3AF09174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62BC57-D508-40BA-BDF2-147F867A62C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b6e21979-d068-4a14-9dba-e1fb577f0a1f"/>
    <ds:schemaRef ds:uri="858b2539-84ad-44b9-b3ce-24d718c3650e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005056AF-11D6-1EE5-B4F7-23080A315B1C}">
  <ds:schemaRefs>
    <ds:schemaRef ds:uri="http://schemas.sap.com/do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664</Words>
  <Characters>3984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UV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mpany name</dc:subject>
  <dc:creator>SAP WebAS</dc:creator>
  <cp:lastModifiedBy>Gabriela Budzisz</cp:lastModifiedBy>
  <cp:revision>14</cp:revision>
  <cp:lastPrinted>2018-10-25T08:31:00Z</cp:lastPrinted>
  <dcterms:created xsi:type="dcterms:W3CDTF">2023-01-31T07:53:00Z</dcterms:created>
  <dcterms:modified xsi:type="dcterms:W3CDTF">2024-08-2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3d538fd-7cd2-4b8b-bd42-f6ee8cc1e568_Enabled">
    <vt:lpwstr>true</vt:lpwstr>
  </property>
  <property fmtid="{D5CDD505-2E9C-101B-9397-08002B2CF9AE}" pid="3" name="MSIP_Label_d3d538fd-7cd2-4b8b-bd42-f6ee8cc1e568_SetDate">
    <vt:lpwstr>2022-03-03T06:51:57Z</vt:lpwstr>
  </property>
  <property fmtid="{D5CDD505-2E9C-101B-9397-08002B2CF9AE}" pid="4" name="MSIP_Label_d3d538fd-7cd2-4b8b-bd42-f6ee8cc1e568_Method">
    <vt:lpwstr>Standard</vt:lpwstr>
  </property>
  <property fmtid="{D5CDD505-2E9C-101B-9397-08002B2CF9AE}" pid="5" name="MSIP_Label_d3d538fd-7cd2-4b8b-bd42-f6ee8cc1e568_Name">
    <vt:lpwstr>d3d538fd-7cd2-4b8b-bd42-f6ee8cc1e568</vt:lpwstr>
  </property>
  <property fmtid="{D5CDD505-2E9C-101B-9397-08002B2CF9AE}" pid="6" name="MSIP_Label_d3d538fd-7cd2-4b8b-bd42-f6ee8cc1e568_SiteId">
    <vt:lpwstr>255bd3b3-8412-4e31-a3ec-56916c7ae8c0</vt:lpwstr>
  </property>
  <property fmtid="{D5CDD505-2E9C-101B-9397-08002B2CF9AE}" pid="7" name="MSIP_Label_d3d538fd-7cd2-4b8b-bd42-f6ee8cc1e568_ActionId">
    <vt:lpwstr>e19e1c1a-cca4-499c-bf1a-ff38f7823c9f</vt:lpwstr>
  </property>
  <property fmtid="{D5CDD505-2E9C-101B-9397-08002B2CF9AE}" pid="8" name="MSIP_Label_d3d538fd-7cd2-4b8b-bd42-f6ee8cc1e568_ContentBits">
    <vt:lpwstr>0</vt:lpwstr>
  </property>
  <property fmtid="{D5CDD505-2E9C-101B-9397-08002B2CF9AE}" pid="9" name="ContentTypeId">
    <vt:lpwstr>0x01010001A50AD7B658DD4B91CDB090A6DED2F9</vt:lpwstr>
  </property>
</Properties>
</file>